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6737DA" w14:textId="77777777" w:rsidR="00706D83" w:rsidRPr="00334BA8" w:rsidRDefault="00706D83" w:rsidP="00E54788">
      <w:pPr>
        <w:rPr>
          <w:lang w:eastAsia="ja-JP"/>
        </w:rPr>
      </w:pPr>
    </w:p>
    <w:p w14:paraId="66D68E58" w14:textId="019E20EA" w:rsidR="00274E74" w:rsidRPr="00334BA8" w:rsidRDefault="00DD2BE0" w:rsidP="007A372D">
      <w:pPr>
        <w:jc w:val="center"/>
        <w:rPr>
          <w:lang w:eastAsia="ja-JP"/>
        </w:rPr>
      </w:pPr>
      <w:r w:rsidRPr="00334BA8">
        <w:rPr>
          <w:noProof/>
        </w:rPr>
        <w:drawing>
          <wp:inline distT="0" distB="0" distL="0" distR="0" wp14:anchorId="3ECB2318" wp14:editId="6F7BF620">
            <wp:extent cx="5106670" cy="4649470"/>
            <wp:effectExtent l="0" t="0" r="0" b="0"/>
            <wp:docPr id="5" name="Picture 5" descr="C:\Users\toyam\Downloads\Asset 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toyam\Downloads\Asset 38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670" cy="4649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19F1B" w14:textId="77777777" w:rsidR="006D59DE" w:rsidRPr="00334BA8" w:rsidRDefault="006D59DE" w:rsidP="006D59DE">
      <w:pPr>
        <w:pStyle w:val="Legend"/>
      </w:pPr>
      <w:r w:rsidRPr="00334BA8">
        <w:rPr>
          <w:b/>
        </w:rPr>
        <w:t>Appendix Figure 1.</w:t>
      </w:r>
      <w:r w:rsidRPr="00334BA8">
        <w:t xml:space="preserve"> Flow diagram of the selection of study participants.</w:t>
      </w:r>
    </w:p>
    <w:p w14:paraId="501FB23D" w14:textId="77777777" w:rsidR="00274E74" w:rsidRPr="00334BA8" w:rsidRDefault="00274E74" w:rsidP="00E54788">
      <w:pPr>
        <w:rPr>
          <w:lang w:eastAsia="ja-JP"/>
        </w:rPr>
      </w:pPr>
    </w:p>
    <w:p w14:paraId="48B617EC" w14:textId="5C9AA5E8" w:rsidR="0008449C" w:rsidRPr="00334BA8" w:rsidRDefault="0008449C">
      <w:pPr>
        <w:rPr>
          <w:lang w:eastAsia="ja-JP"/>
        </w:rPr>
      </w:pPr>
      <w:r w:rsidRPr="00334BA8">
        <w:rPr>
          <w:lang w:eastAsia="ja-JP"/>
        </w:rPr>
        <w:br w:type="page"/>
      </w:r>
    </w:p>
    <w:p w14:paraId="72F8BD0E" w14:textId="21EE538D" w:rsidR="00FB1D9E" w:rsidRPr="00334BA8" w:rsidRDefault="00FB1D9E"/>
    <w:p w14:paraId="21ECEE52" w14:textId="76AB5341" w:rsidR="00791963" w:rsidRPr="00334BA8" w:rsidRDefault="0041537C" w:rsidP="00791963">
      <w:pPr>
        <w:jc w:val="center"/>
        <w:rPr>
          <w:b/>
          <w:sz w:val="26"/>
          <w:szCs w:val="26"/>
          <w:lang w:eastAsia="ja-JP"/>
        </w:rPr>
      </w:pPr>
      <w:r w:rsidRPr="00334BA8">
        <w:rPr>
          <w:noProof/>
        </w:rPr>
        <w:drawing>
          <wp:inline distT="0" distB="0" distL="0" distR="0" wp14:anchorId="189EF346" wp14:editId="05E32912">
            <wp:extent cx="4823460" cy="5829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460" cy="582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F7BCF" w14:textId="77777777" w:rsidR="00791963" w:rsidRPr="00334BA8" w:rsidRDefault="00791963" w:rsidP="00791963">
      <w:pPr>
        <w:rPr>
          <w:b/>
          <w:sz w:val="26"/>
          <w:szCs w:val="26"/>
          <w:lang w:eastAsia="ja-JP"/>
        </w:rPr>
      </w:pPr>
    </w:p>
    <w:p w14:paraId="4ABD7AA2" w14:textId="221609BB" w:rsidR="00791963" w:rsidRPr="00334BA8" w:rsidRDefault="00791963" w:rsidP="00791963">
      <w:pPr>
        <w:pStyle w:val="Legend"/>
      </w:pPr>
      <w:r w:rsidRPr="00334BA8">
        <w:rPr>
          <w:b/>
        </w:rPr>
        <w:t>Appendix Figure 2.</w:t>
      </w:r>
      <w:r w:rsidRPr="00334BA8">
        <w:t xml:space="preserve"> Baseline systolic blood pressure and </w:t>
      </w:r>
      <w:r w:rsidR="00874962" w:rsidRPr="00334BA8">
        <w:t xml:space="preserve">loss of kidney function </w:t>
      </w:r>
      <w:r w:rsidR="00AA1419" w:rsidRPr="00334BA8">
        <w:t>according to</w:t>
      </w:r>
      <w:r w:rsidRPr="00334BA8">
        <w:t xml:space="preserve"> age groups.</w:t>
      </w:r>
    </w:p>
    <w:p w14:paraId="5E090408" w14:textId="3713AC13" w:rsidR="00F81C2B" w:rsidRPr="00334BA8" w:rsidRDefault="00F81C2B" w:rsidP="00791963">
      <w:pPr>
        <w:pStyle w:val="Legend"/>
      </w:pPr>
      <w:r w:rsidRPr="00334BA8">
        <w:t>Systolic blood pressure was divided at 110, 120, 130, 140, 150, 160 mmHg.</w:t>
      </w:r>
    </w:p>
    <w:p w14:paraId="621668CC" w14:textId="31A5ACE9" w:rsidR="00791963" w:rsidRPr="00334BA8" w:rsidRDefault="00791963" w:rsidP="00791963">
      <w:pPr>
        <w:pStyle w:val="Legend"/>
      </w:pPr>
      <w:r w:rsidRPr="00334BA8">
        <w:t xml:space="preserve">Number of people in each group: n=1,775 </w:t>
      </w:r>
      <w:r w:rsidR="00FB5914" w:rsidRPr="00334BA8">
        <w:t xml:space="preserve">(age 40–49 years); </w:t>
      </w:r>
      <w:r w:rsidRPr="00334BA8">
        <w:t xml:space="preserve">n=4,396 </w:t>
      </w:r>
      <w:r w:rsidR="00FB5914" w:rsidRPr="00334BA8">
        <w:t xml:space="preserve">(age 50–59 years); </w:t>
      </w:r>
      <w:r w:rsidRPr="00334BA8">
        <w:t xml:space="preserve">n=19,015 </w:t>
      </w:r>
      <w:r w:rsidR="00FB5914" w:rsidRPr="00334BA8">
        <w:t>(age 60–69 years)</w:t>
      </w:r>
      <w:r w:rsidRPr="00334BA8">
        <w:t xml:space="preserve">; n=18,635 </w:t>
      </w:r>
      <w:r w:rsidR="008602CB" w:rsidRPr="00334BA8">
        <w:t>(age 70–79 years</w:t>
      </w:r>
      <w:proofErr w:type="gramStart"/>
      <w:r w:rsidR="008602CB" w:rsidRPr="00334BA8">
        <w:t xml:space="preserve">); </w:t>
      </w:r>
      <w:r w:rsidRPr="00334BA8">
        <w:t xml:space="preserve"> n</w:t>
      </w:r>
      <w:proofErr w:type="gramEnd"/>
      <w:r w:rsidRPr="00334BA8">
        <w:t>=8,127 (age ≥80</w:t>
      </w:r>
      <w:r w:rsidR="008602CB" w:rsidRPr="00334BA8">
        <w:t xml:space="preserve"> years</w:t>
      </w:r>
      <w:r w:rsidRPr="00334BA8">
        <w:t xml:space="preserve">). Values are differences from the slope of reference group (systolic blood pressure 120–129 mmHg). Each variable was adjusted for sex, </w:t>
      </w:r>
      <w:r w:rsidR="00BA3E36" w:rsidRPr="00334BA8">
        <w:t xml:space="preserve">diastolic blood pressure, </w:t>
      </w:r>
      <w:r w:rsidRPr="00334BA8">
        <w:t>body mass index, proteinuria, hemoglobin, total cholesterol, smoking status, history of coronary disease, history of stroke, and diabetes</w:t>
      </w:r>
      <w:r w:rsidR="00C23C25" w:rsidRPr="00334BA8">
        <w:t xml:space="preserve"> mellitus</w:t>
      </w:r>
      <w:r w:rsidRPr="00334BA8">
        <w:t>. The error bars represent 95% confidence intervals.</w:t>
      </w:r>
    </w:p>
    <w:p w14:paraId="690E333B" w14:textId="0E3069C7" w:rsidR="00972381" w:rsidRPr="00334BA8" w:rsidRDefault="008730EF" w:rsidP="008117AC">
      <w:pPr>
        <w:rPr>
          <w:b/>
          <w:sz w:val="26"/>
          <w:szCs w:val="26"/>
          <w:lang w:eastAsia="ja-JP"/>
        </w:rPr>
      </w:pPr>
      <w:r w:rsidRPr="00334BA8">
        <w:rPr>
          <w:b/>
          <w:sz w:val="26"/>
          <w:szCs w:val="26"/>
          <w:lang w:eastAsia="ja-JP"/>
        </w:rPr>
        <w:fldChar w:fldCharType="begin"/>
      </w:r>
      <w:r w:rsidRPr="00334BA8">
        <w:rPr>
          <w:b/>
          <w:sz w:val="26"/>
          <w:szCs w:val="26"/>
          <w:lang w:eastAsia="ja-JP"/>
        </w:rPr>
        <w:instrText xml:space="preserve"> ADDIN </w:instrText>
      </w:r>
      <w:r w:rsidRPr="00334BA8">
        <w:rPr>
          <w:b/>
          <w:sz w:val="26"/>
          <w:szCs w:val="26"/>
          <w:lang w:eastAsia="ja-JP"/>
        </w:rPr>
        <w:fldChar w:fldCharType="end"/>
      </w:r>
    </w:p>
    <w:sectPr w:rsidR="00972381" w:rsidRPr="00334BA8" w:rsidSect="00C95674">
      <w:footerReference w:type="even" r:id="rId10"/>
      <w:footerReference w:type="default" r:id="rId11"/>
      <w:pgSz w:w="11900" w:h="16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090A88" w14:textId="77777777" w:rsidR="00C078E9" w:rsidRDefault="00C078E9" w:rsidP="00250BFB">
      <w:r>
        <w:separator/>
      </w:r>
    </w:p>
  </w:endnote>
  <w:endnote w:type="continuationSeparator" w:id="0">
    <w:p w14:paraId="185A8E9C" w14:textId="77777777" w:rsidR="00C078E9" w:rsidRDefault="00C078E9" w:rsidP="00250BFB">
      <w:r>
        <w:continuationSeparator/>
      </w:r>
    </w:p>
  </w:endnote>
  <w:endnote w:type="continuationNotice" w:id="1">
    <w:p w14:paraId="3EA7DEE2" w14:textId="77777777" w:rsidR="00C078E9" w:rsidRDefault="00C078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9504302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F1955CB" w14:textId="77777777" w:rsidR="0077012B" w:rsidRDefault="0077012B" w:rsidP="005C170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9FD35CC" w14:textId="77777777" w:rsidR="0077012B" w:rsidRDefault="007701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77976467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CD48E73" w14:textId="2A329CCA" w:rsidR="0077012B" w:rsidRDefault="0077012B" w:rsidP="005C170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169C5B2" w14:textId="77777777" w:rsidR="0077012B" w:rsidRDefault="007701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2E35E5" w14:textId="77777777" w:rsidR="00C078E9" w:rsidRDefault="00C078E9" w:rsidP="00250BFB">
      <w:r>
        <w:separator/>
      </w:r>
    </w:p>
  </w:footnote>
  <w:footnote w:type="continuationSeparator" w:id="0">
    <w:p w14:paraId="71DE2AD9" w14:textId="77777777" w:rsidR="00C078E9" w:rsidRDefault="00C078E9" w:rsidP="00250BFB">
      <w:r>
        <w:continuationSeparator/>
      </w:r>
    </w:p>
  </w:footnote>
  <w:footnote w:type="continuationNotice" w:id="1">
    <w:p w14:paraId="7E7039E5" w14:textId="77777777" w:rsidR="00C078E9" w:rsidRDefault="00C078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1F357E"/>
    <w:multiLevelType w:val="hybridMultilevel"/>
    <w:tmpl w:val="B32ADBEA"/>
    <w:lvl w:ilvl="0" w:tplc="6338EB16">
      <w:start w:val="1"/>
      <w:numFmt w:val="decimal"/>
      <w:lvlText w:val="%1."/>
      <w:lvlJc w:val="left"/>
      <w:pPr>
        <w:ind w:left="720" w:hanging="360"/>
      </w:pPr>
    </w:lvl>
    <w:lvl w:ilvl="1" w:tplc="95346332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1B6B99"/>
    <w:multiLevelType w:val="hybridMultilevel"/>
    <w:tmpl w:val="0A3E52AE"/>
    <w:lvl w:ilvl="0" w:tplc="2228E4D2">
      <w:start w:val="1705"/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5D32FD"/>
    <w:multiLevelType w:val="hybridMultilevel"/>
    <w:tmpl w:val="0EF42132"/>
    <w:lvl w:ilvl="0" w:tplc="338E522E">
      <w:numFmt w:val="bullet"/>
      <w:lvlText w:val=""/>
      <w:lvlJc w:val="left"/>
      <w:pPr>
        <w:ind w:left="720" w:hanging="360"/>
      </w:pPr>
      <w:rPr>
        <w:rFonts w:ascii="Symbol" w:eastAsia="ＭＳ 明朝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AU" w:vendorID="64" w:dllVersion="0" w:nlCheck="1" w:checkStyle="0"/>
  <w:activeWritingStyle w:appName="MSWord" w:lang="en-AU" w:vendorID="64" w:dllVersion="6" w:nlCheck="1" w:checkStyle="1"/>
  <w:activeWritingStyle w:appName="MSWord" w:lang="de-DE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es-ES" w:vendorID="64" w:dllVersion="4096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r-FR" w:vendorID="64" w:dllVersion="4096" w:nlCheck="1" w:checkStyle="0"/>
  <w:activeWritingStyle w:appName="MSWord" w:lang="sv-SE" w:vendorID="64" w:dllVersion="4096" w:nlCheck="1" w:checkStyle="0"/>
  <w:activeWritingStyle w:appName="MSWord" w:lang="es-ES" w:vendorID="64" w:dllVersion="6" w:nlCheck="1" w:checkStyle="0"/>
  <w:activeWritingStyle w:appName="MSWord" w:lang="fr-FR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N7c0NzIzsjQ3NDJS0lEKTi0uzszPAykwN6gFAAz5CZ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Public Heal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xsrwvt9lrp29see2s952exr5e9zaesd5v9r&quot;&gt;My EndNote Library&lt;record-ids&gt;&lt;item&gt;1&lt;/item&gt;&lt;item&gt;2&lt;/item&gt;&lt;item&gt;3&lt;/item&gt;&lt;item&gt;5&lt;/item&gt;&lt;item&gt;7&lt;/item&gt;&lt;item&gt;8&lt;/item&gt;&lt;item&gt;9&lt;/item&gt;&lt;item&gt;10&lt;/item&gt;&lt;item&gt;11&lt;/item&gt;&lt;item&gt;12&lt;/item&gt;&lt;item&gt;13&lt;/item&gt;&lt;item&gt;14&lt;/item&gt;&lt;item&gt;17&lt;/item&gt;&lt;item&gt;22&lt;/item&gt;&lt;item&gt;24&lt;/item&gt;&lt;item&gt;29&lt;/item&gt;&lt;item&gt;30&lt;/item&gt;&lt;item&gt;31&lt;/item&gt;&lt;item&gt;32&lt;/item&gt;&lt;item&gt;33&lt;/item&gt;&lt;item&gt;34&lt;/item&gt;&lt;item&gt;35&lt;/item&gt;&lt;item&gt;37&lt;/item&gt;&lt;item&gt;39&lt;/item&gt;&lt;item&gt;43&lt;/item&gt;&lt;item&gt;44&lt;/item&gt;&lt;item&gt;45&lt;/item&gt;&lt;item&gt;46&lt;/item&gt;&lt;item&gt;47&lt;/item&gt;&lt;item&gt;48&lt;/item&gt;&lt;item&gt;49&lt;/item&gt;&lt;item&gt;50&lt;/item&gt;&lt;item&gt;51&lt;/item&gt;&lt;item&gt;53&lt;/item&gt;&lt;/record-ids&gt;&lt;/item&gt;&lt;/Libraries&gt;"/>
    <w:docVar w:name="intellisampler_rd 39" w:val="39"/>
    <w:docVar w:name="intellisampler_rd 42" w:val="42"/>
    <w:docVar w:name="intellisampler_rd 55" w:val="55"/>
    <w:docVar w:name="intellisampler_rd 56" w:val="56"/>
    <w:docVar w:name="intellisampler_rd 61" w:val="61"/>
    <w:docVar w:name="intellisampler_rd 62" w:val="62"/>
    <w:docVar w:name="intellisampler_rd 66" w:val="66"/>
    <w:docVar w:name="intellisampler_rd 73" w:val="73"/>
    <w:docVar w:name="intellisampler_rd 74" w:val="74"/>
    <w:docVar w:name="intellisampler_rd 75" w:val="75"/>
    <w:docVar w:name="intellisampler_rt 100" w:val="100"/>
    <w:docVar w:name="intellisampler_rt 101" w:val="101"/>
    <w:docVar w:name="intellisampler_rt 102" w:val="102"/>
    <w:docVar w:name="intellisampler_rt 103" w:val="103"/>
    <w:docVar w:name="intellisampler_rt 104" w:val="104"/>
    <w:docVar w:name="intellisampler_rt 105" w:val="105"/>
    <w:docVar w:name="intellisampler_rt 106" w:val="106"/>
    <w:docVar w:name="intellisampler_rt 107" w:val="107"/>
    <w:docVar w:name="intellisampler_rt 108" w:val="108"/>
    <w:docVar w:name="intellisampler_rt 109" w:val="109"/>
    <w:docVar w:name="intellisampler_rt 110" w:val="110"/>
    <w:docVar w:name="intellisampler_rt 111" w:val="111"/>
    <w:docVar w:name="intellisampler_rt 112" w:val="112"/>
    <w:docVar w:name="intellisampler_rt 113" w:val="113"/>
    <w:docVar w:name="intellisampler_rt 114" w:val="114"/>
    <w:docVar w:name="intellisampler_rt 115" w:val="115"/>
    <w:docVar w:name="intellisampler_rt 116" w:val="116"/>
    <w:docVar w:name="intellisampler_rt 117" w:val="117"/>
    <w:docVar w:name="intellisampler_rt 118" w:val="118"/>
    <w:docVar w:name="intellisampler_rt 119" w:val="119"/>
    <w:docVar w:name="intellisampler_rt 120" w:val="120"/>
    <w:docVar w:name="intellisampler_rt 121" w:val="121"/>
    <w:docVar w:name="intellisampler_rt 122" w:val="122"/>
    <w:docVar w:name="intellisampler_rt 123" w:val="123"/>
    <w:docVar w:name="intellisampler_rt 124" w:val="124"/>
    <w:docVar w:name="intellisampler_rt 125" w:val="125"/>
    <w:docVar w:name="intellisampler_rt 126" w:val="126"/>
    <w:docVar w:name="intellisampler_rt 90" w:val="90"/>
    <w:docVar w:name="intellisampler_rt 91" w:val="91"/>
    <w:docVar w:name="intellisampler_rt 92" w:val="92"/>
    <w:docVar w:name="intellisampler_rt 93" w:val="93"/>
    <w:docVar w:name="intellisampler_rt 94" w:val="94"/>
    <w:docVar w:name="intellisampler_rt 95" w:val="95"/>
    <w:docVar w:name="intellisampler_rt 96" w:val="96"/>
    <w:docVar w:name="intellisampler_rt 97" w:val="97"/>
    <w:docVar w:name="intellisampler_rt 98" w:val="98"/>
    <w:docVar w:name="intellisampler_rt 99" w:val="99"/>
    <w:docVar w:name="is_review_method" w:val="Normal"/>
    <w:docVar w:name="is_sampling_method" w:val="random"/>
  </w:docVars>
  <w:rsids>
    <w:rsidRoot w:val="00AA769E"/>
    <w:rsid w:val="00000DC0"/>
    <w:rsid w:val="00002D9F"/>
    <w:rsid w:val="000033FC"/>
    <w:rsid w:val="00003942"/>
    <w:rsid w:val="000042C8"/>
    <w:rsid w:val="00004668"/>
    <w:rsid w:val="00004D77"/>
    <w:rsid w:val="00004DC6"/>
    <w:rsid w:val="00004F45"/>
    <w:rsid w:val="00006258"/>
    <w:rsid w:val="00006736"/>
    <w:rsid w:val="00006B6E"/>
    <w:rsid w:val="000071CF"/>
    <w:rsid w:val="00007A4C"/>
    <w:rsid w:val="000108F7"/>
    <w:rsid w:val="00011B91"/>
    <w:rsid w:val="00011E0E"/>
    <w:rsid w:val="00011EF7"/>
    <w:rsid w:val="00012162"/>
    <w:rsid w:val="0001249C"/>
    <w:rsid w:val="00012F45"/>
    <w:rsid w:val="00013346"/>
    <w:rsid w:val="00013768"/>
    <w:rsid w:val="0001437E"/>
    <w:rsid w:val="000145B1"/>
    <w:rsid w:val="00015393"/>
    <w:rsid w:val="00015482"/>
    <w:rsid w:val="00015AA4"/>
    <w:rsid w:val="00016627"/>
    <w:rsid w:val="00016A11"/>
    <w:rsid w:val="00016B4E"/>
    <w:rsid w:val="000171DF"/>
    <w:rsid w:val="000178BC"/>
    <w:rsid w:val="00017948"/>
    <w:rsid w:val="00017C4C"/>
    <w:rsid w:val="000204CC"/>
    <w:rsid w:val="0002053F"/>
    <w:rsid w:val="000207C6"/>
    <w:rsid w:val="0002282D"/>
    <w:rsid w:val="00023AE5"/>
    <w:rsid w:val="00023D95"/>
    <w:rsid w:val="000243C4"/>
    <w:rsid w:val="0002481E"/>
    <w:rsid w:val="00024CC5"/>
    <w:rsid w:val="00025CAF"/>
    <w:rsid w:val="00025FFD"/>
    <w:rsid w:val="00026669"/>
    <w:rsid w:val="00026AD8"/>
    <w:rsid w:val="000275B3"/>
    <w:rsid w:val="000276EC"/>
    <w:rsid w:val="00027969"/>
    <w:rsid w:val="00027D6D"/>
    <w:rsid w:val="0003013E"/>
    <w:rsid w:val="000303E1"/>
    <w:rsid w:val="000306D7"/>
    <w:rsid w:val="0003092E"/>
    <w:rsid w:val="000317D6"/>
    <w:rsid w:val="000317D8"/>
    <w:rsid w:val="00031C29"/>
    <w:rsid w:val="00032BDD"/>
    <w:rsid w:val="00032D87"/>
    <w:rsid w:val="0003309E"/>
    <w:rsid w:val="0003364F"/>
    <w:rsid w:val="000336C4"/>
    <w:rsid w:val="00033A41"/>
    <w:rsid w:val="00033C44"/>
    <w:rsid w:val="00035567"/>
    <w:rsid w:val="00035A4B"/>
    <w:rsid w:val="00035C00"/>
    <w:rsid w:val="00035C19"/>
    <w:rsid w:val="00035C85"/>
    <w:rsid w:val="000361B5"/>
    <w:rsid w:val="0003667C"/>
    <w:rsid w:val="00036F7B"/>
    <w:rsid w:val="0003758F"/>
    <w:rsid w:val="00037B50"/>
    <w:rsid w:val="000411CC"/>
    <w:rsid w:val="00041910"/>
    <w:rsid w:val="000426EE"/>
    <w:rsid w:val="00043FF1"/>
    <w:rsid w:val="000442A6"/>
    <w:rsid w:val="00045085"/>
    <w:rsid w:val="0004572A"/>
    <w:rsid w:val="000459D9"/>
    <w:rsid w:val="00046896"/>
    <w:rsid w:val="00046C6D"/>
    <w:rsid w:val="00047C26"/>
    <w:rsid w:val="0005020C"/>
    <w:rsid w:val="0005023E"/>
    <w:rsid w:val="00050D90"/>
    <w:rsid w:val="00051307"/>
    <w:rsid w:val="0005196D"/>
    <w:rsid w:val="00051D75"/>
    <w:rsid w:val="0005280B"/>
    <w:rsid w:val="00052C1E"/>
    <w:rsid w:val="00053AAF"/>
    <w:rsid w:val="00053BA2"/>
    <w:rsid w:val="00053D5B"/>
    <w:rsid w:val="00053F05"/>
    <w:rsid w:val="00053F47"/>
    <w:rsid w:val="00054368"/>
    <w:rsid w:val="00054906"/>
    <w:rsid w:val="000549D5"/>
    <w:rsid w:val="00054FC2"/>
    <w:rsid w:val="000572A7"/>
    <w:rsid w:val="0005731E"/>
    <w:rsid w:val="00060159"/>
    <w:rsid w:val="000602E2"/>
    <w:rsid w:val="00060311"/>
    <w:rsid w:val="000608BB"/>
    <w:rsid w:val="00060C48"/>
    <w:rsid w:val="00061B98"/>
    <w:rsid w:val="000620D3"/>
    <w:rsid w:val="00062692"/>
    <w:rsid w:val="000639F8"/>
    <w:rsid w:val="00065336"/>
    <w:rsid w:val="000657DE"/>
    <w:rsid w:val="00065A15"/>
    <w:rsid w:val="00065E91"/>
    <w:rsid w:val="00066060"/>
    <w:rsid w:val="000663AB"/>
    <w:rsid w:val="000667B3"/>
    <w:rsid w:val="0006690F"/>
    <w:rsid w:val="0006785A"/>
    <w:rsid w:val="00070352"/>
    <w:rsid w:val="00070457"/>
    <w:rsid w:val="0007049A"/>
    <w:rsid w:val="000705C6"/>
    <w:rsid w:val="00070731"/>
    <w:rsid w:val="00070BB1"/>
    <w:rsid w:val="00071CD1"/>
    <w:rsid w:val="00071D93"/>
    <w:rsid w:val="000721B1"/>
    <w:rsid w:val="00072540"/>
    <w:rsid w:val="00072F83"/>
    <w:rsid w:val="00073103"/>
    <w:rsid w:val="000732E8"/>
    <w:rsid w:val="00074B05"/>
    <w:rsid w:val="00074EA5"/>
    <w:rsid w:val="00074EDA"/>
    <w:rsid w:val="00075697"/>
    <w:rsid w:val="0007580F"/>
    <w:rsid w:val="00076F9F"/>
    <w:rsid w:val="00077028"/>
    <w:rsid w:val="00077086"/>
    <w:rsid w:val="000773F5"/>
    <w:rsid w:val="0007796B"/>
    <w:rsid w:val="00077F0E"/>
    <w:rsid w:val="000808A6"/>
    <w:rsid w:val="00080E3B"/>
    <w:rsid w:val="00081530"/>
    <w:rsid w:val="00082A89"/>
    <w:rsid w:val="00083395"/>
    <w:rsid w:val="000842A2"/>
    <w:rsid w:val="00084365"/>
    <w:rsid w:val="0008449C"/>
    <w:rsid w:val="00084672"/>
    <w:rsid w:val="0008491F"/>
    <w:rsid w:val="00084E2E"/>
    <w:rsid w:val="000851C1"/>
    <w:rsid w:val="0008536B"/>
    <w:rsid w:val="000853F6"/>
    <w:rsid w:val="00085A3F"/>
    <w:rsid w:val="000863D9"/>
    <w:rsid w:val="000871F4"/>
    <w:rsid w:val="0008725E"/>
    <w:rsid w:val="00087A6E"/>
    <w:rsid w:val="0009007B"/>
    <w:rsid w:val="000904D3"/>
    <w:rsid w:val="00090821"/>
    <w:rsid w:val="000916E7"/>
    <w:rsid w:val="00091C9E"/>
    <w:rsid w:val="00092264"/>
    <w:rsid w:val="0009317B"/>
    <w:rsid w:val="0009337A"/>
    <w:rsid w:val="0009394D"/>
    <w:rsid w:val="00093992"/>
    <w:rsid w:val="00093FE8"/>
    <w:rsid w:val="00094855"/>
    <w:rsid w:val="00094BAC"/>
    <w:rsid w:val="00094D06"/>
    <w:rsid w:val="000953E3"/>
    <w:rsid w:val="0009574A"/>
    <w:rsid w:val="00095BA8"/>
    <w:rsid w:val="00096D83"/>
    <w:rsid w:val="00096FA5"/>
    <w:rsid w:val="000979D3"/>
    <w:rsid w:val="00097FA4"/>
    <w:rsid w:val="00097FB4"/>
    <w:rsid w:val="000A0430"/>
    <w:rsid w:val="000A0639"/>
    <w:rsid w:val="000A1328"/>
    <w:rsid w:val="000A1B35"/>
    <w:rsid w:val="000A234F"/>
    <w:rsid w:val="000A2602"/>
    <w:rsid w:val="000A2672"/>
    <w:rsid w:val="000A279A"/>
    <w:rsid w:val="000A29B3"/>
    <w:rsid w:val="000A2AEE"/>
    <w:rsid w:val="000A2C20"/>
    <w:rsid w:val="000A4A18"/>
    <w:rsid w:val="000A547E"/>
    <w:rsid w:val="000A58A3"/>
    <w:rsid w:val="000A58C7"/>
    <w:rsid w:val="000A59B7"/>
    <w:rsid w:val="000A5C46"/>
    <w:rsid w:val="000A6014"/>
    <w:rsid w:val="000A6F6E"/>
    <w:rsid w:val="000A7482"/>
    <w:rsid w:val="000A7B79"/>
    <w:rsid w:val="000A7D0F"/>
    <w:rsid w:val="000A7DE9"/>
    <w:rsid w:val="000A7FF9"/>
    <w:rsid w:val="000B054A"/>
    <w:rsid w:val="000B0CB3"/>
    <w:rsid w:val="000B0D43"/>
    <w:rsid w:val="000B0D95"/>
    <w:rsid w:val="000B0E22"/>
    <w:rsid w:val="000B12CF"/>
    <w:rsid w:val="000B13B4"/>
    <w:rsid w:val="000B1F3E"/>
    <w:rsid w:val="000B29FF"/>
    <w:rsid w:val="000B2C3F"/>
    <w:rsid w:val="000B2C5B"/>
    <w:rsid w:val="000B2CD4"/>
    <w:rsid w:val="000B2DE0"/>
    <w:rsid w:val="000B327A"/>
    <w:rsid w:val="000B3646"/>
    <w:rsid w:val="000B4ACE"/>
    <w:rsid w:val="000B4C9B"/>
    <w:rsid w:val="000B4F55"/>
    <w:rsid w:val="000B5194"/>
    <w:rsid w:val="000B56F2"/>
    <w:rsid w:val="000B608F"/>
    <w:rsid w:val="000B6793"/>
    <w:rsid w:val="000B6A1C"/>
    <w:rsid w:val="000B6EEA"/>
    <w:rsid w:val="000C022A"/>
    <w:rsid w:val="000C0903"/>
    <w:rsid w:val="000C0AE6"/>
    <w:rsid w:val="000C1688"/>
    <w:rsid w:val="000C254D"/>
    <w:rsid w:val="000C269F"/>
    <w:rsid w:val="000C28C3"/>
    <w:rsid w:val="000C461A"/>
    <w:rsid w:val="000C46AA"/>
    <w:rsid w:val="000C46C2"/>
    <w:rsid w:val="000C47CB"/>
    <w:rsid w:val="000C4EEB"/>
    <w:rsid w:val="000C50CA"/>
    <w:rsid w:val="000C5796"/>
    <w:rsid w:val="000C57A2"/>
    <w:rsid w:val="000C592F"/>
    <w:rsid w:val="000C5DCF"/>
    <w:rsid w:val="000C63A4"/>
    <w:rsid w:val="000C689A"/>
    <w:rsid w:val="000C7191"/>
    <w:rsid w:val="000C75C3"/>
    <w:rsid w:val="000C797B"/>
    <w:rsid w:val="000D0209"/>
    <w:rsid w:val="000D1026"/>
    <w:rsid w:val="000D1A57"/>
    <w:rsid w:val="000D1C16"/>
    <w:rsid w:val="000D2389"/>
    <w:rsid w:val="000D242A"/>
    <w:rsid w:val="000D278F"/>
    <w:rsid w:val="000D27E9"/>
    <w:rsid w:val="000D28F4"/>
    <w:rsid w:val="000D2BCF"/>
    <w:rsid w:val="000D30D8"/>
    <w:rsid w:val="000D38CA"/>
    <w:rsid w:val="000D3957"/>
    <w:rsid w:val="000D3B0B"/>
    <w:rsid w:val="000D4354"/>
    <w:rsid w:val="000D4610"/>
    <w:rsid w:val="000D48E4"/>
    <w:rsid w:val="000D4E3D"/>
    <w:rsid w:val="000D51E0"/>
    <w:rsid w:val="000D5828"/>
    <w:rsid w:val="000D5C6F"/>
    <w:rsid w:val="000D60C8"/>
    <w:rsid w:val="000D6302"/>
    <w:rsid w:val="000D6558"/>
    <w:rsid w:val="000D6D0A"/>
    <w:rsid w:val="000D6D0D"/>
    <w:rsid w:val="000D7317"/>
    <w:rsid w:val="000D7B2E"/>
    <w:rsid w:val="000E00D7"/>
    <w:rsid w:val="000E1288"/>
    <w:rsid w:val="000E1462"/>
    <w:rsid w:val="000E189B"/>
    <w:rsid w:val="000E2EED"/>
    <w:rsid w:val="000E2F30"/>
    <w:rsid w:val="000E36AA"/>
    <w:rsid w:val="000E39C2"/>
    <w:rsid w:val="000E526D"/>
    <w:rsid w:val="000E5513"/>
    <w:rsid w:val="000E5B6C"/>
    <w:rsid w:val="000E5D57"/>
    <w:rsid w:val="000E6076"/>
    <w:rsid w:val="000E60FD"/>
    <w:rsid w:val="000E657D"/>
    <w:rsid w:val="000E66B8"/>
    <w:rsid w:val="000E68C1"/>
    <w:rsid w:val="000E724C"/>
    <w:rsid w:val="000E72A0"/>
    <w:rsid w:val="000F15D3"/>
    <w:rsid w:val="000F1653"/>
    <w:rsid w:val="000F1877"/>
    <w:rsid w:val="000F20A3"/>
    <w:rsid w:val="000F313E"/>
    <w:rsid w:val="000F32F6"/>
    <w:rsid w:val="000F3895"/>
    <w:rsid w:val="000F3A6F"/>
    <w:rsid w:val="000F3B60"/>
    <w:rsid w:val="000F442C"/>
    <w:rsid w:val="000F449E"/>
    <w:rsid w:val="000F46A2"/>
    <w:rsid w:val="000F4C77"/>
    <w:rsid w:val="000F50C2"/>
    <w:rsid w:val="000F5D0C"/>
    <w:rsid w:val="000F5EC5"/>
    <w:rsid w:val="000F6254"/>
    <w:rsid w:val="000F6C7B"/>
    <w:rsid w:val="000F7433"/>
    <w:rsid w:val="000F7D89"/>
    <w:rsid w:val="00100381"/>
    <w:rsid w:val="001007D2"/>
    <w:rsid w:val="001007E0"/>
    <w:rsid w:val="001009DE"/>
    <w:rsid w:val="00100BB6"/>
    <w:rsid w:val="00100E05"/>
    <w:rsid w:val="00101BBB"/>
    <w:rsid w:val="00102F81"/>
    <w:rsid w:val="00103200"/>
    <w:rsid w:val="00103E36"/>
    <w:rsid w:val="00103E88"/>
    <w:rsid w:val="0010422F"/>
    <w:rsid w:val="0010435D"/>
    <w:rsid w:val="0010442D"/>
    <w:rsid w:val="0010446C"/>
    <w:rsid w:val="001048B7"/>
    <w:rsid w:val="00104B82"/>
    <w:rsid w:val="00105C1A"/>
    <w:rsid w:val="00105FDF"/>
    <w:rsid w:val="00106C33"/>
    <w:rsid w:val="0010729E"/>
    <w:rsid w:val="001078EB"/>
    <w:rsid w:val="00107952"/>
    <w:rsid w:val="00107C64"/>
    <w:rsid w:val="00107DCD"/>
    <w:rsid w:val="00110583"/>
    <w:rsid w:val="001115C3"/>
    <w:rsid w:val="00111FF3"/>
    <w:rsid w:val="0011200F"/>
    <w:rsid w:val="00112294"/>
    <w:rsid w:val="001128F9"/>
    <w:rsid w:val="00112C28"/>
    <w:rsid w:val="00113271"/>
    <w:rsid w:val="00113329"/>
    <w:rsid w:val="001134F0"/>
    <w:rsid w:val="0011358E"/>
    <w:rsid w:val="00113644"/>
    <w:rsid w:val="0011373A"/>
    <w:rsid w:val="00113910"/>
    <w:rsid w:val="00114207"/>
    <w:rsid w:val="00114887"/>
    <w:rsid w:val="00115D38"/>
    <w:rsid w:val="00115E93"/>
    <w:rsid w:val="00115F44"/>
    <w:rsid w:val="0011608E"/>
    <w:rsid w:val="0011689B"/>
    <w:rsid w:val="001168DA"/>
    <w:rsid w:val="001172FD"/>
    <w:rsid w:val="0011752D"/>
    <w:rsid w:val="00117F19"/>
    <w:rsid w:val="001212EE"/>
    <w:rsid w:val="0012292F"/>
    <w:rsid w:val="00122F34"/>
    <w:rsid w:val="0012323C"/>
    <w:rsid w:val="00123DA4"/>
    <w:rsid w:val="0012417C"/>
    <w:rsid w:val="00124922"/>
    <w:rsid w:val="00124924"/>
    <w:rsid w:val="00124F2A"/>
    <w:rsid w:val="00125414"/>
    <w:rsid w:val="00125C74"/>
    <w:rsid w:val="001262D3"/>
    <w:rsid w:val="00126C98"/>
    <w:rsid w:val="00127226"/>
    <w:rsid w:val="001272A4"/>
    <w:rsid w:val="00127697"/>
    <w:rsid w:val="00127AF6"/>
    <w:rsid w:val="00127BC6"/>
    <w:rsid w:val="00127E02"/>
    <w:rsid w:val="00127EB4"/>
    <w:rsid w:val="00130733"/>
    <w:rsid w:val="001315C9"/>
    <w:rsid w:val="00131B86"/>
    <w:rsid w:val="00131C86"/>
    <w:rsid w:val="00131CEE"/>
    <w:rsid w:val="00131DAA"/>
    <w:rsid w:val="00131E50"/>
    <w:rsid w:val="00133033"/>
    <w:rsid w:val="001330BB"/>
    <w:rsid w:val="001333A8"/>
    <w:rsid w:val="00133547"/>
    <w:rsid w:val="00133D45"/>
    <w:rsid w:val="00133FC4"/>
    <w:rsid w:val="00134047"/>
    <w:rsid w:val="00134626"/>
    <w:rsid w:val="00134B93"/>
    <w:rsid w:val="00135446"/>
    <w:rsid w:val="00135B86"/>
    <w:rsid w:val="001361EB"/>
    <w:rsid w:val="00136593"/>
    <w:rsid w:val="0013678B"/>
    <w:rsid w:val="00136916"/>
    <w:rsid w:val="00136AAA"/>
    <w:rsid w:val="00136C6F"/>
    <w:rsid w:val="00137272"/>
    <w:rsid w:val="001405CB"/>
    <w:rsid w:val="00140D7B"/>
    <w:rsid w:val="00141485"/>
    <w:rsid w:val="00141C41"/>
    <w:rsid w:val="00141E56"/>
    <w:rsid w:val="001423AA"/>
    <w:rsid w:val="0014261B"/>
    <w:rsid w:val="0014274D"/>
    <w:rsid w:val="001429DC"/>
    <w:rsid w:val="0014349E"/>
    <w:rsid w:val="001436D0"/>
    <w:rsid w:val="00143D36"/>
    <w:rsid w:val="00143F0C"/>
    <w:rsid w:val="00144987"/>
    <w:rsid w:val="00144B1F"/>
    <w:rsid w:val="00144FCA"/>
    <w:rsid w:val="0014514C"/>
    <w:rsid w:val="001453CE"/>
    <w:rsid w:val="00146070"/>
    <w:rsid w:val="00146125"/>
    <w:rsid w:val="00147383"/>
    <w:rsid w:val="0014741B"/>
    <w:rsid w:val="001477F6"/>
    <w:rsid w:val="00147C0D"/>
    <w:rsid w:val="00147E09"/>
    <w:rsid w:val="00150798"/>
    <w:rsid w:val="00150BD0"/>
    <w:rsid w:val="00150D6B"/>
    <w:rsid w:val="00151174"/>
    <w:rsid w:val="00151294"/>
    <w:rsid w:val="001512F7"/>
    <w:rsid w:val="00151E65"/>
    <w:rsid w:val="0015284E"/>
    <w:rsid w:val="00152878"/>
    <w:rsid w:val="001540F7"/>
    <w:rsid w:val="00154581"/>
    <w:rsid w:val="0015496D"/>
    <w:rsid w:val="001549AE"/>
    <w:rsid w:val="00154AEB"/>
    <w:rsid w:val="00155E36"/>
    <w:rsid w:val="001563DE"/>
    <w:rsid w:val="001565C4"/>
    <w:rsid w:val="00156725"/>
    <w:rsid w:val="00156892"/>
    <w:rsid w:val="00156AB2"/>
    <w:rsid w:val="00156AE0"/>
    <w:rsid w:val="00156B6F"/>
    <w:rsid w:val="00156DFE"/>
    <w:rsid w:val="00157BFA"/>
    <w:rsid w:val="00160920"/>
    <w:rsid w:val="001609A2"/>
    <w:rsid w:val="00160B72"/>
    <w:rsid w:val="00160E11"/>
    <w:rsid w:val="00160FD8"/>
    <w:rsid w:val="00162046"/>
    <w:rsid w:val="001622E2"/>
    <w:rsid w:val="00162D05"/>
    <w:rsid w:val="00162F90"/>
    <w:rsid w:val="00163422"/>
    <w:rsid w:val="00164B75"/>
    <w:rsid w:val="00164B8D"/>
    <w:rsid w:val="00164BDD"/>
    <w:rsid w:val="00164C3F"/>
    <w:rsid w:val="00164CA2"/>
    <w:rsid w:val="00164D1D"/>
    <w:rsid w:val="00164D46"/>
    <w:rsid w:val="00165936"/>
    <w:rsid w:val="0016594A"/>
    <w:rsid w:val="001659EB"/>
    <w:rsid w:val="00165D26"/>
    <w:rsid w:val="0016603E"/>
    <w:rsid w:val="001660F0"/>
    <w:rsid w:val="0016614F"/>
    <w:rsid w:val="00166779"/>
    <w:rsid w:val="00166EB1"/>
    <w:rsid w:val="00167259"/>
    <w:rsid w:val="001674F3"/>
    <w:rsid w:val="00167557"/>
    <w:rsid w:val="00167A30"/>
    <w:rsid w:val="00167F0A"/>
    <w:rsid w:val="001700F8"/>
    <w:rsid w:val="00170923"/>
    <w:rsid w:val="001711CF"/>
    <w:rsid w:val="00171E08"/>
    <w:rsid w:val="00172328"/>
    <w:rsid w:val="0017384A"/>
    <w:rsid w:val="001740AF"/>
    <w:rsid w:val="00174DAD"/>
    <w:rsid w:val="00175CF0"/>
    <w:rsid w:val="0017614D"/>
    <w:rsid w:val="00176287"/>
    <w:rsid w:val="001763DA"/>
    <w:rsid w:val="001763F7"/>
    <w:rsid w:val="00176C47"/>
    <w:rsid w:val="00176DD7"/>
    <w:rsid w:val="00176E0B"/>
    <w:rsid w:val="00177518"/>
    <w:rsid w:val="00181203"/>
    <w:rsid w:val="00182665"/>
    <w:rsid w:val="00182A04"/>
    <w:rsid w:val="00182E2F"/>
    <w:rsid w:val="00182EBE"/>
    <w:rsid w:val="00182F14"/>
    <w:rsid w:val="00183923"/>
    <w:rsid w:val="0018468D"/>
    <w:rsid w:val="00184BA6"/>
    <w:rsid w:val="00184D80"/>
    <w:rsid w:val="00185C7C"/>
    <w:rsid w:val="00185DE5"/>
    <w:rsid w:val="00186128"/>
    <w:rsid w:val="00186813"/>
    <w:rsid w:val="00186B4E"/>
    <w:rsid w:val="00186C18"/>
    <w:rsid w:val="00186CDA"/>
    <w:rsid w:val="00187317"/>
    <w:rsid w:val="00187B84"/>
    <w:rsid w:val="00187EBE"/>
    <w:rsid w:val="00187F5C"/>
    <w:rsid w:val="0019030A"/>
    <w:rsid w:val="00190D8C"/>
    <w:rsid w:val="00192063"/>
    <w:rsid w:val="00193069"/>
    <w:rsid w:val="00193BE5"/>
    <w:rsid w:val="001941C3"/>
    <w:rsid w:val="00195049"/>
    <w:rsid w:val="00195431"/>
    <w:rsid w:val="00195465"/>
    <w:rsid w:val="0019597C"/>
    <w:rsid w:val="00195D42"/>
    <w:rsid w:val="0019659C"/>
    <w:rsid w:val="00196F96"/>
    <w:rsid w:val="001970FF"/>
    <w:rsid w:val="00197129"/>
    <w:rsid w:val="001A06AE"/>
    <w:rsid w:val="001A07DD"/>
    <w:rsid w:val="001A13B6"/>
    <w:rsid w:val="001A1923"/>
    <w:rsid w:val="001A1A7F"/>
    <w:rsid w:val="001A1CDA"/>
    <w:rsid w:val="001A209C"/>
    <w:rsid w:val="001A210D"/>
    <w:rsid w:val="001A2294"/>
    <w:rsid w:val="001A26B7"/>
    <w:rsid w:val="001A2911"/>
    <w:rsid w:val="001A2E5D"/>
    <w:rsid w:val="001A319D"/>
    <w:rsid w:val="001A342D"/>
    <w:rsid w:val="001A37DF"/>
    <w:rsid w:val="001A3B1E"/>
    <w:rsid w:val="001A3BA4"/>
    <w:rsid w:val="001A41E0"/>
    <w:rsid w:val="001A4D7F"/>
    <w:rsid w:val="001A501B"/>
    <w:rsid w:val="001A56F9"/>
    <w:rsid w:val="001A58B0"/>
    <w:rsid w:val="001A5996"/>
    <w:rsid w:val="001A5E24"/>
    <w:rsid w:val="001A6318"/>
    <w:rsid w:val="001A681E"/>
    <w:rsid w:val="001A708C"/>
    <w:rsid w:val="001B0106"/>
    <w:rsid w:val="001B0D63"/>
    <w:rsid w:val="001B0F8F"/>
    <w:rsid w:val="001B14E1"/>
    <w:rsid w:val="001B1661"/>
    <w:rsid w:val="001B1BB1"/>
    <w:rsid w:val="001B249F"/>
    <w:rsid w:val="001B2816"/>
    <w:rsid w:val="001B299B"/>
    <w:rsid w:val="001B367A"/>
    <w:rsid w:val="001B38BE"/>
    <w:rsid w:val="001B3B76"/>
    <w:rsid w:val="001B4029"/>
    <w:rsid w:val="001B4036"/>
    <w:rsid w:val="001B42D1"/>
    <w:rsid w:val="001B605C"/>
    <w:rsid w:val="001B648D"/>
    <w:rsid w:val="001B64B8"/>
    <w:rsid w:val="001B6F7A"/>
    <w:rsid w:val="001C02CC"/>
    <w:rsid w:val="001C0D8D"/>
    <w:rsid w:val="001C17BB"/>
    <w:rsid w:val="001C1BAB"/>
    <w:rsid w:val="001C1F9C"/>
    <w:rsid w:val="001C2066"/>
    <w:rsid w:val="001C2188"/>
    <w:rsid w:val="001C2E83"/>
    <w:rsid w:val="001C2FD4"/>
    <w:rsid w:val="001C33F4"/>
    <w:rsid w:val="001C36A6"/>
    <w:rsid w:val="001C3710"/>
    <w:rsid w:val="001C3A54"/>
    <w:rsid w:val="001C4510"/>
    <w:rsid w:val="001C47F8"/>
    <w:rsid w:val="001C4821"/>
    <w:rsid w:val="001C4BF5"/>
    <w:rsid w:val="001C515D"/>
    <w:rsid w:val="001C55C3"/>
    <w:rsid w:val="001C5EC7"/>
    <w:rsid w:val="001C6129"/>
    <w:rsid w:val="001C7203"/>
    <w:rsid w:val="001C737D"/>
    <w:rsid w:val="001C7589"/>
    <w:rsid w:val="001C7966"/>
    <w:rsid w:val="001D0C86"/>
    <w:rsid w:val="001D0CFF"/>
    <w:rsid w:val="001D1030"/>
    <w:rsid w:val="001D1BC3"/>
    <w:rsid w:val="001D1D97"/>
    <w:rsid w:val="001D2F8C"/>
    <w:rsid w:val="001D2FF2"/>
    <w:rsid w:val="001D30A1"/>
    <w:rsid w:val="001D3DB6"/>
    <w:rsid w:val="001D403C"/>
    <w:rsid w:val="001D4115"/>
    <w:rsid w:val="001D45AF"/>
    <w:rsid w:val="001D47DA"/>
    <w:rsid w:val="001D4A13"/>
    <w:rsid w:val="001D4F9C"/>
    <w:rsid w:val="001D4FAD"/>
    <w:rsid w:val="001D5EB4"/>
    <w:rsid w:val="001D6691"/>
    <w:rsid w:val="001D68BA"/>
    <w:rsid w:val="001D6A9B"/>
    <w:rsid w:val="001D6AFB"/>
    <w:rsid w:val="001D6CF1"/>
    <w:rsid w:val="001D6E07"/>
    <w:rsid w:val="001D6FC2"/>
    <w:rsid w:val="001D70E6"/>
    <w:rsid w:val="001D7961"/>
    <w:rsid w:val="001E06A4"/>
    <w:rsid w:val="001E2605"/>
    <w:rsid w:val="001E2708"/>
    <w:rsid w:val="001E2B10"/>
    <w:rsid w:val="001E31AE"/>
    <w:rsid w:val="001E31EC"/>
    <w:rsid w:val="001E3233"/>
    <w:rsid w:val="001E456B"/>
    <w:rsid w:val="001E46A5"/>
    <w:rsid w:val="001E4938"/>
    <w:rsid w:val="001E500C"/>
    <w:rsid w:val="001E509A"/>
    <w:rsid w:val="001E520C"/>
    <w:rsid w:val="001E5363"/>
    <w:rsid w:val="001E58D0"/>
    <w:rsid w:val="001E6528"/>
    <w:rsid w:val="001E6721"/>
    <w:rsid w:val="001E7129"/>
    <w:rsid w:val="001E754C"/>
    <w:rsid w:val="001E7F7D"/>
    <w:rsid w:val="001F05D5"/>
    <w:rsid w:val="001F08FD"/>
    <w:rsid w:val="001F09BD"/>
    <w:rsid w:val="001F194C"/>
    <w:rsid w:val="001F1992"/>
    <w:rsid w:val="001F1D84"/>
    <w:rsid w:val="001F2272"/>
    <w:rsid w:val="001F233F"/>
    <w:rsid w:val="001F352E"/>
    <w:rsid w:val="001F370D"/>
    <w:rsid w:val="001F372D"/>
    <w:rsid w:val="001F3E0E"/>
    <w:rsid w:val="001F4284"/>
    <w:rsid w:val="001F48C1"/>
    <w:rsid w:val="001F4B6F"/>
    <w:rsid w:val="001F5155"/>
    <w:rsid w:val="001F527B"/>
    <w:rsid w:val="001F567B"/>
    <w:rsid w:val="001F5874"/>
    <w:rsid w:val="001F5C8C"/>
    <w:rsid w:val="001F634A"/>
    <w:rsid w:val="001F6C2B"/>
    <w:rsid w:val="001F70CB"/>
    <w:rsid w:val="001F7347"/>
    <w:rsid w:val="001F7847"/>
    <w:rsid w:val="001F785A"/>
    <w:rsid w:val="001F7E6D"/>
    <w:rsid w:val="00200489"/>
    <w:rsid w:val="00200915"/>
    <w:rsid w:val="002009B7"/>
    <w:rsid w:val="00200C15"/>
    <w:rsid w:val="00200C84"/>
    <w:rsid w:val="00200F12"/>
    <w:rsid w:val="00202E4A"/>
    <w:rsid w:val="0020394B"/>
    <w:rsid w:val="00204357"/>
    <w:rsid w:val="00204521"/>
    <w:rsid w:val="00204533"/>
    <w:rsid w:val="00204C81"/>
    <w:rsid w:val="002059B3"/>
    <w:rsid w:val="0020680C"/>
    <w:rsid w:val="00206D34"/>
    <w:rsid w:val="002071D7"/>
    <w:rsid w:val="00207AB0"/>
    <w:rsid w:val="00210E4C"/>
    <w:rsid w:val="00210E72"/>
    <w:rsid w:val="00211433"/>
    <w:rsid w:val="00211EE5"/>
    <w:rsid w:val="00212251"/>
    <w:rsid w:val="00212284"/>
    <w:rsid w:val="00212BC7"/>
    <w:rsid w:val="00212F37"/>
    <w:rsid w:val="00213344"/>
    <w:rsid w:val="002148C1"/>
    <w:rsid w:val="002148D3"/>
    <w:rsid w:val="002148ED"/>
    <w:rsid w:val="00214A51"/>
    <w:rsid w:val="0021510E"/>
    <w:rsid w:val="002151F0"/>
    <w:rsid w:val="00216CE5"/>
    <w:rsid w:val="00216E71"/>
    <w:rsid w:val="00217283"/>
    <w:rsid w:val="0021758A"/>
    <w:rsid w:val="00217B2A"/>
    <w:rsid w:val="00217BD5"/>
    <w:rsid w:val="00217ECA"/>
    <w:rsid w:val="0022050D"/>
    <w:rsid w:val="00220780"/>
    <w:rsid w:val="00220D3D"/>
    <w:rsid w:val="00221680"/>
    <w:rsid w:val="00221B48"/>
    <w:rsid w:val="002221CB"/>
    <w:rsid w:val="0022242C"/>
    <w:rsid w:val="002226F0"/>
    <w:rsid w:val="002228BD"/>
    <w:rsid w:val="00222A30"/>
    <w:rsid w:val="00223693"/>
    <w:rsid w:val="00223886"/>
    <w:rsid w:val="00223B7E"/>
    <w:rsid w:val="00224459"/>
    <w:rsid w:val="0022543A"/>
    <w:rsid w:val="0022562B"/>
    <w:rsid w:val="00225950"/>
    <w:rsid w:val="0022672C"/>
    <w:rsid w:val="0022781C"/>
    <w:rsid w:val="00227E03"/>
    <w:rsid w:val="00227E51"/>
    <w:rsid w:val="0023092A"/>
    <w:rsid w:val="00230FB9"/>
    <w:rsid w:val="0023110A"/>
    <w:rsid w:val="002312E9"/>
    <w:rsid w:val="002313E5"/>
    <w:rsid w:val="00231EAB"/>
    <w:rsid w:val="0023202B"/>
    <w:rsid w:val="002326AC"/>
    <w:rsid w:val="00232821"/>
    <w:rsid w:val="00232ADD"/>
    <w:rsid w:val="00232CB2"/>
    <w:rsid w:val="00232EFF"/>
    <w:rsid w:val="00232FF3"/>
    <w:rsid w:val="00233D4E"/>
    <w:rsid w:val="002348A5"/>
    <w:rsid w:val="0023497D"/>
    <w:rsid w:val="00235090"/>
    <w:rsid w:val="00235132"/>
    <w:rsid w:val="0023667E"/>
    <w:rsid w:val="00236A5D"/>
    <w:rsid w:val="00236B6C"/>
    <w:rsid w:val="00236FCD"/>
    <w:rsid w:val="00237032"/>
    <w:rsid w:val="00237357"/>
    <w:rsid w:val="00237E53"/>
    <w:rsid w:val="0024032F"/>
    <w:rsid w:val="00240607"/>
    <w:rsid w:val="00240925"/>
    <w:rsid w:val="00241682"/>
    <w:rsid w:val="00241778"/>
    <w:rsid w:val="00241A5D"/>
    <w:rsid w:val="00241BCB"/>
    <w:rsid w:val="00241CA4"/>
    <w:rsid w:val="00242152"/>
    <w:rsid w:val="00242630"/>
    <w:rsid w:val="00242CB5"/>
    <w:rsid w:val="00242EA4"/>
    <w:rsid w:val="002431F9"/>
    <w:rsid w:val="00243CB3"/>
    <w:rsid w:val="00244101"/>
    <w:rsid w:val="00244191"/>
    <w:rsid w:val="00244483"/>
    <w:rsid w:val="002459F5"/>
    <w:rsid w:val="00246500"/>
    <w:rsid w:val="0024672A"/>
    <w:rsid w:val="00247E3A"/>
    <w:rsid w:val="002503F1"/>
    <w:rsid w:val="00250422"/>
    <w:rsid w:val="002506A5"/>
    <w:rsid w:val="00250B65"/>
    <w:rsid w:val="00250BFB"/>
    <w:rsid w:val="0025185E"/>
    <w:rsid w:val="00252270"/>
    <w:rsid w:val="00252385"/>
    <w:rsid w:val="00252AAF"/>
    <w:rsid w:val="00252C15"/>
    <w:rsid w:val="00252FBA"/>
    <w:rsid w:val="00253A17"/>
    <w:rsid w:val="002541EF"/>
    <w:rsid w:val="0025437B"/>
    <w:rsid w:val="002545FE"/>
    <w:rsid w:val="00254719"/>
    <w:rsid w:val="002549D2"/>
    <w:rsid w:val="002550DD"/>
    <w:rsid w:val="00255187"/>
    <w:rsid w:val="00255D51"/>
    <w:rsid w:val="00256A87"/>
    <w:rsid w:val="00256C9E"/>
    <w:rsid w:val="00257142"/>
    <w:rsid w:val="00257766"/>
    <w:rsid w:val="00257A7F"/>
    <w:rsid w:val="002605BE"/>
    <w:rsid w:val="00260F78"/>
    <w:rsid w:val="00261365"/>
    <w:rsid w:val="002615C5"/>
    <w:rsid w:val="00261681"/>
    <w:rsid w:val="00261A2D"/>
    <w:rsid w:val="00262755"/>
    <w:rsid w:val="00262A88"/>
    <w:rsid w:val="0026302A"/>
    <w:rsid w:val="00263C2A"/>
    <w:rsid w:val="002642A4"/>
    <w:rsid w:val="0026484C"/>
    <w:rsid w:val="00264852"/>
    <w:rsid w:val="002669E5"/>
    <w:rsid w:val="00266B56"/>
    <w:rsid w:val="002675A7"/>
    <w:rsid w:val="002676C1"/>
    <w:rsid w:val="002676E0"/>
    <w:rsid w:val="00267C47"/>
    <w:rsid w:val="00267E35"/>
    <w:rsid w:val="00270658"/>
    <w:rsid w:val="00270B12"/>
    <w:rsid w:val="00272299"/>
    <w:rsid w:val="00273072"/>
    <w:rsid w:val="00273209"/>
    <w:rsid w:val="00273550"/>
    <w:rsid w:val="0027388E"/>
    <w:rsid w:val="00274496"/>
    <w:rsid w:val="00274636"/>
    <w:rsid w:val="00274E74"/>
    <w:rsid w:val="0027584F"/>
    <w:rsid w:val="00276CEF"/>
    <w:rsid w:val="002776CC"/>
    <w:rsid w:val="0027771E"/>
    <w:rsid w:val="002779CF"/>
    <w:rsid w:val="00280429"/>
    <w:rsid w:val="0028049D"/>
    <w:rsid w:val="00281499"/>
    <w:rsid w:val="00281AEA"/>
    <w:rsid w:val="002821E9"/>
    <w:rsid w:val="002824E1"/>
    <w:rsid w:val="00282A22"/>
    <w:rsid w:val="00283091"/>
    <w:rsid w:val="002832AE"/>
    <w:rsid w:val="00283420"/>
    <w:rsid w:val="00283DBB"/>
    <w:rsid w:val="00284F7D"/>
    <w:rsid w:val="0028510E"/>
    <w:rsid w:val="00285719"/>
    <w:rsid w:val="00285AD0"/>
    <w:rsid w:val="00285EE0"/>
    <w:rsid w:val="00286A9F"/>
    <w:rsid w:val="00287594"/>
    <w:rsid w:val="00287860"/>
    <w:rsid w:val="0028798A"/>
    <w:rsid w:val="00290427"/>
    <w:rsid w:val="00290546"/>
    <w:rsid w:val="0029102E"/>
    <w:rsid w:val="002914DD"/>
    <w:rsid w:val="0029173B"/>
    <w:rsid w:val="0029224E"/>
    <w:rsid w:val="0029231E"/>
    <w:rsid w:val="002929D7"/>
    <w:rsid w:val="00292DC3"/>
    <w:rsid w:val="002934FE"/>
    <w:rsid w:val="00293E73"/>
    <w:rsid w:val="002941CB"/>
    <w:rsid w:val="00294CA8"/>
    <w:rsid w:val="00294DDA"/>
    <w:rsid w:val="00294E31"/>
    <w:rsid w:val="0029505D"/>
    <w:rsid w:val="00295155"/>
    <w:rsid w:val="002951CA"/>
    <w:rsid w:val="00296C5B"/>
    <w:rsid w:val="00297B34"/>
    <w:rsid w:val="00297F9E"/>
    <w:rsid w:val="00297FE0"/>
    <w:rsid w:val="002A0B7E"/>
    <w:rsid w:val="002A0DED"/>
    <w:rsid w:val="002A16B6"/>
    <w:rsid w:val="002A19A2"/>
    <w:rsid w:val="002A1F8D"/>
    <w:rsid w:val="002A1FC7"/>
    <w:rsid w:val="002A2068"/>
    <w:rsid w:val="002A30B4"/>
    <w:rsid w:val="002A3227"/>
    <w:rsid w:val="002A35C9"/>
    <w:rsid w:val="002A3D44"/>
    <w:rsid w:val="002A3EDF"/>
    <w:rsid w:val="002A428A"/>
    <w:rsid w:val="002A43DA"/>
    <w:rsid w:val="002A4834"/>
    <w:rsid w:val="002A495B"/>
    <w:rsid w:val="002A4979"/>
    <w:rsid w:val="002A5125"/>
    <w:rsid w:val="002A523B"/>
    <w:rsid w:val="002A5737"/>
    <w:rsid w:val="002A5ABB"/>
    <w:rsid w:val="002A5AD8"/>
    <w:rsid w:val="002A6742"/>
    <w:rsid w:val="002A6803"/>
    <w:rsid w:val="002A687B"/>
    <w:rsid w:val="002B0796"/>
    <w:rsid w:val="002B0A6D"/>
    <w:rsid w:val="002B179D"/>
    <w:rsid w:val="002B1997"/>
    <w:rsid w:val="002B1C82"/>
    <w:rsid w:val="002B2372"/>
    <w:rsid w:val="002B2801"/>
    <w:rsid w:val="002B30E5"/>
    <w:rsid w:val="002B389E"/>
    <w:rsid w:val="002B408D"/>
    <w:rsid w:val="002B4AA2"/>
    <w:rsid w:val="002B4C01"/>
    <w:rsid w:val="002B5E21"/>
    <w:rsid w:val="002B6118"/>
    <w:rsid w:val="002B62F4"/>
    <w:rsid w:val="002B68FD"/>
    <w:rsid w:val="002B72DA"/>
    <w:rsid w:val="002B7630"/>
    <w:rsid w:val="002B78A2"/>
    <w:rsid w:val="002B78DF"/>
    <w:rsid w:val="002C0186"/>
    <w:rsid w:val="002C0226"/>
    <w:rsid w:val="002C1317"/>
    <w:rsid w:val="002C1796"/>
    <w:rsid w:val="002C222E"/>
    <w:rsid w:val="002C2501"/>
    <w:rsid w:val="002C2591"/>
    <w:rsid w:val="002C29C8"/>
    <w:rsid w:val="002C4122"/>
    <w:rsid w:val="002C49D0"/>
    <w:rsid w:val="002C4F73"/>
    <w:rsid w:val="002C55D2"/>
    <w:rsid w:val="002C5784"/>
    <w:rsid w:val="002C6895"/>
    <w:rsid w:val="002C695A"/>
    <w:rsid w:val="002C6C6A"/>
    <w:rsid w:val="002C6F1A"/>
    <w:rsid w:val="002C7286"/>
    <w:rsid w:val="002C7A62"/>
    <w:rsid w:val="002C7AC8"/>
    <w:rsid w:val="002D00D0"/>
    <w:rsid w:val="002D0A1E"/>
    <w:rsid w:val="002D10E7"/>
    <w:rsid w:val="002D1712"/>
    <w:rsid w:val="002D33AA"/>
    <w:rsid w:val="002D33BD"/>
    <w:rsid w:val="002D382B"/>
    <w:rsid w:val="002D41F4"/>
    <w:rsid w:val="002D4D9F"/>
    <w:rsid w:val="002D52B3"/>
    <w:rsid w:val="002D5620"/>
    <w:rsid w:val="002D5644"/>
    <w:rsid w:val="002D59F5"/>
    <w:rsid w:val="002D5EC6"/>
    <w:rsid w:val="002D67D0"/>
    <w:rsid w:val="002D67DC"/>
    <w:rsid w:val="002D6869"/>
    <w:rsid w:val="002D68BC"/>
    <w:rsid w:val="002D6C72"/>
    <w:rsid w:val="002D7143"/>
    <w:rsid w:val="002D722C"/>
    <w:rsid w:val="002D7951"/>
    <w:rsid w:val="002D7B31"/>
    <w:rsid w:val="002D7EA7"/>
    <w:rsid w:val="002E0612"/>
    <w:rsid w:val="002E0A1A"/>
    <w:rsid w:val="002E1574"/>
    <w:rsid w:val="002E18AA"/>
    <w:rsid w:val="002E1A94"/>
    <w:rsid w:val="002E20E1"/>
    <w:rsid w:val="002E232E"/>
    <w:rsid w:val="002E25FB"/>
    <w:rsid w:val="002E3967"/>
    <w:rsid w:val="002E3A89"/>
    <w:rsid w:val="002E4708"/>
    <w:rsid w:val="002E4A37"/>
    <w:rsid w:val="002E52D1"/>
    <w:rsid w:val="002E57A7"/>
    <w:rsid w:val="002E5B61"/>
    <w:rsid w:val="002E7D0D"/>
    <w:rsid w:val="002F01CA"/>
    <w:rsid w:val="002F050F"/>
    <w:rsid w:val="002F062E"/>
    <w:rsid w:val="002F06E2"/>
    <w:rsid w:val="002F0A18"/>
    <w:rsid w:val="002F11FF"/>
    <w:rsid w:val="002F12EA"/>
    <w:rsid w:val="002F13B8"/>
    <w:rsid w:val="002F1F04"/>
    <w:rsid w:val="002F1FA7"/>
    <w:rsid w:val="002F228A"/>
    <w:rsid w:val="002F235A"/>
    <w:rsid w:val="002F235B"/>
    <w:rsid w:val="002F26DB"/>
    <w:rsid w:val="002F3488"/>
    <w:rsid w:val="002F3CDF"/>
    <w:rsid w:val="002F3E6D"/>
    <w:rsid w:val="002F4403"/>
    <w:rsid w:val="002F4950"/>
    <w:rsid w:val="002F4DB1"/>
    <w:rsid w:val="002F590B"/>
    <w:rsid w:val="002F5ABF"/>
    <w:rsid w:val="002F604D"/>
    <w:rsid w:val="002F624E"/>
    <w:rsid w:val="002F67FF"/>
    <w:rsid w:val="002F7BE7"/>
    <w:rsid w:val="002F7F20"/>
    <w:rsid w:val="0030057D"/>
    <w:rsid w:val="0030192F"/>
    <w:rsid w:val="00301C4C"/>
    <w:rsid w:val="00301D62"/>
    <w:rsid w:val="00302BB5"/>
    <w:rsid w:val="0030317D"/>
    <w:rsid w:val="00303C41"/>
    <w:rsid w:val="00303CE4"/>
    <w:rsid w:val="003045B8"/>
    <w:rsid w:val="00304CC0"/>
    <w:rsid w:val="00305022"/>
    <w:rsid w:val="00305097"/>
    <w:rsid w:val="003054A7"/>
    <w:rsid w:val="003057C5"/>
    <w:rsid w:val="00305C4B"/>
    <w:rsid w:val="003065CD"/>
    <w:rsid w:val="00306F07"/>
    <w:rsid w:val="00307DDB"/>
    <w:rsid w:val="003105BB"/>
    <w:rsid w:val="00310938"/>
    <w:rsid w:val="00310D73"/>
    <w:rsid w:val="003110F5"/>
    <w:rsid w:val="003112DF"/>
    <w:rsid w:val="003114C6"/>
    <w:rsid w:val="003118D4"/>
    <w:rsid w:val="0031203D"/>
    <w:rsid w:val="003135C6"/>
    <w:rsid w:val="00314554"/>
    <w:rsid w:val="00315114"/>
    <w:rsid w:val="003156BE"/>
    <w:rsid w:val="00315F4D"/>
    <w:rsid w:val="003160B1"/>
    <w:rsid w:val="00316B16"/>
    <w:rsid w:val="00316BF2"/>
    <w:rsid w:val="00316FC6"/>
    <w:rsid w:val="003176C5"/>
    <w:rsid w:val="00317A03"/>
    <w:rsid w:val="00317D95"/>
    <w:rsid w:val="003206F3"/>
    <w:rsid w:val="00320985"/>
    <w:rsid w:val="00320B27"/>
    <w:rsid w:val="0032148A"/>
    <w:rsid w:val="003218D5"/>
    <w:rsid w:val="00321ED2"/>
    <w:rsid w:val="00321FFB"/>
    <w:rsid w:val="00322188"/>
    <w:rsid w:val="00322ACE"/>
    <w:rsid w:val="00322DB6"/>
    <w:rsid w:val="00322F18"/>
    <w:rsid w:val="00323046"/>
    <w:rsid w:val="00323965"/>
    <w:rsid w:val="00324C60"/>
    <w:rsid w:val="00324CCB"/>
    <w:rsid w:val="00325327"/>
    <w:rsid w:val="00325440"/>
    <w:rsid w:val="003255F3"/>
    <w:rsid w:val="00325A94"/>
    <w:rsid w:val="00326333"/>
    <w:rsid w:val="0032660B"/>
    <w:rsid w:val="00326A98"/>
    <w:rsid w:val="00326FB2"/>
    <w:rsid w:val="0032717E"/>
    <w:rsid w:val="00327EB2"/>
    <w:rsid w:val="00330144"/>
    <w:rsid w:val="003302A6"/>
    <w:rsid w:val="0033106C"/>
    <w:rsid w:val="00331143"/>
    <w:rsid w:val="003314FF"/>
    <w:rsid w:val="00331596"/>
    <w:rsid w:val="00331A5F"/>
    <w:rsid w:val="00332511"/>
    <w:rsid w:val="00332B60"/>
    <w:rsid w:val="00333C25"/>
    <w:rsid w:val="00333EAF"/>
    <w:rsid w:val="0033449D"/>
    <w:rsid w:val="00334955"/>
    <w:rsid w:val="00334B5A"/>
    <w:rsid w:val="00334BA8"/>
    <w:rsid w:val="003352A2"/>
    <w:rsid w:val="0033532B"/>
    <w:rsid w:val="0033649C"/>
    <w:rsid w:val="00337949"/>
    <w:rsid w:val="003400A3"/>
    <w:rsid w:val="0034077D"/>
    <w:rsid w:val="003408ED"/>
    <w:rsid w:val="00340928"/>
    <w:rsid w:val="00340951"/>
    <w:rsid w:val="00340A05"/>
    <w:rsid w:val="00340C72"/>
    <w:rsid w:val="00341268"/>
    <w:rsid w:val="00341C10"/>
    <w:rsid w:val="00341CE9"/>
    <w:rsid w:val="00342897"/>
    <w:rsid w:val="003439ED"/>
    <w:rsid w:val="003444F0"/>
    <w:rsid w:val="003448B3"/>
    <w:rsid w:val="00344C6E"/>
    <w:rsid w:val="003450BE"/>
    <w:rsid w:val="0034517D"/>
    <w:rsid w:val="0034554B"/>
    <w:rsid w:val="00345FE9"/>
    <w:rsid w:val="00346957"/>
    <w:rsid w:val="00347AA4"/>
    <w:rsid w:val="00350139"/>
    <w:rsid w:val="0035021E"/>
    <w:rsid w:val="00351051"/>
    <w:rsid w:val="0035118C"/>
    <w:rsid w:val="0035130A"/>
    <w:rsid w:val="00351937"/>
    <w:rsid w:val="00352231"/>
    <w:rsid w:val="0035263B"/>
    <w:rsid w:val="0035284B"/>
    <w:rsid w:val="00352AD6"/>
    <w:rsid w:val="00353102"/>
    <w:rsid w:val="003536D1"/>
    <w:rsid w:val="00353E03"/>
    <w:rsid w:val="003543C2"/>
    <w:rsid w:val="0035449A"/>
    <w:rsid w:val="003559C0"/>
    <w:rsid w:val="003559D8"/>
    <w:rsid w:val="00355BA7"/>
    <w:rsid w:val="00355D6D"/>
    <w:rsid w:val="00356014"/>
    <w:rsid w:val="00356269"/>
    <w:rsid w:val="00357135"/>
    <w:rsid w:val="003579F7"/>
    <w:rsid w:val="00357C00"/>
    <w:rsid w:val="003609B6"/>
    <w:rsid w:val="00360A64"/>
    <w:rsid w:val="00360C9D"/>
    <w:rsid w:val="00360CC7"/>
    <w:rsid w:val="00360D7D"/>
    <w:rsid w:val="0036108C"/>
    <w:rsid w:val="00361202"/>
    <w:rsid w:val="003615A7"/>
    <w:rsid w:val="003616D1"/>
    <w:rsid w:val="0036186D"/>
    <w:rsid w:val="00361F45"/>
    <w:rsid w:val="00362207"/>
    <w:rsid w:val="00362849"/>
    <w:rsid w:val="003629FA"/>
    <w:rsid w:val="00362A55"/>
    <w:rsid w:val="00362B52"/>
    <w:rsid w:val="00362EBD"/>
    <w:rsid w:val="003642AF"/>
    <w:rsid w:val="003649D0"/>
    <w:rsid w:val="003655E1"/>
    <w:rsid w:val="00365655"/>
    <w:rsid w:val="00366130"/>
    <w:rsid w:val="00366CCF"/>
    <w:rsid w:val="00366FA1"/>
    <w:rsid w:val="0036750F"/>
    <w:rsid w:val="00370957"/>
    <w:rsid w:val="003709BD"/>
    <w:rsid w:val="00370BEE"/>
    <w:rsid w:val="003716D5"/>
    <w:rsid w:val="003719B0"/>
    <w:rsid w:val="00371ACD"/>
    <w:rsid w:val="003722CC"/>
    <w:rsid w:val="00372385"/>
    <w:rsid w:val="00372B61"/>
    <w:rsid w:val="00372EDD"/>
    <w:rsid w:val="0037350D"/>
    <w:rsid w:val="00373618"/>
    <w:rsid w:val="00373958"/>
    <w:rsid w:val="00373B82"/>
    <w:rsid w:val="00373D5A"/>
    <w:rsid w:val="0037420D"/>
    <w:rsid w:val="0037426F"/>
    <w:rsid w:val="00374528"/>
    <w:rsid w:val="003753FB"/>
    <w:rsid w:val="00375C0A"/>
    <w:rsid w:val="003760E7"/>
    <w:rsid w:val="00376480"/>
    <w:rsid w:val="00376605"/>
    <w:rsid w:val="0037677F"/>
    <w:rsid w:val="00376DD9"/>
    <w:rsid w:val="00376F1F"/>
    <w:rsid w:val="00377298"/>
    <w:rsid w:val="00377BA5"/>
    <w:rsid w:val="00377C38"/>
    <w:rsid w:val="0038018C"/>
    <w:rsid w:val="00380486"/>
    <w:rsid w:val="0038051E"/>
    <w:rsid w:val="00380BE3"/>
    <w:rsid w:val="00380F27"/>
    <w:rsid w:val="00381416"/>
    <w:rsid w:val="00381438"/>
    <w:rsid w:val="003816B4"/>
    <w:rsid w:val="003820F2"/>
    <w:rsid w:val="00382137"/>
    <w:rsid w:val="003821FC"/>
    <w:rsid w:val="00382F02"/>
    <w:rsid w:val="0038320B"/>
    <w:rsid w:val="00383521"/>
    <w:rsid w:val="00383F35"/>
    <w:rsid w:val="003845B8"/>
    <w:rsid w:val="003847D2"/>
    <w:rsid w:val="00385460"/>
    <w:rsid w:val="00385CD2"/>
    <w:rsid w:val="003868FB"/>
    <w:rsid w:val="00386B29"/>
    <w:rsid w:val="0038740D"/>
    <w:rsid w:val="00390523"/>
    <w:rsid w:val="00392C07"/>
    <w:rsid w:val="00394808"/>
    <w:rsid w:val="00394DB7"/>
    <w:rsid w:val="003952A5"/>
    <w:rsid w:val="00395596"/>
    <w:rsid w:val="00395F21"/>
    <w:rsid w:val="0039647E"/>
    <w:rsid w:val="0039657A"/>
    <w:rsid w:val="00396B4B"/>
    <w:rsid w:val="00397721"/>
    <w:rsid w:val="00397C39"/>
    <w:rsid w:val="00397FDB"/>
    <w:rsid w:val="003A0378"/>
    <w:rsid w:val="003A081C"/>
    <w:rsid w:val="003A12C0"/>
    <w:rsid w:val="003A1585"/>
    <w:rsid w:val="003A15AA"/>
    <w:rsid w:val="003A417D"/>
    <w:rsid w:val="003A4635"/>
    <w:rsid w:val="003A47C1"/>
    <w:rsid w:val="003A4953"/>
    <w:rsid w:val="003A5178"/>
    <w:rsid w:val="003A54E9"/>
    <w:rsid w:val="003A56D8"/>
    <w:rsid w:val="003A56DA"/>
    <w:rsid w:val="003A5B0F"/>
    <w:rsid w:val="003A6009"/>
    <w:rsid w:val="003A64DE"/>
    <w:rsid w:val="003A680A"/>
    <w:rsid w:val="003A69B7"/>
    <w:rsid w:val="003A6CE7"/>
    <w:rsid w:val="003B097F"/>
    <w:rsid w:val="003B10CD"/>
    <w:rsid w:val="003B17B0"/>
    <w:rsid w:val="003B1BAB"/>
    <w:rsid w:val="003B1F0A"/>
    <w:rsid w:val="003B1F73"/>
    <w:rsid w:val="003B22E3"/>
    <w:rsid w:val="003B2356"/>
    <w:rsid w:val="003B253B"/>
    <w:rsid w:val="003B28AA"/>
    <w:rsid w:val="003B2CB1"/>
    <w:rsid w:val="003B349C"/>
    <w:rsid w:val="003B3660"/>
    <w:rsid w:val="003B46CA"/>
    <w:rsid w:val="003B497C"/>
    <w:rsid w:val="003B4A18"/>
    <w:rsid w:val="003B4E66"/>
    <w:rsid w:val="003B50E3"/>
    <w:rsid w:val="003B5B09"/>
    <w:rsid w:val="003B5BFA"/>
    <w:rsid w:val="003B5DA6"/>
    <w:rsid w:val="003B639C"/>
    <w:rsid w:val="003B69B0"/>
    <w:rsid w:val="003B706D"/>
    <w:rsid w:val="003B74E7"/>
    <w:rsid w:val="003B7622"/>
    <w:rsid w:val="003B7781"/>
    <w:rsid w:val="003B791C"/>
    <w:rsid w:val="003B7D4C"/>
    <w:rsid w:val="003C0336"/>
    <w:rsid w:val="003C0555"/>
    <w:rsid w:val="003C0628"/>
    <w:rsid w:val="003C063A"/>
    <w:rsid w:val="003C08D6"/>
    <w:rsid w:val="003C0A35"/>
    <w:rsid w:val="003C0B9D"/>
    <w:rsid w:val="003C0DFB"/>
    <w:rsid w:val="003C0ED3"/>
    <w:rsid w:val="003C10EE"/>
    <w:rsid w:val="003C1B90"/>
    <w:rsid w:val="003C1D84"/>
    <w:rsid w:val="003C20FC"/>
    <w:rsid w:val="003C2282"/>
    <w:rsid w:val="003C2562"/>
    <w:rsid w:val="003C2C0D"/>
    <w:rsid w:val="003C3166"/>
    <w:rsid w:val="003C32B3"/>
    <w:rsid w:val="003C38CD"/>
    <w:rsid w:val="003C4585"/>
    <w:rsid w:val="003C4B66"/>
    <w:rsid w:val="003C4B89"/>
    <w:rsid w:val="003C588C"/>
    <w:rsid w:val="003C5ACE"/>
    <w:rsid w:val="003C61D5"/>
    <w:rsid w:val="003C64CC"/>
    <w:rsid w:val="003C64D4"/>
    <w:rsid w:val="003C6A39"/>
    <w:rsid w:val="003C6BB4"/>
    <w:rsid w:val="003C6EAF"/>
    <w:rsid w:val="003C6F83"/>
    <w:rsid w:val="003C7148"/>
    <w:rsid w:val="003C7BAA"/>
    <w:rsid w:val="003D0AD3"/>
    <w:rsid w:val="003D0D29"/>
    <w:rsid w:val="003D109C"/>
    <w:rsid w:val="003D1B3C"/>
    <w:rsid w:val="003D2123"/>
    <w:rsid w:val="003D2980"/>
    <w:rsid w:val="003D2A0E"/>
    <w:rsid w:val="003D2A39"/>
    <w:rsid w:val="003D32B0"/>
    <w:rsid w:val="003D3439"/>
    <w:rsid w:val="003D3968"/>
    <w:rsid w:val="003D3B97"/>
    <w:rsid w:val="003D3CBC"/>
    <w:rsid w:val="003D3E91"/>
    <w:rsid w:val="003D4051"/>
    <w:rsid w:val="003D473F"/>
    <w:rsid w:val="003D49A3"/>
    <w:rsid w:val="003D4D9D"/>
    <w:rsid w:val="003D5023"/>
    <w:rsid w:val="003D53F9"/>
    <w:rsid w:val="003D6026"/>
    <w:rsid w:val="003D67FB"/>
    <w:rsid w:val="003D6B9C"/>
    <w:rsid w:val="003D6BE1"/>
    <w:rsid w:val="003D7419"/>
    <w:rsid w:val="003D793A"/>
    <w:rsid w:val="003D7EB8"/>
    <w:rsid w:val="003E047C"/>
    <w:rsid w:val="003E0AB1"/>
    <w:rsid w:val="003E0C1A"/>
    <w:rsid w:val="003E138A"/>
    <w:rsid w:val="003E21AA"/>
    <w:rsid w:val="003E2255"/>
    <w:rsid w:val="003E24D9"/>
    <w:rsid w:val="003E33C4"/>
    <w:rsid w:val="003E395A"/>
    <w:rsid w:val="003E3E93"/>
    <w:rsid w:val="003E4033"/>
    <w:rsid w:val="003E4859"/>
    <w:rsid w:val="003E498A"/>
    <w:rsid w:val="003E4ADD"/>
    <w:rsid w:val="003E52E7"/>
    <w:rsid w:val="003E531C"/>
    <w:rsid w:val="003E56ED"/>
    <w:rsid w:val="003E62C8"/>
    <w:rsid w:val="003E6707"/>
    <w:rsid w:val="003E67D3"/>
    <w:rsid w:val="003E6936"/>
    <w:rsid w:val="003E6959"/>
    <w:rsid w:val="003E69C9"/>
    <w:rsid w:val="003E7D73"/>
    <w:rsid w:val="003E7F1B"/>
    <w:rsid w:val="003F1238"/>
    <w:rsid w:val="003F12C0"/>
    <w:rsid w:val="003F1C0E"/>
    <w:rsid w:val="003F1CDD"/>
    <w:rsid w:val="003F2629"/>
    <w:rsid w:val="003F2E5D"/>
    <w:rsid w:val="003F33C1"/>
    <w:rsid w:val="003F3F26"/>
    <w:rsid w:val="003F43FF"/>
    <w:rsid w:val="003F44DB"/>
    <w:rsid w:val="003F4DF3"/>
    <w:rsid w:val="003F4E68"/>
    <w:rsid w:val="003F5D1A"/>
    <w:rsid w:val="003F71B0"/>
    <w:rsid w:val="003F7AB1"/>
    <w:rsid w:val="003F7C41"/>
    <w:rsid w:val="004003B4"/>
    <w:rsid w:val="00400A63"/>
    <w:rsid w:val="00400D44"/>
    <w:rsid w:val="0040142A"/>
    <w:rsid w:val="00401E05"/>
    <w:rsid w:val="00401EF5"/>
    <w:rsid w:val="0040200E"/>
    <w:rsid w:val="004028E4"/>
    <w:rsid w:val="00402D1A"/>
    <w:rsid w:val="004035D8"/>
    <w:rsid w:val="00403B10"/>
    <w:rsid w:val="00403F3C"/>
    <w:rsid w:val="00404199"/>
    <w:rsid w:val="00404518"/>
    <w:rsid w:val="00404540"/>
    <w:rsid w:val="00404E9B"/>
    <w:rsid w:val="00404F0C"/>
    <w:rsid w:val="00405323"/>
    <w:rsid w:val="00405370"/>
    <w:rsid w:val="004054A7"/>
    <w:rsid w:val="00405771"/>
    <w:rsid w:val="004057B3"/>
    <w:rsid w:val="00406090"/>
    <w:rsid w:val="004063B1"/>
    <w:rsid w:val="00406624"/>
    <w:rsid w:val="0040681C"/>
    <w:rsid w:val="00406876"/>
    <w:rsid w:val="00406BA9"/>
    <w:rsid w:val="00407C63"/>
    <w:rsid w:val="00410132"/>
    <w:rsid w:val="00410B38"/>
    <w:rsid w:val="00410DE1"/>
    <w:rsid w:val="00410EC9"/>
    <w:rsid w:val="00411432"/>
    <w:rsid w:val="00411B5E"/>
    <w:rsid w:val="00411CD8"/>
    <w:rsid w:val="00412666"/>
    <w:rsid w:val="004128EE"/>
    <w:rsid w:val="00412BEB"/>
    <w:rsid w:val="00413649"/>
    <w:rsid w:val="004137CA"/>
    <w:rsid w:val="004137EC"/>
    <w:rsid w:val="004138E0"/>
    <w:rsid w:val="00413EDA"/>
    <w:rsid w:val="004145AD"/>
    <w:rsid w:val="004147AD"/>
    <w:rsid w:val="004148B3"/>
    <w:rsid w:val="0041537C"/>
    <w:rsid w:val="00415722"/>
    <w:rsid w:val="00415E10"/>
    <w:rsid w:val="004161D6"/>
    <w:rsid w:val="00416563"/>
    <w:rsid w:val="00416D38"/>
    <w:rsid w:val="00420B6C"/>
    <w:rsid w:val="0042136B"/>
    <w:rsid w:val="004214B8"/>
    <w:rsid w:val="004216CB"/>
    <w:rsid w:val="00421B15"/>
    <w:rsid w:val="00422145"/>
    <w:rsid w:val="0042226B"/>
    <w:rsid w:val="00422364"/>
    <w:rsid w:val="00422562"/>
    <w:rsid w:val="00423045"/>
    <w:rsid w:val="00423BBE"/>
    <w:rsid w:val="00423CF1"/>
    <w:rsid w:val="004242A8"/>
    <w:rsid w:val="00424563"/>
    <w:rsid w:val="004246D3"/>
    <w:rsid w:val="00424957"/>
    <w:rsid w:val="004250A6"/>
    <w:rsid w:val="0042530A"/>
    <w:rsid w:val="00425784"/>
    <w:rsid w:val="004265CB"/>
    <w:rsid w:val="00426672"/>
    <w:rsid w:val="00426EAB"/>
    <w:rsid w:val="00426F9D"/>
    <w:rsid w:val="00427670"/>
    <w:rsid w:val="00427949"/>
    <w:rsid w:val="00427DD6"/>
    <w:rsid w:val="0043077B"/>
    <w:rsid w:val="00430B14"/>
    <w:rsid w:val="00430E1F"/>
    <w:rsid w:val="00430F8B"/>
    <w:rsid w:val="00431094"/>
    <w:rsid w:val="004318D5"/>
    <w:rsid w:val="00432180"/>
    <w:rsid w:val="00432A0B"/>
    <w:rsid w:val="004336D0"/>
    <w:rsid w:val="00433798"/>
    <w:rsid w:val="00434BB0"/>
    <w:rsid w:val="00435360"/>
    <w:rsid w:val="00436CFE"/>
    <w:rsid w:val="004401DE"/>
    <w:rsid w:val="00440743"/>
    <w:rsid w:val="0044091C"/>
    <w:rsid w:val="004416AE"/>
    <w:rsid w:val="0044178B"/>
    <w:rsid w:val="00441D94"/>
    <w:rsid w:val="0044218D"/>
    <w:rsid w:val="00442667"/>
    <w:rsid w:val="00443187"/>
    <w:rsid w:val="00443397"/>
    <w:rsid w:val="00443E1E"/>
    <w:rsid w:val="00443EC9"/>
    <w:rsid w:val="00443FA4"/>
    <w:rsid w:val="00444197"/>
    <w:rsid w:val="0044436D"/>
    <w:rsid w:val="004443D1"/>
    <w:rsid w:val="004446F1"/>
    <w:rsid w:val="0044521B"/>
    <w:rsid w:val="00445A44"/>
    <w:rsid w:val="00445BCC"/>
    <w:rsid w:val="004462F5"/>
    <w:rsid w:val="00446321"/>
    <w:rsid w:val="00446B8B"/>
    <w:rsid w:val="004472F0"/>
    <w:rsid w:val="00447A28"/>
    <w:rsid w:val="004506A8"/>
    <w:rsid w:val="00450D30"/>
    <w:rsid w:val="00451BD6"/>
    <w:rsid w:val="004526CC"/>
    <w:rsid w:val="00452A56"/>
    <w:rsid w:val="0045321D"/>
    <w:rsid w:val="00453551"/>
    <w:rsid w:val="00453D67"/>
    <w:rsid w:val="004554BF"/>
    <w:rsid w:val="004555B3"/>
    <w:rsid w:val="00455B03"/>
    <w:rsid w:val="00455EAD"/>
    <w:rsid w:val="00456007"/>
    <w:rsid w:val="00456152"/>
    <w:rsid w:val="00456C83"/>
    <w:rsid w:val="004579D3"/>
    <w:rsid w:val="00457BDB"/>
    <w:rsid w:val="00457CA9"/>
    <w:rsid w:val="00457E22"/>
    <w:rsid w:val="004604B5"/>
    <w:rsid w:val="0046112C"/>
    <w:rsid w:val="00461BEB"/>
    <w:rsid w:val="00461EAD"/>
    <w:rsid w:val="004620BF"/>
    <w:rsid w:val="004629C7"/>
    <w:rsid w:val="00462AEC"/>
    <w:rsid w:val="00462C4F"/>
    <w:rsid w:val="00462C6D"/>
    <w:rsid w:val="00463278"/>
    <w:rsid w:val="0046349C"/>
    <w:rsid w:val="004638FE"/>
    <w:rsid w:val="00463FE3"/>
    <w:rsid w:val="004641C3"/>
    <w:rsid w:val="00464BEA"/>
    <w:rsid w:val="00464E3B"/>
    <w:rsid w:val="0046505E"/>
    <w:rsid w:val="0046537B"/>
    <w:rsid w:val="0046566A"/>
    <w:rsid w:val="0046593E"/>
    <w:rsid w:val="00465E42"/>
    <w:rsid w:val="0046648B"/>
    <w:rsid w:val="004669B6"/>
    <w:rsid w:val="00466B4E"/>
    <w:rsid w:val="00466CC7"/>
    <w:rsid w:val="0046708E"/>
    <w:rsid w:val="00467683"/>
    <w:rsid w:val="00467797"/>
    <w:rsid w:val="004706EA"/>
    <w:rsid w:val="004709CD"/>
    <w:rsid w:val="00470D06"/>
    <w:rsid w:val="004710DA"/>
    <w:rsid w:val="00471441"/>
    <w:rsid w:val="00471BA3"/>
    <w:rsid w:val="004720CD"/>
    <w:rsid w:val="0047287B"/>
    <w:rsid w:val="004728B6"/>
    <w:rsid w:val="00472A2A"/>
    <w:rsid w:val="00473040"/>
    <w:rsid w:val="00473172"/>
    <w:rsid w:val="00473362"/>
    <w:rsid w:val="00473368"/>
    <w:rsid w:val="00473D49"/>
    <w:rsid w:val="00473F04"/>
    <w:rsid w:val="00474451"/>
    <w:rsid w:val="0047484D"/>
    <w:rsid w:val="00474876"/>
    <w:rsid w:val="0047487F"/>
    <w:rsid w:val="004748C8"/>
    <w:rsid w:val="00474D61"/>
    <w:rsid w:val="004750E1"/>
    <w:rsid w:val="004753A1"/>
    <w:rsid w:val="00475A12"/>
    <w:rsid w:val="00475A9B"/>
    <w:rsid w:val="00475B0A"/>
    <w:rsid w:val="0047617A"/>
    <w:rsid w:val="004766CC"/>
    <w:rsid w:val="00477234"/>
    <w:rsid w:val="004774EA"/>
    <w:rsid w:val="0048032A"/>
    <w:rsid w:val="00480646"/>
    <w:rsid w:val="0048067F"/>
    <w:rsid w:val="00480CB2"/>
    <w:rsid w:val="00480D3E"/>
    <w:rsid w:val="00480DC8"/>
    <w:rsid w:val="00480F33"/>
    <w:rsid w:val="0048134C"/>
    <w:rsid w:val="00481872"/>
    <w:rsid w:val="00481911"/>
    <w:rsid w:val="0048194F"/>
    <w:rsid w:val="0048197B"/>
    <w:rsid w:val="00482DF4"/>
    <w:rsid w:val="00483C54"/>
    <w:rsid w:val="00484321"/>
    <w:rsid w:val="004843D2"/>
    <w:rsid w:val="004844AF"/>
    <w:rsid w:val="0048732E"/>
    <w:rsid w:val="00487B46"/>
    <w:rsid w:val="00490125"/>
    <w:rsid w:val="0049021A"/>
    <w:rsid w:val="00490A3B"/>
    <w:rsid w:val="00490E12"/>
    <w:rsid w:val="00491324"/>
    <w:rsid w:val="0049221A"/>
    <w:rsid w:val="004924F8"/>
    <w:rsid w:val="0049260A"/>
    <w:rsid w:val="004928D9"/>
    <w:rsid w:val="00492A57"/>
    <w:rsid w:val="00492B8E"/>
    <w:rsid w:val="00493429"/>
    <w:rsid w:val="00493DA6"/>
    <w:rsid w:val="00494104"/>
    <w:rsid w:val="00494295"/>
    <w:rsid w:val="004943CF"/>
    <w:rsid w:val="00495620"/>
    <w:rsid w:val="004962D5"/>
    <w:rsid w:val="00496D69"/>
    <w:rsid w:val="0049791E"/>
    <w:rsid w:val="004A07EA"/>
    <w:rsid w:val="004A0B7F"/>
    <w:rsid w:val="004A0D5B"/>
    <w:rsid w:val="004A1D1F"/>
    <w:rsid w:val="004A26A9"/>
    <w:rsid w:val="004A274E"/>
    <w:rsid w:val="004A2AAF"/>
    <w:rsid w:val="004A3A51"/>
    <w:rsid w:val="004A3F92"/>
    <w:rsid w:val="004A3FBD"/>
    <w:rsid w:val="004A4499"/>
    <w:rsid w:val="004A4525"/>
    <w:rsid w:val="004A47AB"/>
    <w:rsid w:val="004A4E6E"/>
    <w:rsid w:val="004A50F5"/>
    <w:rsid w:val="004A552D"/>
    <w:rsid w:val="004A5AAF"/>
    <w:rsid w:val="004A5EBB"/>
    <w:rsid w:val="004A60DE"/>
    <w:rsid w:val="004A6A84"/>
    <w:rsid w:val="004A7E3F"/>
    <w:rsid w:val="004B0314"/>
    <w:rsid w:val="004B09B1"/>
    <w:rsid w:val="004B0AFA"/>
    <w:rsid w:val="004B1EC4"/>
    <w:rsid w:val="004B2525"/>
    <w:rsid w:val="004B2549"/>
    <w:rsid w:val="004B2A0D"/>
    <w:rsid w:val="004B3291"/>
    <w:rsid w:val="004B3A69"/>
    <w:rsid w:val="004B46AE"/>
    <w:rsid w:val="004B470A"/>
    <w:rsid w:val="004B476E"/>
    <w:rsid w:val="004B4BDB"/>
    <w:rsid w:val="004B5097"/>
    <w:rsid w:val="004B54DE"/>
    <w:rsid w:val="004B5581"/>
    <w:rsid w:val="004B578A"/>
    <w:rsid w:val="004B6EAE"/>
    <w:rsid w:val="004B75AD"/>
    <w:rsid w:val="004C067D"/>
    <w:rsid w:val="004C0747"/>
    <w:rsid w:val="004C0AD5"/>
    <w:rsid w:val="004C1169"/>
    <w:rsid w:val="004C186E"/>
    <w:rsid w:val="004C21D5"/>
    <w:rsid w:val="004C22E8"/>
    <w:rsid w:val="004C23A2"/>
    <w:rsid w:val="004C2E64"/>
    <w:rsid w:val="004C3113"/>
    <w:rsid w:val="004C366B"/>
    <w:rsid w:val="004C3AA0"/>
    <w:rsid w:val="004C5573"/>
    <w:rsid w:val="004C5886"/>
    <w:rsid w:val="004C5BBD"/>
    <w:rsid w:val="004C6028"/>
    <w:rsid w:val="004C651A"/>
    <w:rsid w:val="004C6943"/>
    <w:rsid w:val="004C7570"/>
    <w:rsid w:val="004D02B2"/>
    <w:rsid w:val="004D07BF"/>
    <w:rsid w:val="004D1179"/>
    <w:rsid w:val="004D1A46"/>
    <w:rsid w:val="004D1C30"/>
    <w:rsid w:val="004D2280"/>
    <w:rsid w:val="004D22F3"/>
    <w:rsid w:val="004D2322"/>
    <w:rsid w:val="004D23A3"/>
    <w:rsid w:val="004D2EE6"/>
    <w:rsid w:val="004D2EE9"/>
    <w:rsid w:val="004D39C1"/>
    <w:rsid w:val="004D3D57"/>
    <w:rsid w:val="004D4133"/>
    <w:rsid w:val="004D5C01"/>
    <w:rsid w:val="004D5C54"/>
    <w:rsid w:val="004D62B2"/>
    <w:rsid w:val="004D6629"/>
    <w:rsid w:val="004D67EF"/>
    <w:rsid w:val="004D6830"/>
    <w:rsid w:val="004D6A2B"/>
    <w:rsid w:val="004D78F6"/>
    <w:rsid w:val="004D798F"/>
    <w:rsid w:val="004D7D47"/>
    <w:rsid w:val="004E0A30"/>
    <w:rsid w:val="004E13E7"/>
    <w:rsid w:val="004E1EF2"/>
    <w:rsid w:val="004E25E2"/>
    <w:rsid w:val="004E26E2"/>
    <w:rsid w:val="004E28CC"/>
    <w:rsid w:val="004E35DC"/>
    <w:rsid w:val="004E5F51"/>
    <w:rsid w:val="004E60D3"/>
    <w:rsid w:val="004E6463"/>
    <w:rsid w:val="004E73CA"/>
    <w:rsid w:val="004E75AB"/>
    <w:rsid w:val="004E7675"/>
    <w:rsid w:val="004E7EE5"/>
    <w:rsid w:val="004F053B"/>
    <w:rsid w:val="004F23E5"/>
    <w:rsid w:val="004F2738"/>
    <w:rsid w:val="004F3126"/>
    <w:rsid w:val="004F3632"/>
    <w:rsid w:val="004F3D4E"/>
    <w:rsid w:val="004F3E19"/>
    <w:rsid w:val="004F426F"/>
    <w:rsid w:val="004F4424"/>
    <w:rsid w:val="004F44C7"/>
    <w:rsid w:val="004F4E79"/>
    <w:rsid w:val="004F4E8B"/>
    <w:rsid w:val="004F4F35"/>
    <w:rsid w:val="004F521B"/>
    <w:rsid w:val="004F548A"/>
    <w:rsid w:val="004F5D20"/>
    <w:rsid w:val="004F66BC"/>
    <w:rsid w:val="004F6E20"/>
    <w:rsid w:val="004F7A8B"/>
    <w:rsid w:val="005002C9"/>
    <w:rsid w:val="00500EB1"/>
    <w:rsid w:val="00501042"/>
    <w:rsid w:val="00501D67"/>
    <w:rsid w:val="00501E0F"/>
    <w:rsid w:val="00502162"/>
    <w:rsid w:val="005023DF"/>
    <w:rsid w:val="005028D3"/>
    <w:rsid w:val="00502A77"/>
    <w:rsid w:val="00502FA1"/>
    <w:rsid w:val="005032A6"/>
    <w:rsid w:val="00503563"/>
    <w:rsid w:val="00503807"/>
    <w:rsid w:val="00503B5F"/>
    <w:rsid w:val="00503EA6"/>
    <w:rsid w:val="0050475D"/>
    <w:rsid w:val="005047CF"/>
    <w:rsid w:val="005047E7"/>
    <w:rsid w:val="00504AD9"/>
    <w:rsid w:val="00505193"/>
    <w:rsid w:val="0050531F"/>
    <w:rsid w:val="00505892"/>
    <w:rsid w:val="00505BED"/>
    <w:rsid w:val="00506437"/>
    <w:rsid w:val="005064AC"/>
    <w:rsid w:val="00506D7F"/>
    <w:rsid w:val="00506E70"/>
    <w:rsid w:val="00507093"/>
    <w:rsid w:val="00507DB5"/>
    <w:rsid w:val="00507F6B"/>
    <w:rsid w:val="0051068B"/>
    <w:rsid w:val="00510782"/>
    <w:rsid w:val="00510DF3"/>
    <w:rsid w:val="005118D7"/>
    <w:rsid w:val="00511E8F"/>
    <w:rsid w:val="00511EBC"/>
    <w:rsid w:val="00512443"/>
    <w:rsid w:val="005125E9"/>
    <w:rsid w:val="00512C3E"/>
    <w:rsid w:val="00512DDD"/>
    <w:rsid w:val="00513664"/>
    <w:rsid w:val="00513A99"/>
    <w:rsid w:val="00513AF8"/>
    <w:rsid w:val="005140E1"/>
    <w:rsid w:val="0051450B"/>
    <w:rsid w:val="00514E9E"/>
    <w:rsid w:val="00515114"/>
    <w:rsid w:val="00515799"/>
    <w:rsid w:val="005158D4"/>
    <w:rsid w:val="00515AAE"/>
    <w:rsid w:val="00516227"/>
    <w:rsid w:val="005163D2"/>
    <w:rsid w:val="005173F2"/>
    <w:rsid w:val="00517629"/>
    <w:rsid w:val="005176A9"/>
    <w:rsid w:val="005202F3"/>
    <w:rsid w:val="005204B1"/>
    <w:rsid w:val="0052058C"/>
    <w:rsid w:val="005205B7"/>
    <w:rsid w:val="00520EEC"/>
    <w:rsid w:val="00520F38"/>
    <w:rsid w:val="005216A5"/>
    <w:rsid w:val="0052272E"/>
    <w:rsid w:val="00522B3F"/>
    <w:rsid w:val="005230CA"/>
    <w:rsid w:val="005233E2"/>
    <w:rsid w:val="00523C56"/>
    <w:rsid w:val="00523CDB"/>
    <w:rsid w:val="00523F3B"/>
    <w:rsid w:val="005244C3"/>
    <w:rsid w:val="00524BBF"/>
    <w:rsid w:val="00524C44"/>
    <w:rsid w:val="005250D9"/>
    <w:rsid w:val="00525DEB"/>
    <w:rsid w:val="00525EF9"/>
    <w:rsid w:val="00526686"/>
    <w:rsid w:val="00526A18"/>
    <w:rsid w:val="00526C05"/>
    <w:rsid w:val="00526C95"/>
    <w:rsid w:val="0052721C"/>
    <w:rsid w:val="00527C00"/>
    <w:rsid w:val="00527C56"/>
    <w:rsid w:val="00530390"/>
    <w:rsid w:val="005308AE"/>
    <w:rsid w:val="00530BA8"/>
    <w:rsid w:val="00530DFD"/>
    <w:rsid w:val="0053141A"/>
    <w:rsid w:val="00531875"/>
    <w:rsid w:val="00531E54"/>
    <w:rsid w:val="005321C4"/>
    <w:rsid w:val="005324FC"/>
    <w:rsid w:val="005326E5"/>
    <w:rsid w:val="00533793"/>
    <w:rsid w:val="00533A46"/>
    <w:rsid w:val="00533B72"/>
    <w:rsid w:val="00534DC6"/>
    <w:rsid w:val="00534E61"/>
    <w:rsid w:val="00535DFB"/>
    <w:rsid w:val="00536855"/>
    <w:rsid w:val="00536E83"/>
    <w:rsid w:val="00536FD8"/>
    <w:rsid w:val="005379B9"/>
    <w:rsid w:val="0054027F"/>
    <w:rsid w:val="00540635"/>
    <w:rsid w:val="00540BA4"/>
    <w:rsid w:val="005410AB"/>
    <w:rsid w:val="005416B3"/>
    <w:rsid w:val="0054187D"/>
    <w:rsid w:val="00541A72"/>
    <w:rsid w:val="00541DB3"/>
    <w:rsid w:val="00542198"/>
    <w:rsid w:val="00542843"/>
    <w:rsid w:val="00542B9D"/>
    <w:rsid w:val="00543968"/>
    <w:rsid w:val="00543A89"/>
    <w:rsid w:val="005443A9"/>
    <w:rsid w:val="005449B0"/>
    <w:rsid w:val="00544F99"/>
    <w:rsid w:val="00545D29"/>
    <w:rsid w:val="00545F1B"/>
    <w:rsid w:val="00546542"/>
    <w:rsid w:val="00546789"/>
    <w:rsid w:val="00546B3B"/>
    <w:rsid w:val="00546D59"/>
    <w:rsid w:val="00547053"/>
    <w:rsid w:val="00547C03"/>
    <w:rsid w:val="0055128E"/>
    <w:rsid w:val="00551A3B"/>
    <w:rsid w:val="00551E36"/>
    <w:rsid w:val="00553386"/>
    <w:rsid w:val="005534D8"/>
    <w:rsid w:val="00554245"/>
    <w:rsid w:val="005546A8"/>
    <w:rsid w:val="00554BCC"/>
    <w:rsid w:val="00554E08"/>
    <w:rsid w:val="00555190"/>
    <w:rsid w:val="00555203"/>
    <w:rsid w:val="0055563D"/>
    <w:rsid w:val="00555AC0"/>
    <w:rsid w:val="00556974"/>
    <w:rsid w:val="00556CE4"/>
    <w:rsid w:val="005576B9"/>
    <w:rsid w:val="00557A30"/>
    <w:rsid w:val="00560378"/>
    <w:rsid w:val="00560606"/>
    <w:rsid w:val="0056116B"/>
    <w:rsid w:val="005620CE"/>
    <w:rsid w:val="00562AC1"/>
    <w:rsid w:val="00562E8A"/>
    <w:rsid w:val="00563584"/>
    <w:rsid w:val="00563836"/>
    <w:rsid w:val="00563B0D"/>
    <w:rsid w:val="0056476E"/>
    <w:rsid w:val="00564848"/>
    <w:rsid w:val="00565BBE"/>
    <w:rsid w:val="0056685F"/>
    <w:rsid w:val="00567300"/>
    <w:rsid w:val="0056764C"/>
    <w:rsid w:val="00567720"/>
    <w:rsid w:val="00567B81"/>
    <w:rsid w:val="00570DB8"/>
    <w:rsid w:val="00570EA6"/>
    <w:rsid w:val="0057165E"/>
    <w:rsid w:val="0057187F"/>
    <w:rsid w:val="00571D44"/>
    <w:rsid w:val="00572703"/>
    <w:rsid w:val="00572DE1"/>
    <w:rsid w:val="00572DE7"/>
    <w:rsid w:val="00573056"/>
    <w:rsid w:val="00573185"/>
    <w:rsid w:val="005731C3"/>
    <w:rsid w:val="00573376"/>
    <w:rsid w:val="00573416"/>
    <w:rsid w:val="0057395A"/>
    <w:rsid w:val="00573E84"/>
    <w:rsid w:val="0057472E"/>
    <w:rsid w:val="00574C9A"/>
    <w:rsid w:val="00574F00"/>
    <w:rsid w:val="00575488"/>
    <w:rsid w:val="00575B7F"/>
    <w:rsid w:val="00575BF8"/>
    <w:rsid w:val="00576A3F"/>
    <w:rsid w:val="005774A4"/>
    <w:rsid w:val="00577732"/>
    <w:rsid w:val="00577A59"/>
    <w:rsid w:val="00577E22"/>
    <w:rsid w:val="00577E3C"/>
    <w:rsid w:val="00577F1B"/>
    <w:rsid w:val="0058077F"/>
    <w:rsid w:val="005809FC"/>
    <w:rsid w:val="00580DBE"/>
    <w:rsid w:val="005811E3"/>
    <w:rsid w:val="0058166A"/>
    <w:rsid w:val="005817EE"/>
    <w:rsid w:val="00581F4B"/>
    <w:rsid w:val="005820E6"/>
    <w:rsid w:val="005829EB"/>
    <w:rsid w:val="00582C44"/>
    <w:rsid w:val="00582F65"/>
    <w:rsid w:val="005831F9"/>
    <w:rsid w:val="0058323A"/>
    <w:rsid w:val="0058395F"/>
    <w:rsid w:val="00584545"/>
    <w:rsid w:val="0058490B"/>
    <w:rsid w:val="00584DE2"/>
    <w:rsid w:val="005851AF"/>
    <w:rsid w:val="0058596B"/>
    <w:rsid w:val="005860A8"/>
    <w:rsid w:val="00586B9F"/>
    <w:rsid w:val="005876D1"/>
    <w:rsid w:val="005908E9"/>
    <w:rsid w:val="005917AE"/>
    <w:rsid w:val="00592045"/>
    <w:rsid w:val="00592AF4"/>
    <w:rsid w:val="005934D3"/>
    <w:rsid w:val="00593687"/>
    <w:rsid w:val="00594361"/>
    <w:rsid w:val="005949BD"/>
    <w:rsid w:val="00595E12"/>
    <w:rsid w:val="005977A6"/>
    <w:rsid w:val="005A077E"/>
    <w:rsid w:val="005A1BCF"/>
    <w:rsid w:val="005A260D"/>
    <w:rsid w:val="005A274A"/>
    <w:rsid w:val="005A2888"/>
    <w:rsid w:val="005A2E21"/>
    <w:rsid w:val="005A3009"/>
    <w:rsid w:val="005A3537"/>
    <w:rsid w:val="005A3F62"/>
    <w:rsid w:val="005A4525"/>
    <w:rsid w:val="005A47C0"/>
    <w:rsid w:val="005A5450"/>
    <w:rsid w:val="005A5600"/>
    <w:rsid w:val="005A5B63"/>
    <w:rsid w:val="005A5F0A"/>
    <w:rsid w:val="005A73A9"/>
    <w:rsid w:val="005A792D"/>
    <w:rsid w:val="005B02D6"/>
    <w:rsid w:val="005B0D06"/>
    <w:rsid w:val="005B18DF"/>
    <w:rsid w:val="005B20DF"/>
    <w:rsid w:val="005B2BE2"/>
    <w:rsid w:val="005B306C"/>
    <w:rsid w:val="005B32FE"/>
    <w:rsid w:val="005B35CF"/>
    <w:rsid w:val="005B39C1"/>
    <w:rsid w:val="005B40EC"/>
    <w:rsid w:val="005B4D3A"/>
    <w:rsid w:val="005B5255"/>
    <w:rsid w:val="005B54D2"/>
    <w:rsid w:val="005B59A7"/>
    <w:rsid w:val="005B5B3B"/>
    <w:rsid w:val="005B6179"/>
    <w:rsid w:val="005B628A"/>
    <w:rsid w:val="005B6300"/>
    <w:rsid w:val="005B6331"/>
    <w:rsid w:val="005B6401"/>
    <w:rsid w:val="005B65A6"/>
    <w:rsid w:val="005B7B78"/>
    <w:rsid w:val="005C067F"/>
    <w:rsid w:val="005C08E1"/>
    <w:rsid w:val="005C0D55"/>
    <w:rsid w:val="005C13E9"/>
    <w:rsid w:val="005C1659"/>
    <w:rsid w:val="005C1706"/>
    <w:rsid w:val="005C205E"/>
    <w:rsid w:val="005C2723"/>
    <w:rsid w:val="005C3E8C"/>
    <w:rsid w:val="005C40D4"/>
    <w:rsid w:val="005C410B"/>
    <w:rsid w:val="005C438D"/>
    <w:rsid w:val="005C43AF"/>
    <w:rsid w:val="005C4EF3"/>
    <w:rsid w:val="005C521A"/>
    <w:rsid w:val="005C5363"/>
    <w:rsid w:val="005C58DD"/>
    <w:rsid w:val="005C5D4B"/>
    <w:rsid w:val="005C5DC7"/>
    <w:rsid w:val="005C5EB5"/>
    <w:rsid w:val="005C60DE"/>
    <w:rsid w:val="005C674E"/>
    <w:rsid w:val="005C6C0E"/>
    <w:rsid w:val="005C6D33"/>
    <w:rsid w:val="005C6FA1"/>
    <w:rsid w:val="005C7258"/>
    <w:rsid w:val="005C7283"/>
    <w:rsid w:val="005C7410"/>
    <w:rsid w:val="005D0555"/>
    <w:rsid w:val="005D06D3"/>
    <w:rsid w:val="005D0CAF"/>
    <w:rsid w:val="005D12DD"/>
    <w:rsid w:val="005D2446"/>
    <w:rsid w:val="005D29BA"/>
    <w:rsid w:val="005D2FD8"/>
    <w:rsid w:val="005D2FD9"/>
    <w:rsid w:val="005D49C6"/>
    <w:rsid w:val="005D4FBB"/>
    <w:rsid w:val="005D5175"/>
    <w:rsid w:val="005D557D"/>
    <w:rsid w:val="005D66AE"/>
    <w:rsid w:val="005D6930"/>
    <w:rsid w:val="005D73AF"/>
    <w:rsid w:val="005D7C32"/>
    <w:rsid w:val="005E016A"/>
    <w:rsid w:val="005E02E6"/>
    <w:rsid w:val="005E04F9"/>
    <w:rsid w:val="005E08E1"/>
    <w:rsid w:val="005E0921"/>
    <w:rsid w:val="005E10E0"/>
    <w:rsid w:val="005E186E"/>
    <w:rsid w:val="005E194C"/>
    <w:rsid w:val="005E2215"/>
    <w:rsid w:val="005E2845"/>
    <w:rsid w:val="005E2FE1"/>
    <w:rsid w:val="005E2FF5"/>
    <w:rsid w:val="005E4547"/>
    <w:rsid w:val="005E550F"/>
    <w:rsid w:val="005E6072"/>
    <w:rsid w:val="005E622B"/>
    <w:rsid w:val="005E6BF3"/>
    <w:rsid w:val="005E744F"/>
    <w:rsid w:val="005E74E8"/>
    <w:rsid w:val="005E7830"/>
    <w:rsid w:val="005F08F3"/>
    <w:rsid w:val="005F10E6"/>
    <w:rsid w:val="005F10EF"/>
    <w:rsid w:val="005F113B"/>
    <w:rsid w:val="005F163B"/>
    <w:rsid w:val="005F2DD4"/>
    <w:rsid w:val="005F3162"/>
    <w:rsid w:val="005F3526"/>
    <w:rsid w:val="005F3570"/>
    <w:rsid w:val="005F3CDF"/>
    <w:rsid w:val="005F4A8C"/>
    <w:rsid w:val="005F4AE6"/>
    <w:rsid w:val="005F4CE8"/>
    <w:rsid w:val="005F4E19"/>
    <w:rsid w:val="005F50FB"/>
    <w:rsid w:val="005F543B"/>
    <w:rsid w:val="005F551B"/>
    <w:rsid w:val="005F5550"/>
    <w:rsid w:val="005F5B85"/>
    <w:rsid w:val="005F5F21"/>
    <w:rsid w:val="005F6093"/>
    <w:rsid w:val="005F62EE"/>
    <w:rsid w:val="005F637C"/>
    <w:rsid w:val="00600368"/>
    <w:rsid w:val="00600BFC"/>
    <w:rsid w:val="00600D2E"/>
    <w:rsid w:val="0060125C"/>
    <w:rsid w:val="006012F8"/>
    <w:rsid w:val="006014EE"/>
    <w:rsid w:val="006017E1"/>
    <w:rsid w:val="00601BAB"/>
    <w:rsid w:val="00601C46"/>
    <w:rsid w:val="006022C2"/>
    <w:rsid w:val="00602AB6"/>
    <w:rsid w:val="00602CB2"/>
    <w:rsid w:val="00602E76"/>
    <w:rsid w:val="0060368A"/>
    <w:rsid w:val="006037BA"/>
    <w:rsid w:val="00603B29"/>
    <w:rsid w:val="006044E5"/>
    <w:rsid w:val="0060511E"/>
    <w:rsid w:val="0060535E"/>
    <w:rsid w:val="00605D04"/>
    <w:rsid w:val="0060687A"/>
    <w:rsid w:val="006104A4"/>
    <w:rsid w:val="00611112"/>
    <w:rsid w:val="00611D91"/>
    <w:rsid w:val="00612104"/>
    <w:rsid w:val="006123B6"/>
    <w:rsid w:val="0061325A"/>
    <w:rsid w:val="00613498"/>
    <w:rsid w:val="00613FAD"/>
    <w:rsid w:val="00614116"/>
    <w:rsid w:val="006141F3"/>
    <w:rsid w:val="00614257"/>
    <w:rsid w:val="00614416"/>
    <w:rsid w:val="00614B88"/>
    <w:rsid w:val="00615977"/>
    <w:rsid w:val="00615B3C"/>
    <w:rsid w:val="00615FC1"/>
    <w:rsid w:val="006166CA"/>
    <w:rsid w:val="00616971"/>
    <w:rsid w:val="00616B43"/>
    <w:rsid w:val="00616BD2"/>
    <w:rsid w:val="0061737C"/>
    <w:rsid w:val="00617AAB"/>
    <w:rsid w:val="00621050"/>
    <w:rsid w:val="00621E1C"/>
    <w:rsid w:val="006228CD"/>
    <w:rsid w:val="00622EEE"/>
    <w:rsid w:val="006234B2"/>
    <w:rsid w:val="0062380E"/>
    <w:rsid w:val="00623D90"/>
    <w:rsid w:val="00623F04"/>
    <w:rsid w:val="00624210"/>
    <w:rsid w:val="006243FF"/>
    <w:rsid w:val="00624CDA"/>
    <w:rsid w:val="00624E1C"/>
    <w:rsid w:val="00625D76"/>
    <w:rsid w:val="0062601D"/>
    <w:rsid w:val="006268D9"/>
    <w:rsid w:val="006272BA"/>
    <w:rsid w:val="00627716"/>
    <w:rsid w:val="00627B2D"/>
    <w:rsid w:val="0063070C"/>
    <w:rsid w:val="00630715"/>
    <w:rsid w:val="00630E09"/>
    <w:rsid w:val="006319CF"/>
    <w:rsid w:val="006321A0"/>
    <w:rsid w:val="00632D68"/>
    <w:rsid w:val="006330FC"/>
    <w:rsid w:val="00633551"/>
    <w:rsid w:val="0063379D"/>
    <w:rsid w:val="006337C5"/>
    <w:rsid w:val="00633B78"/>
    <w:rsid w:val="00634078"/>
    <w:rsid w:val="006341F2"/>
    <w:rsid w:val="006342E5"/>
    <w:rsid w:val="0063430E"/>
    <w:rsid w:val="006354D0"/>
    <w:rsid w:val="006355EE"/>
    <w:rsid w:val="006357A5"/>
    <w:rsid w:val="00635D10"/>
    <w:rsid w:val="00635EA6"/>
    <w:rsid w:val="006361BE"/>
    <w:rsid w:val="00636B40"/>
    <w:rsid w:val="00636DB4"/>
    <w:rsid w:val="006370AA"/>
    <w:rsid w:val="00637D2B"/>
    <w:rsid w:val="0064012F"/>
    <w:rsid w:val="00640D2D"/>
    <w:rsid w:val="00640E4E"/>
    <w:rsid w:val="0064121D"/>
    <w:rsid w:val="00641E44"/>
    <w:rsid w:val="00641EF3"/>
    <w:rsid w:val="006425D8"/>
    <w:rsid w:val="006427CC"/>
    <w:rsid w:val="006429B0"/>
    <w:rsid w:val="00642B78"/>
    <w:rsid w:val="00644985"/>
    <w:rsid w:val="00644D59"/>
    <w:rsid w:val="00645483"/>
    <w:rsid w:val="006466CB"/>
    <w:rsid w:val="00646D85"/>
    <w:rsid w:val="00647119"/>
    <w:rsid w:val="00647419"/>
    <w:rsid w:val="006478E5"/>
    <w:rsid w:val="00647BEB"/>
    <w:rsid w:val="00647C95"/>
    <w:rsid w:val="00647D8A"/>
    <w:rsid w:val="00647DCB"/>
    <w:rsid w:val="0065055E"/>
    <w:rsid w:val="006505C6"/>
    <w:rsid w:val="00650FD2"/>
    <w:rsid w:val="0065125D"/>
    <w:rsid w:val="006517B4"/>
    <w:rsid w:val="00651869"/>
    <w:rsid w:val="00651974"/>
    <w:rsid w:val="00651DE5"/>
    <w:rsid w:val="00651F99"/>
    <w:rsid w:val="00652506"/>
    <w:rsid w:val="006535C1"/>
    <w:rsid w:val="00653C49"/>
    <w:rsid w:val="006548A3"/>
    <w:rsid w:val="00654BA5"/>
    <w:rsid w:val="00654C76"/>
    <w:rsid w:val="00656347"/>
    <w:rsid w:val="0065645D"/>
    <w:rsid w:val="00656536"/>
    <w:rsid w:val="0065671C"/>
    <w:rsid w:val="006607A3"/>
    <w:rsid w:val="00661AF7"/>
    <w:rsid w:val="0066215C"/>
    <w:rsid w:val="006622EA"/>
    <w:rsid w:val="00662431"/>
    <w:rsid w:val="00662995"/>
    <w:rsid w:val="006634C5"/>
    <w:rsid w:val="006635A6"/>
    <w:rsid w:val="00663622"/>
    <w:rsid w:val="0066391C"/>
    <w:rsid w:val="00664A4C"/>
    <w:rsid w:val="00664E53"/>
    <w:rsid w:val="006659BA"/>
    <w:rsid w:val="00666147"/>
    <w:rsid w:val="00666613"/>
    <w:rsid w:val="00666821"/>
    <w:rsid w:val="006673C8"/>
    <w:rsid w:val="006673E7"/>
    <w:rsid w:val="00667D85"/>
    <w:rsid w:val="00670069"/>
    <w:rsid w:val="00670184"/>
    <w:rsid w:val="00670684"/>
    <w:rsid w:val="00670966"/>
    <w:rsid w:val="00671071"/>
    <w:rsid w:val="00671083"/>
    <w:rsid w:val="00671250"/>
    <w:rsid w:val="006716B1"/>
    <w:rsid w:val="00671DCB"/>
    <w:rsid w:val="00671E2F"/>
    <w:rsid w:val="00672AAA"/>
    <w:rsid w:val="00673D89"/>
    <w:rsid w:val="00673E0C"/>
    <w:rsid w:val="00673FDF"/>
    <w:rsid w:val="00674355"/>
    <w:rsid w:val="00675409"/>
    <w:rsid w:val="0067577C"/>
    <w:rsid w:val="00675838"/>
    <w:rsid w:val="00675AB2"/>
    <w:rsid w:val="00675AB7"/>
    <w:rsid w:val="00675B21"/>
    <w:rsid w:val="0067635F"/>
    <w:rsid w:val="006763B4"/>
    <w:rsid w:val="00676540"/>
    <w:rsid w:val="00676A9E"/>
    <w:rsid w:val="00677330"/>
    <w:rsid w:val="00677443"/>
    <w:rsid w:val="00677537"/>
    <w:rsid w:val="00677602"/>
    <w:rsid w:val="006779E0"/>
    <w:rsid w:val="00677B08"/>
    <w:rsid w:val="00677DBA"/>
    <w:rsid w:val="00680490"/>
    <w:rsid w:val="00680B6E"/>
    <w:rsid w:val="00680D23"/>
    <w:rsid w:val="00680ED1"/>
    <w:rsid w:val="006811B5"/>
    <w:rsid w:val="006811E9"/>
    <w:rsid w:val="0068125C"/>
    <w:rsid w:val="00681439"/>
    <w:rsid w:val="00681780"/>
    <w:rsid w:val="006818CF"/>
    <w:rsid w:val="0068199E"/>
    <w:rsid w:val="00681C85"/>
    <w:rsid w:val="00681CED"/>
    <w:rsid w:val="006824F0"/>
    <w:rsid w:val="00682B1D"/>
    <w:rsid w:val="006838C0"/>
    <w:rsid w:val="006839C3"/>
    <w:rsid w:val="00683AA3"/>
    <w:rsid w:val="006842DC"/>
    <w:rsid w:val="00684ACB"/>
    <w:rsid w:val="00684D0F"/>
    <w:rsid w:val="00684EA7"/>
    <w:rsid w:val="0068543E"/>
    <w:rsid w:val="0068569E"/>
    <w:rsid w:val="00685BD4"/>
    <w:rsid w:val="00685E2D"/>
    <w:rsid w:val="0068603F"/>
    <w:rsid w:val="00686420"/>
    <w:rsid w:val="00686474"/>
    <w:rsid w:val="006865E1"/>
    <w:rsid w:val="00686C1C"/>
    <w:rsid w:val="00686D09"/>
    <w:rsid w:val="006872E5"/>
    <w:rsid w:val="00687E06"/>
    <w:rsid w:val="00687E46"/>
    <w:rsid w:val="0069062C"/>
    <w:rsid w:val="0069078D"/>
    <w:rsid w:val="00690889"/>
    <w:rsid w:val="00690946"/>
    <w:rsid w:val="006909A1"/>
    <w:rsid w:val="006910A1"/>
    <w:rsid w:val="00692AC9"/>
    <w:rsid w:val="0069358C"/>
    <w:rsid w:val="006936E6"/>
    <w:rsid w:val="006937D2"/>
    <w:rsid w:val="00694202"/>
    <w:rsid w:val="00694298"/>
    <w:rsid w:val="006943ED"/>
    <w:rsid w:val="00694793"/>
    <w:rsid w:val="00694989"/>
    <w:rsid w:val="00695178"/>
    <w:rsid w:val="006958C5"/>
    <w:rsid w:val="00695CC1"/>
    <w:rsid w:val="00695F30"/>
    <w:rsid w:val="00696247"/>
    <w:rsid w:val="006977E9"/>
    <w:rsid w:val="00697B29"/>
    <w:rsid w:val="006A0055"/>
    <w:rsid w:val="006A017C"/>
    <w:rsid w:val="006A03C8"/>
    <w:rsid w:val="006A0567"/>
    <w:rsid w:val="006A0969"/>
    <w:rsid w:val="006A0A9E"/>
    <w:rsid w:val="006A1BD2"/>
    <w:rsid w:val="006A2C24"/>
    <w:rsid w:val="006A2F94"/>
    <w:rsid w:val="006A32D5"/>
    <w:rsid w:val="006A34A7"/>
    <w:rsid w:val="006A37CE"/>
    <w:rsid w:val="006A3830"/>
    <w:rsid w:val="006A3BC5"/>
    <w:rsid w:val="006A3BDD"/>
    <w:rsid w:val="006A4EAB"/>
    <w:rsid w:val="006A6B98"/>
    <w:rsid w:val="006A71A4"/>
    <w:rsid w:val="006A75ED"/>
    <w:rsid w:val="006A79EE"/>
    <w:rsid w:val="006B0228"/>
    <w:rsid w:val="006B103F"/>
    <w:rsid w:val="006B1A54"/>
    <w:rsid w:val="006B1D43"/>
    <w:rsid w:val="006B20AB"/>
    <w:rsid w:val="006B22A5"/>
    <w:rsid w:val="006B239E"/>
    <w:rsid w:val="006B263C"/>
    <w:rsid w:val="006B2979"/>
    <w:rsid w:val="006B2A17"/>
    <w:rsid w:val="006B2B35"/>
    <w:rsid w:val="006B34A6"/>
    <w:rsid w:val="006B41BA"/>
    <w:rsid w:val="006B43B3"/>
    <w:rsid w:val="006B4B72"/>
    <w:rsid w:val="006B4C06"/>
    <w:rsid w:val="006B4E2E"/>
    <w:rsid w:val="006B5417"/>
    <w:rsid w:val="006B5451"/>
    <w:rsid w:val="006B5A58"/>
    <w:rsid w:val="006B5E2F"/>
    <w:rsid w:val="006B5E72"/>
    <w:rsid w:val="006B604C"/>
    <w:rsid w:val="006B608B"/>
    <w:rsid w:val="006B663F"/>
    <w:rsid w:val="006B76EC"/>
    <w:rsid w:val="006B7A33"/>
    <w:rsid w:val="006B7DA2"/>
    <w:rsid w:val="006C015A"/>
    <w:rsid w:val="006C112C"/>
    <w:rsid w:val="006C148D"/>
    <w:rsid w:val="006C38B5"/>
    <w:rsid w:val="006C4398"/>
    <w:rsid w:val="006C45FC"/>
    <w:rsid w:val="006C48D2"/>
    <w:rsid w:val="006C4D0B"/>
    <w:rsid w:val="006C554D"/>
    <w:rsid w:val="006C575A"/>
    <w:rsid w:val="006C610C"/>
    <w:rsid w:val="006C62AC"/>
    <w:rsid w:val="006C6A52"/>
    <w:rsid w:val="006C6AAE"/>
    <w:rsid w:val="006C6C30"/>
    <w:rsid w:val="006C6C7C"/>
    <w:rsid w:val="006C71AF"/>
    <w:rsid w:val="006C7C69"/>
    <w:rsid w:val="006D0263"/>
    <w:rsid w:val="006D059F"/>
    <w:rsid w:val="006D07FC"/>
    <w:rsid w:val="006D0D97"/>
    <w:rsid w:val="006D1904"/>
    <w:rsid w:val="006D1A1C"/>
    <w:rsid w:val="006D1CAF"/>
    <w:rsid w:val="006D20CC"/>
    <w:rsid w:val="006D212D"/>
    <w:rsid w:val="006D2139"/>
    <w:rsid w:val="006D221F"/>
    <w:rsid w:val="006D2609"/>
    <w:rsid w:val="006D294C"/>
    <w:rsid w:val="006D2AB5"/>
    <w:rsid w:val="006D2F9D"/>
    <w:rsid w:val="006D383C"/>
    <w:rsid w:val="006D39B4"/>
    <w:rsid w:val="006D4CCA"/>
    <w:rsid w:val="006D4FCD"/>
    <w:rsid w:val="006D5194"/>
    <w:rsid w:val="006D568B"/>
    <w:rsid w:val="006D59DE"/>
    <w:rsid w:val="006D5F52"/>
    <w:rsid w:val="006D6FFA"/>
    <w:rsid w:val="006E108B"/>
    <w:rsid w:val="006E12FA"/>
    <w:rsid w:val="006E1946"/>
    <w:rsid w:val="006E282B"/>
    <w:rsid w:val="006E2BBB"/>
    <w:rsid w:val="006E35B5"/>
    <w:rsid w:val="006E38E4"/>
    <w:rsid w:val="006E3A35"/>
    <w:rsid w:val="006E4101"/>
    <w:rsid w:val="006E45B0"/>
    <w:rsid w:val="006E4768"/>
    <w:rsid w:val="006E4CC3"/>
    <w:rsid w:val="006E505E"/>
    <w:rsid w:val="006E51A0"/>
    <w:rsid w:val="006E56E4"/>
    <w:rsid w:val="006E56EE"/>
    <w:rsid w:val="006E5785"/>
    <w:rsid w:val="006E5D76"/>
    <w:rsid w:val="006E5F3D"/>
    <w:rsid w:val="006E6918"/>
    <w:rsid w:val="006E6F40"/>
    <w:rsid w:val="006E70E7"/>
    <w:rsid w:val="006E743A"/>
    <w:rsid w:val="006E74EE"/>
    <w:rsid w:val="006E7B89"/>
    <w:rsid w:val="006E7CCC"/>
    <w:rsid w:val="006F047A"/>
    <w:rsid w:val="006F04F8"/>
    <w:rsid w:val="006F1275"/>
    <w:rsid w:val="006F1408"/>
    <w:rsid w:val="006F2196"/>
    <w:rsid w:val="006F248E"/>
    <w:rsid w:val="006F2718"/>
    <w:rsid w:val="006F2848"/>
    <w:rsid w:val="006F2FF9"/>
    <w:rsid w:val="006F3810"/>
    <w:rsid w:val="006F3D02"/>
    <w:rsid w:val="006F3EC0"/>
    <w:rsid w:val="006F4AED"/>
    <w:rsid w:val="006F4CEE"/>
    <w:rsid w:val="006F5187"/>
    <w:rsid w:val="006F5C85"/>
    <w:rsid w:val="006F5E9D"/>
    <w:rsid w:val="006F5FF7"/>
    <w:rsid w:val="006F64BC"/>
    <w:rsid w:val="006F672D"/>
    <w:rsid w:val="006F6B94"/>
    <w:rsid w:val="006F6CE1"/>
    <w:rsid w:val="006F6EBF"/>
    <w:rsid w:val="006F6EF1"/>
    <w:rsid w:val="006F70F4"/>
    <w:rsid w:val="006F78B5"/>
    <w:rsid w:val="006F7D39"/>
    <w:rsid w:val="00701436"/>
    <w:rsid w:val="00701473"/>
    <w:rsid w:val="00702666"/>
    <w:rsid w:val="00703319"/>
    <w:rsid w:val="0070357B"/>
    <w:rsid w:val="00703C5F"/>
    <w:rsid w:val="00704001"/>
    <w:rsid w:val="00704443"/>
    <w:rsid w:val="00704E81"/>
    <w:rsid w:val="00705EB0"/>
    <w:rsid w:val="007062D3"/>
    <w:rsid w:val="0070635E"/>
    <w:rsid w:val="00706488"/>
    <w:rsid w:val="007069B8"/>
    <w:rsid w:val="00706AFE"/>
    <w:rsid w:val="00706C04"/>
    <w:rsid w:val="00706D83"/>
    <w:rsid w:val="00707108"/>
    <w:rsid w:val="00707A02"/>
    <w:rsid w:val="00707CE0"/>
    <w:rsid w:val="00707EE7"/>
    <w:rsid w:val="007102BC"/>
    <w:rsid w:val="00710642"/>
    <w:rsid w:val="00710F86"/>
    <w:rsid w:val="00710FD5"/>
    <w:rsid w:val="00711C0A"/>
    <w:rsid w:val="00712419"/>
    <w:rsid w:val="00712558"/>
    <w:rsid w:val="00713367"/>
    <w:rsid w:val="00713460"/>
    <w:rsid w:val="00714255"/>
    <w:rsid w:val="007143A8"/>
    <w:rsid w:val="00714855"/>
    <w:rsid w:val="00714864"/>
    <w:rsid w:val="00714ABF"/>
    <w:rsid w:val="00714C43"/>
    <w:rsid w:val="00714CD7"/>
    <w:rsid w:val="00715853"/>
    <w:rsid w:val="00715B52"/>
    <w:rsid w:val="007160B0"/>
    <w:rsid w:val="0071622D"/>
    <w:rsid w:val="00716696"/>
    <w:rsid w:val="007176D5"/>
    <w:rsid w:val="00717939"/>
    <w:rsid w:val="00717BCE"/>
    <w:rsid w:val="00720EFE"/>
    <w:rsid w:val="007213A9"/>
    <w:rsid w:val="007213E6"/>
    <w:rsid w:val="00722C50"/>
    <w:rsid w:val="00722DA8"/>
    <w:rsid w:val="00722E77"/>
    <w:rsid w:val="00722E82"/>
    <w:rsid w:val="00723833"/>
    <w:rsid w:val="00723D51"/>
    <w:rsid w:val="00725172"/>
    <w:rsid w:val="00725BBC"/>
    <w:rsid w:val="00725C7D"/>
    <w:rsid w:val="0072691C"/>
    <w:rsid w:val="00730A76"/>
    <w:rsid w:val="00730F86"/>
    <w:rsid w:val="00730FA2"/>
    <w:rsid w:val="00730FF6"/>
    <w:rsid w:val="00731BD0"/>
    <w:rsid w:val="00731FF8"/>
    <w:rsid w:val="00732AB9"/>
    <w:rsid w:val="00732E2B"/>
    <w:rsid w:val="00732E8B"/>
    <w:rsid w:val="00734335"/>
    <w:rsid w:val="0073525D"/>
    <w:rsid w:val="00735309"/>
    <w:rsid w:val="00735B70"/>
    <w:rsid w:val="00735D18"/>
    <w:rsid w:val="007360D8"/>
    <w:rsid w:val="00736570"/>
    <w:rsid w:val="0073661E"/>
    <w:rsid w:val="00736A97"/>
    <w:rsid w:val="00737089"/>
    <w:rsid w:val="007373C1"/>
    <w:rsid w:val="00737FFE"/>
    <w:rsid w:val="007400B4"/>
    <w:rsid w:val="0074020E"/>
    <w:rsid w:val="00740388"/>
    <w:rsid w:val="00740E57"/>
    <w:rsid w:val="00740FD6"/>
    <w:rsid w:val="0074106A"/>
    <w:rsid w:val="00741387"/>
    <w:rsid w:val="00741432"/>
    <w:rsid w:val="007414B5"/>
    <w:rsid w:val="007415B9"/>
    <w:rsid w:val="00741AA1"/>
    <w:rsid w:val="00741B8C"/>
    <w:rsid w:val="00741BD7"/>
    <w:rsid w:val="0074290B"/>
    <w:rsid w:val="007434BD"/>
    <w:rsid w:val="00743B8B"/>
    <w:rsid w:val="007440CC"/>
    <w:rsid w:val="0074420D"/>
    <w:rsid w:val="00744486"/>
    <w:rsid w:val="007449CB"/>
    <w:rsid w:val="00744DBD"/>
    <w:rsid w:val="00745B90"/>
    <w:rsid w:val="00746733"/>
    <w:rsid w:val="00746A00"/>
    <w:rsid w:val="00746B78"/>
    <w:rsid w:val="00746E50"/>
    <w:rsid w:val="00750358"/>
    <w:rsid w:val="007509D5"/>
    <w:rsid w:val="00750BB1"/>
    <w:rsid w:val="007510E2"/>
    <w:rsid w:val="00751839"/>
    <w:rsid w:val="007518C8"/>
    <w:rsid w:val="007519C5"/>
    <w:rsid w:val="0075217F"/>
    <w:rsid w:val="00753711"/>
    <w:rsid w:val="0075373C"/>
    <w:rsid w:val="00753949"/>
    <w:rsid w:val="00754107"/>
    <w:rsid w:val="0075474F"/>
    <w:rsid w:val="00754C8F"/>
    <w:rsid w:val="00754DAC"/>
    <w:rsid w:val="0075513C"/>
    <w:rsid w:val="00756153"/>
    <w:rsid w:val="00756C49"/>
    <w:rsid w:val="0075786F"/>
    <w:rsid w:val="00757D85"/>
    <w:rsid w:val="0076023A"/>
    <w:rsid w:val="00760A0A"/>
    <w:rsid w:val="0076204D"/>
    <w:rsid w:val="0076221C"/>
    <w:rsid w:val="0076242A"/>
    <w:rsid w:val="0076255D"/>
    <w:rsid w:val="0076307F"/>
    <w:rsid w:val="0076428B"/>
    <w:rsid w:val="00764824"/>
    <w:rsid w:val="0076485D"/>
    <w:rsid w:val="00764BBD"/>
    <w:rsid w:val="00764C53"/>
    <w:rsid w:val="00764D21"/>
    <w:rsid w:val="00765156"/>
    <w:rsid w:val="0076516D"/>
    <w:rsid w:val="00765609"/>
    <w:rsid w:val="0076587A"/>
    <w:rsid w:val="007666B4"/>
    <w:rsid w:val="007668D8"/>
    <w:rsid w:val="00766FAA"/>
    <w:rsid w:val="007670C3"/>
    <w:rsid w:val="00767570"/>
    <w:rsid w:val="00767662"/>
    <w:rsid w:val="007678F2"/>
    <w:rsid w:val="00767DA3"/>
    <w:rsid w:val="0077012B"/>
    <w:rsid w:val="007704A8"/>
    <w:rsid w:val="00770901"/>
    <w:rsid w:val="007711EB"/>
    <w:rsid w:val="00771823"/>
    <w:rsid w:val="00771B60"/>
    <w:rsid w:val="00771D0D"/>
    <w:rsid w:val="00772C81"/>
    <w:rsid w:val="007738AE"/>
    <w:rsid w:val="00773CD8"/>
    <w:rsid w:val="00773FC0"/>
    <w:rsid w:val="007741AA"/>
    <w:rsid w:val="0077433B"/>
    <w:rsid w:val="007746B6"/>
    <w:rsid w:val="007751B0"/>
    <w:rsid w:val="00775560"/>
    <w:rsid w:val="00775648"/>
    <w:rsid w:val="00775D89"/>
    <w:rsid w:val="00775DFB"/>
    <w:rsid w:val="00775ED5"/>
    <w:rsid w:val="00775F57"/>
    <w:rsid w:val="00776297"/>
    <w:rsid w:val="00776789"/>
    <w:rsid w:val="007768EE"/>
    <w:rsid w:val="00776AD9"/>
    <w:rsid w:val="00776E4A"/>
    <w:rsid w:val="00777299"/>
    <w:rsid w:val="0077782A"/>
    <w:rsid w:val="00777877"/>
    <w:rsid w:val="00777C9D"/>
    <w:rsid w:val="0078046C"/>
    <w:rsid w:val="00780987"/>
    <w:rsid w:val="00780A6F"/>
    <w:rsid w:val="007811BE"/>
    <w:rsid w:val="00782C33"/>
    <w:rsid w:val="00782CFA"/>
    <w:rsid w:val="00783294"/>
    <w:rsid w:val="00783996"/>
    <w:rsid w:val="00783C16"/>
    <w:rsid w:val="00783D18"/>
    <w:rsid w:val="00783E8A"/>
    <w:rsid w:val="00783F35"/>
    <w:rsid w:val="00784002"/>
    <w:rsid w:val="00784727"/>
    <w:rsid w:val="007847A0"/>
    <w:rsid w:val="0078543F"/>
    <w:rsid w:val="007854DE"/>
    <w:rsid w:val="00786310"/>
    <w:rsid w:val="007867BB"/>
    <w:rsid w:val="007869C7"/>
    <w:rsid w:val="00786AA7"/>
    <w:rsid w:val="00786E10"/>
    <w:rsid w:val="00787E06"/>
    <w:rsid w:val="00787FDC"/>
    <w:rsid w:val="00790094"/>
    <w:rsid w:val="0079018A"/>
    <w:rsid w:val="007902D8"/>
    <w:rsid w:val="00790CBF"/>
    <w:rsid w:val="00791963"/>
    <w:rsid w:val="00791CE6"/>
    <w:rsid w:val="00792457"/>
    <w:rsid w:val="00792C68"/>
    <w:rsid w:val="00792EFB"/>
    <w:rsid w:val="007933DB"/>
    <w:rsid w:val="00793712"/>
    <w:rsid w:val="00793755"/>
    <w:rsid w:val="00793E73"/>
    <w:rsid w:val="007945F7"/>
    <w:rsid w:val="00794918"/>
    <w:rsid w:val="00794D65"/>
    <w:rsid w:val="00794E9D"/>
    <w:rsid w:val="00794EB5"/>
    <w:rsid w:val="00794ECD"/>
    <w:rsid w:val="007959DD"/>
    <w:rsid w:val="00795F39"/>
    <w:rsid w:val="007978B8"/>
    <w:rsid w:val="00797C0B"/>
    <w:rsid w:val="007A0259"/>
    <w:rsid w:val="007A0730"/>
    <w:rsid w:val="007A0F25"/>
    <w:rsid w:val="007A123D"/>
    <w:rsid w:val="007A2643"/>
    <w:rsid w:val="007A2748"/>
    <w:rsid w:val="007A2B62"/>
    <w:rsid w:val="007A3264"/>
    <w:rsid w:val="007A372D"/>
    <w:rsid w:val="007A5185"/>
    <w:rsid w:val="007A57DA"/>
    <w:rsid w:val="007A597E"/>
    <w:rsid w:val="007A6498"/>
    <w:rsid w:val="007A660C"/>
    <w:rsid w:val="007A69D7"/>
    <w:rsid w:val="007B16CE"/>
    <w:rsid w:val="007B1742"/>
    <w:rsid w:val="007B176B"/>
    <w:rsid w:val="007B1F72"/>
    <w:rsid w:val="007B281B"/>
    <w:rsid w:val="007B3968"/>
    <w:rsid w:val="007B3A63"/>
    <w:rsid w:val="007B46FA"/>
    <w:rsid w:val="007B4C72"/>
    <w:rsid w:val="007B4ED1"/>
    <w:rsid w:val="007B5803"/>
    <w:rsid w:val="007B5BD3"/>
    <w:rsid w:val="007B5C94"/>
    <w:rsid w:val="007B6125"/>
    <w:rsid w:val="007B6310"/>
    <w:rsid w:val="007B64B7"/>
    <w:rsid w:val="007B6642"/>
    <w:rsid w:val="007B67F1"/>
    <w:rsid w:val="007B698F"/>
    <w:rsid w:val="007B6A1B"/>
    <w:rsid w:val="007B7A2E"/>
    <w:rsid w:val="007C07CC"/>
    <w:rsid w:val="007C0B81"/>
    <w:rsid w:val="007C0BBE"/>
    <w:rsid w:val="007C0C98"/>
    <w:rsid w:val="007C13CC"/>
    <w:rsid w:val="007C14EB"/>
    <w:rsid w:val="007C2197"/>
    <w:rsid w:val="007C2ADA"/>
    <w:rsid w:val="007C3160"/>
    <w:rsid w:val="007C4189"/>
    <w:rsid w:val="007C44CE"/>
    <w:rsid w:val="007C489B"/>
    <w:rsid w:val="007C4983"/>
    <w:rsid w:val="007C4CE3"/>
    <w:rsid w:val="007C5D59"/>
    <w:rsid w:val="007C645D"/>
    <w:rsid w:val="007C6627"/>
    <w:rsid w:val="007C6972"/>
    <w:rsid w:val="007C6DDB"/>
    <w:rsid w:val="007C6E29"/>
    <w:rsid w:val="007C75F4"/>
    <w:rsid w:val="007C7C2E"/>
    <w:rsid w:val="007D01A4"/>
    <w:rsid w:val="007D07A3"/>
    <w:rsid w:val="007D0835"/>
    <w:rsid w:val="007D0A4D"/>
    <w:rsid w:val="007D0A6E"/>
    <w:rsid w:val="007D0BC3"/>
    <w:rsid w:val="007D0C32"/>
    <w:rsid w:val="007D116E"/>
    <w:rsid w:val="007D2614"/>
    <w:rsid w:val="007D2BE8"/>
    <w:rsid w:val="007D2E80"/>
    <w:rsid w:val="007D3133"/>
    <w:rsid w:val="007D3A1B"/>
    <w:rsid w:val="007D3EF7"/>
    <w:rsid w:val="007D4348"/>
    <w:rsid w:val="007D4578"/>
    <w:rsid w:val="007D4DED"/>
    <w:rsid w:val="007D535A"/>
    <w:rsid w:val="007D5447"/>
    <w:rsid w:val="007D595D"/>
    <w:rsid w:val="007D6037"/>
    <w:rsid w:val="007D6738"/>
    <w:rsid w:val="007D6E06"/>
    <w:rsid w:val="007D6F4B"/>
    <w:rsid w:val="007D72C4"/>
    <w:rsid w:val="007D72DE"/>
    <w:rsid w:val="007D769B"/>
    <w:rsid w:val="007D79B6"/>
    <w:rsid w:val="007E027F"/>
    <w:rsid w:val="007E0812"/>
    <w:rsid w:val="007E0C21"/>
    <w:rsid w:val="007E1132"/>
    <w:rsid w:val="007E1539"/>
    <w:rsid w:val="007E161D"/>
    <w:rsid w:val="007E197E"/>
    <w:rsid w:val="007E1A2F"/>
    <w:rsid w:val="007E1CD5"/>
    <w:rsid w:val="007E21B7"/>
    <w:rsid w:val="007E23B6"/>
    <w:rsid w:val="007E2966"/>
    <w:rsid w:val="007E3779"/>
    <w:rsid w:val="007E3781"/>
    <w:rsid w:val="007E4393"/>
    <w:rsid w:val="007E46A3"/>
    <w:rsid w:val="007E4806"/>
    <w:rsid w:val="007E482E"/>
    <w:rsid w:val="007E5A82"/>
    <w:rsid w:val="007E6125"/>
    <w:rsid w:val="007E621E"/>
    <w:rsid w:val="007E6806"/>
    <w:rsid w:val="007E7BE7"/>
    <w:rsid w:val="007E7ED4"/>
    <w:rsid w:val="007E7F1A"/>
    <w:rsid w:val="007F04A9"/>
    <w:rsid w:val="007F0C98"/>
    <w:rsid w:val="007F0EDC"/>
    <w:rsid w:val="007F118C"/>
    <w:rsid w:val="007F1649"/>
    <w:rsid w:val="007F1E6B"/>
    <w:rsid w:val="007F1EF2"/>
    <w:rsid w:val="007F23C8"/>
    <w:rsid w:val="007F31B6"/>
    <w:rsid w:val="007F4B0B"/>
    <w:rsid w:val="007F4BDF"/>
    <w:rsid w:val="007F4C89"/>
    <w:rsid w:val="007F517F"/>
    <w:rsid w:val="007F548F"/>
    <w:rsid w:val="007F5B8C"/>
    <w:rsid w:val="007F6225"/>
    <w:rsid w:val="007F6B2D"/>
    <w:rsid w:val="007F6BD1"/>
    <w:rsid w:val="007F6C64"/>
    <w:rsid w:val="007F78DD"/>
    <w:rsid w:val="007F7927"/>
    <w:rsid w:val="007F796E"/>
    <w:rsid w:val="00800346"/>
    <w:rsid w:val="008004DA"/>
    <w:rsid w:val="00800D0A"/>
    <w:rsid w:val="00801423"/>
    <w:rsid w:val="00801FC8"/>
    <w:rsid w:val="00801FCD"/>
    <w:rsid w:val="00802721"/>
    <w:rsid w:val="0080291D"/>
    <w:rsid w:val="0080381B"/>
    <w:rsid w:val="00803A22"/>
    <w:rsid w:val="00803AAD"/>
    <w:rsid w:val="0080418B"/>
    <w:rsid w:val="0080426A"/>
    <w:rsid w:val="008046C8"/>
    <w:rsid w:val="00804830"/>
    <w:rsid w:val="008048E3"/>
    <w:rsid w:val="00804ECD"/>
    <w:rsid w:val="008057BB"/>
    <w:rsid w:val="00805C47"/>
    <w:rsid w:val="008076D5"/>
    <w:rsid w:val="00807A38"/>
    <w:rsid w:val="00807B3B"/>
    <w:rsid w:val="00807CA7"/>
    <w:rsid w:val="00807CC0"/>
    <w:rsid w:val="00811038"/>
    <w:rsid w:val="00811228"/>
    <w:rsid w:val="008113C3"/>
    <w:rsid w:val="0081170C"/>
    <w:rsid w:val="008117AC"/>
    <w:rsid w:val="00811A64"/>
    <w:rsid w:val="0081226D"/>
    <w:rsid w:val="008122EB"/>
    <w:rsid w:val="0081230D"/>
    <w:rsid w:val="0081237E"/>
    <w:rsid w:val="00812494"/>
    <w:rsid w:val="00812515"/>
    <w:rsid w:val="00812561"/>
    <w:rsid w:val="00813AB5"/>
    <w:rsid w:val="00814114"/>
    <w:rsid w:val="00814D3C"/>
    <w:rsid w:val="00815859"/>
    <w:rsid w:val="00815A4A"/>
    <w:rsid w:val="00815F18"/>
    <w:rsid w:val="00816313"/>
    <w:rsid w:val="008165CA"/>
    <w:rsid w:val="00816682"/>
    <w:rsid w:val="00817024"/>
    <w:rsid w:val="0081718B"/>
    <w:rsid w:val="00817638"/>
    <w:rsid w:val="00817914"/>
    <w:rsid w:val="00820050"/>
    <w:rsid w:val="008200FE"/>
    <w:rsid w:val="00820200"/>
    <w:rsid w:val="0082062A"/>
    <w:rsid w:val="00820823"/>
    <w:rsid w:val="00820CB7"/>
    <w:rsid w:val="00820D1A"/>
    <w:rsid w:val="00820EB7"/>
    <w:rsid w:val="0082102A"/>
    <w:rsid w:val="008212C9"/>
    <w:rsid w:val="0082163E"/>
    <w:rsid w:val="008220EA"/>
    <w:rsid w:val="00822454"/>
    <w:rsid w:val="00822A9F"/>
    <w:rsid w:val="00823D3C"/>
    <w:rsid w:val="008247D5"/>
    <w:rsid w:val="0082533A"/>
    <w:rsid w:val="008259BA"/>
    <w:rsid w:val="00825B77"/>
    <w:rsid w:val="00825FEE"/>
    <w:rsid w:val="00826000"/>
    <w:rsid w:val="00826078"/>
    <w:rsid w:val="008265C3"/>
    <w:rsid w:val="00826B47"/>
    <w:rsid w:val="00826F3E"/>
    <w:rsid w:val="0083069F"/>
    <w:rsid w:val="00830990"/>
    <w:rsid w:val="00830A19"/>
    <w:rsid w:val="00830B1D"/>
    <w:rsid w:val="00830F37"/>
    <w:rsid w:val="00830FA3"/>
    <w:rsid w:val="00831074"/>
    <w:rsid w:val="008319D3"/>
    <w:rsid w:val="00831D1C"/>
    <w:rsid w:val="00831DE2"/>
    <w:rsid w:val="00831F2E"/>
    <w:rsid w:val="00832E52"/>
    <w:rsid w:val="008331FE"/>
    <w:rsid w:val="008335A1"/>
    <w:rsid w:val="0083395A"/>
    <w:rsid w:val="0083447A"/>
    <w:rsid w:val="00834716"/>
    <w:rsid w:val="008348FE"/>
    <w:rsid w:val="00834CB8"/>
    <w:rsid w:val="00834CF1"/>
    <w:rsid w:val="008355C1"/>
    <w:rsid w:val="00835A78"/>
    <w:rsid w:val="00836853"/>
    <w:rsid w:val="00836BD3"/>
    <w:rsid w:val="008371D1"/>
    <w:rsid w:val="00837AED"/>
    <w:rsid w:val="0084002A"/>
    <w:rsid w:val="00840101"/>
    <w:rsid w:val="0084044C"/>
    <w:rsid w:val="00840725"/>
    <w:rsid w:val="00840A2C"/>
    <w:rsid w:val="00840F94"/>
    <w:rsid w:val="008410DC"/>
    <w:rsid w:val="00841AD6"/>
    <w:rsid w:val="0084293B"/>
    <w:rsid w:val="00843601"/>
    <w:rsid w:val="00843649"/>
    <w:rsid w:val="008437BB"/>
    <w:rsid w:val="008451C5"/>
    <w:rsid w:val="008453AC"/>
    <w:rsid w:val="008462EE"/>
    <w:rsid w:val="008463BA"/>
    <w:rsid w:val="00846621"/>
    <w:rsid w:val="00846E1D"/>
    <w:rsid w:val="00847C78"/>
    <w:rsid w:val="00847ECC"/>
    <w:rsid w:val="0085059D"/>
    <w:rsid w:val="00851341"/>
    <w:rsid w:val="00851697"/>
    <w:rsid w:val="00851C2F"/>
    <w:rsid w:val="008525B4"/>
    <w:rsid w:val="008534E7"/>
    <w:rsid w:val="0085369F"/>
    <w:rsid w:val="008536D0"/>
    <w:rsid w:val="00853788"/>
    <w:rsid w:val="00853E2D"/>
    <w:rsid w:val="008541C8"/>
    <w:rsid w:val="008543F0"/>
    <w:rsid w:val="00854AF0"/>
    <w:rsid w:val="00855885"/>
    <w:rsid w:val="008559D1"/>
    <w:rsid w:val="00856CA8"/>
    <w:rsid w:val="0085724F"/>
    <w:rsid w:val="00857484"/>
    <w:rsid w:val="00857FC0"/>
    <w:rsid w:val="00860271"/>
    <w:rsid w:val="00860299"/>
    <w:rsid w:val="008602CB"/>
    <w:rsid w:val="00860413"/>
    <w:rsid w:val="0086049E"/>
    <w:rsid w:val="008608A9"/>
    <w:rsid w:val="008609CA"/>
    <w:rsid w:val="00860C9D"/>
    <w:rsid w:val="008612B7"/>
    <w:rsid w:val="008614C7"/>
    <w:rsid w:val="0086161D"/>
    <w:rsid w:val="008628F4"/>
    <w:rsid w:val="00862DC8"/>
    <w:rsid w:val="00863D77"/>
    <w:rsid w:val="008645A1"/>
    <w:rsid w:val="00864A52"/>
    <w:rsid w:val="00864AEA"/>
    <w:rsid w:val="00864D91"/>
    <w:rsid w:val="00864E57"/>
    <w:rsid w:val="00865326"/>
    <w:rsid w:val="008657A5"/>
    <w:rsid w:val="00865D4F"/>
    <w:rsid w:val="00866985"/>
    <w:rsid w:val="008675A5"/>
    <w:rsid w:val="00867A1F"/>
    <w:rsid w:val="008706A5"/>
    <w:rsid w:val="00871B91"/>
    <w:rsid w:val="00871DA0"/>
    <w:rsid w:val="00871EB3"/>
    <w:rsid w:val="0087207F"/>
    <w:rsid w:val="008720DB"/>
    <w:rsid w:val="00872233"/>
    <w:rsid w:val="00872536"/>
    <w:rsid w:val="008730EF"/>
    <w:rsid w:val="0087354F"/>
    <w:rsid w:val="00873987"/>
    <w:rsid w:val="00873A9A"/>
    <w:rsid w:val="00874060"/>
    <w:rsid w:val="008741FA"/>
    <w:rsid w:val="00874201"/>
    <w:rsid w:val="00874962"/>
    <w:rsid w:val="0087500E"/>
    <w:rsid w:val="00875EF4"/>
    <w:rsid w:val="00876592"/>
    <w:rsid w:val="0087692F"/>
    <w:rsid w:val="00876967"/>
    <w:rsid w:val="00876A7E"/>
    <w:rsid w:val="00877164"/>
    <w:rsid w:val="008776A4"/>
    <w:rsid w:val="008776C5"/>
    <w:rsid w:val="00877787"/>
    <w:rsid w:val="00877BC7"/>
    <w:rsid w:val="008800D8"/>
    <w:rsid w:val="008801DF"/>
    <w:rsid w:val="00880235"/>
    <w:rsid w:val="008803AA"/>
    <w:rsid w:val="0088063B"/>
    <w:rsid w:val="008808BF"/>
    <w:rsid w:val="00880CD5"/>
    <w:rsid w:val="00880D25"/>
    <w:rsid w:val="00881DF4"/>
    <w:rsid w:val="008820CC"/>
    <w:rsid w:val="008829A9"/>
    <w:rsid w:val="00882B58"/>
    <w:rsid w:val="00882D29"/>
    <w:rsid w:val="00882E19"/>
    <w:rsid w:val="008831D4"/>
    <w:rsid w:val="0088328C"/>
    <w:rsid w:val="008832C4"/>
    <w:rsid w:val="00883789"/>
    <w:rsid w:val="008840B8"/>
    <w:rsid w:val="008840F6"/>
    <w:rsid w:val="00884219"/>
    <w:rsid w:val="008846C3"/>
    <w:rsid w:val="0088483D"/>
    <w:rsid w:val="00885412"/>
    <w:rsid w:val="00885A36"/>
    <w:rsid w:val="00886415"/>
    <w:rsid w:val="00886C4C"/>
    <w:rsid w:val="0088701B"/>
    <w:rsid w:val="008877C5"/>
    <w:rsid w:val="008877D9"/>
    <w:rsid w:val="00887904"/>
    <w:rsid w:val="00887A05"/>
    <w:rsid w:val="00887A22"/>
    <w:rsid w:val="00887B8D"/>
    <w:rsid w:val="00887C74"/>
    <w:rsid w:val="00890DD0"/>
    <w:rsid w:val="00890E1A"/>
    <w:rsid w:val="008912C6"/>
    <w:rsid w:val="008918BD"/>
    <w:rsid w:val="00891AE4"/>
    <w:rsid w:val="008922B6"/>
    <w:rsid w:val="00892708"/>
    <w:rsid w:val="0089361D"/>
    <w:rsid w:val="00893953"/>
    <w:rsid w:val="00894C36"/>
    <w:rsid w:val="00894C7B"/>
    <w:rsid w:val="0089586B"/>
    <w:rsid w:val="00896081"/>
    <w:rsid w:val="008968E9"/>
    <w:rsid w:val="00896B5A"/>
    <w:rsid w:val="00896EF7"/>
    <w:rsid w:val="008974C7"/>
    <w:rsid w:val="00897752"/>
    <w:rsid w:val="00897E86"/>
    <w:rsid w:val="008A0195"/>
    <w:rsid w:val="008A066C"/>
    <w:rsid w:val="008A0836"/>
    <w:rsid w:val="008A086A"/>
    <w:rsid w:val="008A091A"/>
    <w:rsid w:val="008A0A00"/>
    <w:rsid w:val="008A0B85"/>
    <w:rsid w:val="008A147A"/>
    <w:rsid w:val="008A1C0A"/>
    <w:rsid w:val="008A1EC1"/>
    <w:rsid w:val="008A247E"/>
    <w:rsid w:val="008A42B2"/>
    <w:rsid w:val="008A4467"/>
    <w:rsid w:val="008A4502"/>
    <w:rsid w:val="008A457C"/>
    <w:rsid w:val="008A4D10"/>
    <w:rsid w:val="008A5175"/>
    <w:rsid w:val="008A53F4"/>
    <w:rsid w:val="008A6DF1"/>
    <w:rsid w:val="008A73C2"/>
    <w:rsid w:val="008A797B"/>
    <w:rsid w:val="008A7C9B"/>
    <w:rsid w:val="008A7DF4"/>
    <w:rsid w:val="008B0464"/>
    <w:rsid w:val="008B0F0E"/>
    <w:rsid w:val="008B1ACD"/>
    <w:rsid w:val="008B3086"/>
    <w:rsid w:val="008B3093"/>
    <w:rsid w:val="008B313C"/>
    <w:rsid w:val="008B3B1E"/>
    <w:rsid w:val="008B3CBD"/>
    <w:rsid w:val="008B51A9"/>
    <w:rsid w:val="008B53F4"/>
    <w:rsid w:val="008B581A"/>
    <w:rsid w:val="008B5D2F"/>
    <w:rsid w:val="008B71A3"/>
    <w:rsid w:val="008B7367"/>
    <w:rsid w:val="008B7903"/>
    <w:rsid w:val="008B79B5"/>
    <w:rsid w:val="008B7FB0"/>
    <w:rsid w:val="008C0292"/>
    <w:rsid w:val="008C0509"/>
    <w:rsid w:val="008C06C5"/>
    <w:rsid w:val="008C2107"/>
    <w:rsid w:val="008C227C"/>
    <w:rsid w:val="008C2C6F"/>
    <w:rsid w:val="008C3E34"/>
    <w:rsid w:val="008C3E8C"/>
    <w:rsid w:val="008C4611"/>
    <w:rsid w:val="008C4B85"/>
    <w:rsid w:val="008C4CA1"/>
    <w:rsid w:val="008C5192"/>
    <w:rsid w:val="008C51FC"/>
    <w:rsid w:val="008C57C0"/>
    <w:rsid w:val="008C5823"/>
    <w:rsid w:val="008C5AE3"/>
    <w:rsid w:val="008C5C42"/>
    <w:rsid w:val="008C5F3E"/>
    <w:rsid w:val="008C614B"/>
    <w:rsid w:val="008C617E"/>
    <w:rsid w:val="008C62A8"/>
    <w:rsid w:val="008C7047"/>
    <w:rsid w:val="008C7347"/>
    <w:rsid w:val="008C772C"/>
    <w:rsid w:val="008C78E5"/>
    <w:rsid w:val="008C7931"/>
    <w:rsid w:val="008D0713"/>
    <w:rsid w:val="008D0CE1"/>
    <w:rsid w:val="008D0DDC"/>
    <w:rsid w:val="008D0F9E"/>
    <w:rsid w:val="008D1093"/>
    <w:rsid w:val="008D13D4"/>
    <w:rsid w:val="008D194A"/>
    <w:rsid w:val="008D1B34"/>
    <w:rsid w:val="008D2CC8"/>
    <w:rsid w:val="008D3119"/>
    <w:rsid w:val="008D3494"/>
    <w:rsid w:val="008D3511"/>
    <w:rsid w:val="008D3BB6"/>
    <w:rsid w:val="008D4422"/>
    <w:rsid w:val="008D5936"/>
    <w:rsid w:val="008D663B"/>
    <w:rsid w:val="008D6A73"/>
    <w:rsid w:val="008D705D"/>
    <w:rsid w:val="008D79CC"/>
    <w:rsid w:val="008D7EB0"/>
    <w:rsid w:val="008E037E"/>
    <w:rsid w:val="008E041E"/>
    <w:rsid w:val="008E09DC"/>
    <w:rsid w:val="008E1E5B"/>
    <w:rsid w:val="008E2192"/>
    <w:rsid w:val="008E2347"/>
    <w:rsid w:val="008E25EE"/>
    <w:rsid w:val="008E29C2"/>
    <w:rsid w:val="008E32D2"/>
    <w:rsid w:val="008E3375"/>
    <w:rsid w:val="008E3767"/>
    <w:rsid w:val="008E3C4E"/>
    <w:rsid w:val="008E4003"/>
    <w:rsid w:val="008E42D4"/>
    <w:rsid w:val="008E43A6"/>
    <w:rsid w:val="008E45BE"/>
    <w:rsid w:val="008E470A"/>
    <w:rsid w:val="008E49A2"/>
    <w:rsid w:val="008E4DB4"/>
    <w:rsid w:val="008E4E66"/>
    <w:rsid w:val="008E5217"/>
    <w:rsid w:val="008E538B"/>
    <w:rsid w:val="008E5967"/>
    <w:rsid w:val="008E6BB1"/>
    <w:rsid w:val="008E6EAE"/>
    <w:rsid w:val="008E70B6"/>
    <w:rsid w:val="008E749F"/>
    <w:rsid w:val="008E76F0"/>
    <w:rsid w:val="008E776E"/>
    <w:rsid w:val="008E7CF0"/>
    <w:rsid w:val="008F09BC"/>
    <w:rsid w:val="008F10DF"/>
    <w:rsid w:val="008F1233"/>
    <w:rsid w:val="008F14D7"/>
    <w:rsid w:val="008F15D8"/>
    <w:rsid w:val="008F1689"/>
    <w:rsid w:val="008F2392"/>
    <w:rsid w:val="008F273C"/>
    <w:rsid w:val="008F386F"/>
    <w:rsid w:val="008F3EA5"/>
    <w:rsid w:val="008F4586"/>
    <w:rsid w:val="008F4702"/>
    <w:rsid w:val="008F4B54"/>
    <w:rsid w:val="008F4E5D"/>
    <w:rsid w:val="008F512F"/>
    <w:rsid w:val="008F527B"/>
    <w:rsid w:val="008F52E7"/>
    <w:rsid w:val="008F540D"/>
    <w:rsid w:val="008F55C3"/>
    <w:rsid w:val="008F5C31"/>
    <w:rsid w:val="008F6061"/>
    <w:rsid w:val="008F616D"/>
    <w:rsid w:val="008F65E0"/>
    <w:rsid w:val="008F6647"/>
    <w:rsid w:val="008F7681"/>
    <w:rsid w:val="008F7C0F"/>
    <w:rsid w:val="008F7DBC"/>
    <w:rsid w:val="00900146"/>
    <w:rsid w:val="0090048D"/>
    <w:rsid w:val="00902072"/>
    <w:rsid w:val="0090214E"/>
    <w:rsid w:val="009021C7"/>
    <w:rsid w:val="00902202"/>
    <w:rsid w:val="009025F1"/>
    <w:rsid w:val="00902690"/>
    <w:rsid w:val="00902BF8"/>
    <w:rsid w:val="00902C3B"/>
    <w:rsid w:val="0090304C"/>
    <w:rsid w:val="00903165"/>
    <w:rsid w:val="009035B4"/>
    <w:rsid w:val="0090395A"/>
    <w:rsid w:val="009039AE"/>
    <w:rsid w:val="00904D5D"/>
    <w:rsid w:val="00904F05"/>
    <w:rsid w:val="00904F40"/>
    <w:rsid w:val="0090504B"/>
    <w:rsid w:val="009057B9"/>
    <w:rsid w:val="0090654E"/>
    <w:rsid w:val="00906E18"/>
    <w:rsid w:val="00907109"/>
    <w:rsid w:val="00907AF6"/>
    <w:rsid w:val="00907C40"/>
    <w:rsid w:val="00907D5E"/>
    <w:rsid w:val="00910559"/>
    <w:rsid w:val="00910FC7"/>
    <w:rsid w:val="00911316"/>
    <w:rsid w:val="00911C91"/>
    <w:rsid w:val="00911D38"/>
    <w:rsid w:val="00911D84"/>
    <w:rsid w:val="00911E37"/>
    <w:rsid w:val="00912154"/>
    <w:rsid w:val="00912208"/>
    <w:rsid w:val="009129C5"/>
    <w:rsid w:val="00912AA9"/>
    <w:rsid w:val="009130D9"/>
    <w:rsid w:val="00913E14"/>
    <w:rsid w:val="00915353"/>
    <w:rsid w:val="00915FED"/>
    <w:rsid w:val="00916243"/>
    <w:rsid w:val="009163B0"/>
    <w:rsid w:val="00916701"/>
    <w:rsid w:val="009167D2"/>
    <w:rsid w:val="00916830"/>
    <w:rsid w:val="00916BF4"/>
    <w:rsid w:val="00916CF1"/>
    <w:rsid w:val="00916FFC"/>
    <w:rsid w:val="009175E4"/>
    <w:rsid w:val="009177BF"/>
    <w:rsid w:val="00917A1F"/>
    <w:rsid w:val="00917CAA"/>
    <w:rsid w:val="00920829"/>
    <w:rsid w:val="0092085B"/>
    <w:rsid w:val="00920927"/>
    <w:rsid w:val="00920CF3"/>
    <w:rsid w:val="00921A41"/>
    <w:rsid w:val="0092273A"/>
    <w:rsid w:val="009227F4"/>
    <w:rsid w:val="0092306D"/>
    <w:rsid w:val="00924129"/>
    <w:rsid w:val="009245BA"/>
    <w:rsid w:val="009245D1"/>
    <w:rsid w:val="00924BCB"/>
    <w:rsid w:val="00924E33"/>
    <w:rsid w:val="009265BE"/>
    <w:rsid w:val="00926FDC"/>
    <w:rsid w:val="0092717C"/>
    <w:rsid w:val="00931AFB"/>
    <w:rsid w:val="00932019"/>
    <w:rsid w:val="00932430"/>
    <w:rsid w:val="009324FA"/>
    <w:rsid w:val="00932F35"/>
    <w:rsid w:val="00933C62"/>
    <w:rsid w:val="00933C76"/>
    <w:rsid w:val="00933EA1"/>
    <w:rsid w:val="00934162"/>
    <w:rsid w:val="0093427E"/>
    <w:rsid w:val="0093438E"/>
    <w:rsid w:val="0093441B"/>
    <w:rsid w:val="00934517"/>
    <w:rsid w:val="00934835"/>
    <w:rsid w:val="00934ECE"/>
    <w:rsid w:val="009351B4"/>
    <w:rsid w:val="00935201"/>
    <w:rsid w:val="0093521C"/>
    <w:rsid w:val="0093560C"/>
    <w:rsid w:val="00935636"/>
    <w:rsid w:val="009357E3"/>
    <w:rsid w:val="00935BCF"/>
    <w:rsid w:val="0093605A"/>
    <w:rsid w:val="00936173"/>
    <w:rsid w:val="009362A7"/>
    <w:rsid w:val="009365B2"/>
    <w:rsid w:val="00937080"/>
    <w:rsid w:val="0093746E"/>
    <w:rsid w:val="0093763C"/>
    <w:rsid w:val="0093774A"/>
    <w:rsid w:val="00937DFB"/>
    <w:rsid w:val="009403E9"/>
    <w:rsid w:val="00940590"/>
    <w:rsid w:val="00940744"/>
    <w:rsid w:val="0094076F"/>
    <w:rsid w:val="00940F22"/>
    <w:rsid w:val="00940FD6"/>
    <w:rsid w:val="009413E1"/>
    <w:rsid w:val="00941BC2"/>
    <w:rsid w:val="00941FD6"/>
    <w:rsid w:val="00942374"/>
    <w:rsid w:val="009429CB"/>
    <w:rsid w:val="00942FF8"/>
    <w:rsid w:val="00943089"/>
    <w:rsid w:val="00943128"/>
    <w:rsid w:val="00943734"/>
    <w:rsid w:val="00943A39"/>
    <w:rsid w:val="009442B9"/>
    <w:rsid w:val="009445CD"/>
    <w:rsid w:val="009446D2"/>
    <w:rsid w:val="00944B54"/>
    <w:rsid w:val="00944F90"/>
    <w:rsid w:val="00945053"/>
    <w:rsid w:val="009453EF"/>
    <w:rsid w:val="009458C7"/>
    <w:rsid w:val="00946408"/>
    <w:rsid w:val="00946AAE"/>
    <w:rsid w:val="00946E6D"/>
    <w:rsid w:val="009477EE"/>
    <w:rsid w:val="00947B69"/>
    <w:rsid w:val="00947D2C"/>
    <w:rsid w:val="0095021B"/>
    <w:rsid w:val="009509D3"/>
    <w:rsid w:val="00951D9E"/>
    <w:rsid w:val="009520FB"/>
    <w:rsid w:val="00953205"/>
    <w:rsid w:val="00953522"/>
    <w:rsid w:val="00954167"/>
    <w:rsid w:val="009542EB"/>
    <w:rsid w:val="009543E7"/>
    <w:rsid w:val="0095454F"/>
    <w:rsid w:val="00954B2D"/>
    <w:rsid w:val="0095590C"/>
    <w:rsid w:val="00955E73"/>
    <w:rsid w:val="009571CC"/>
    <w:rsid w:val="00960089"/>
    <w:rsid w:val="00960615"/>
    <w:rsid w:val="009606AA"/>
    <w:rsid w:val="00961416"/>
    <w:rsid w:val="0096161A"/>
    <w:rsid w:val="00961847"/>
    <w:rsid w:val="00961F43"/>
    <w:rsid w:val="00963403"/>
    <w:rsid w:val="00964C9B"/>
    <w:rsid w:val="00965254"/>
    <w:rsid w:val="0096572B"/>
    <w:rsid w:val="00965DAA"/>
    <w:rsid w:val="00967818"/>
    <w:rsid w:val="00967C03"/>
    <w:rsid w:val="0097046D"/>
    <w:rsid w:val="009708E2"/>
    <w:rsid w:val="00970E74"/>
    <w:rsid w:val="00970F2C"/>
    <w:rsid w:val="00971276"/>
    <w:rsid w:val="00971794"/>
    <w:rsid w:val="00971993"/>
    <w:rsid w:val="00971A71"/>
    <w:rsid w:val="00971D74"/>
    <w:rsid w:val="00972381"/>
    <w:rsid w:val="009723FE"/>
    <w:rsid w:val="00972427"/>
    <w:rsid w:val="00972429"/>
    <w:rsid w:val="00972876"/>
    <w:rsid w:val="00972C91"/>
    <w:rsid w:val="00972DA6"/>
    <w:rsid w:val="00973A0E"/>
    <w:rsid w:val="00973AD3"/>
    <w:rsid w:val="00973F21"/>
    <w:rsid w:val="00974428"/>
    <w:rsid w:val="00974572"/>
    <w:rsid w:val="009760BF"/>
    <w:rsid w:val="009765E4"/>
    <w:rsid w:val="00976BF4"/>
    <w:rsid w:val="009770D4"/>
    <w:rsid w:val="009778A3"/>
    <w:rsid w:val="009778D1"/>
    <w:rsid w:val="00977FBB"/>
    <w:rsid w:val="00980249"/>
    <w:rsid w:val="009805C4"/>
    <w:rsid w:val="00980668"/>
    <w:rsid w:val="0098104D"/>
    <w:rsid w:val="00981907"/>
    <w:rsid w:val="00982111"/>
    <w:rsid w:val="0098226C"/>
    <w:rsid w:val="009822F3"/>
    <w:rsid w:val="0098288B"/>
    <w:rsid w:val="0098357E"/>
    <w:rsid w:val="009836A5"/>
    <w:rsid w:val="009836CA"/>
    <w:rsid w:val="00983D2A"/>
    <w:rsid w:val="009844EF"/>
    <w:rsid w:val="00984E19"/>
    <w:rsid w:val="00985950"/>
    <w:rsid w:val="00985DBA"/>
    <w:rsid w:val="0098652A"/>
    <w:rsid w:val="009868CA"/>
    <w:rsid w:val="00986DC6"/>
    <w:rsid w:val="0098794F"/>
    <w:rsid w:val="00987F37"/>
    <w:rsid w:val="0099016B"/>
    <w:rsid w:val="0099059A"/>
    <w:rsid w:val="00990D01"/>
    <w:rsid w:val="0099152B"/>
    <w:rsid w:val="00991955"/>
    <w:rsid w:val="00991C73"/>
    <w:rsid w:val="00991D45"/>
    <w:rsid w:val="00991F09"/>
    <w:rsid w:val="0099323F"/>
    <w:rsid w:val="00993706"/>
    <w:rsid w:val="00993904"/>
    <w:rsid w:val="00993B2B"/>
    <w:rsid w:val="0099404F"/>
    <w:rsid w:val="00994686"/>
    <w:rsid w:val="00994E1C"/>
    <w:rsid w:val="00995013"/>
    <w:rsid w:val="009953FE"/>
    <w:rsid w:val="00995433"/>
    <w:rsid w:val="00995CE2"/>
    <w:rsid w:val="00995D31"/>
    <w:rsid w:val="00995F0E"/>
    <w:rsid w:val="00995F99"/>
    <w:rsid w:val="009963E8"/>
    <w:rsid w:val="00997954"/>
    <w:rsid w:val="00997BD6"/>
    <w:rsid w:val="00997D21"/>
    <w:rsid w:val="009A0A82"/>
    <w:rsid w:val="009A19A8"/>
    <w:rsid w:val="009A2489"/>
    <w:rsid w:val="009A24C8"/>
    <w:rsid w:val="009A2A89"/>
    <w:rsid w:val="009A3150"/>
    <w:rsid w:val="009A3555"/>
    <w:rsid w:val="009A391E"/>
    <w:rsid w:val="009A3FDC"/>
    <w:rsid w:val="009A42F0"/>
    <w:rsid w:val="009A437E"/>
    <w:rsid w:val="009A44AA"/>
    <w:rsid w:val="009A46A9"/>
    <w:rsid w:val="009A4A67"/>
    <w:rsid w:val="009A4EA6"/>
    <w:rsid w:val="009A5A28"/>
    <w:rsid w:val="009A5A96"/>
    <w:rsid w:val="009A60FA"/>
    <w:rsid w:val="009A6204"/>
    <w:rsid w:val="009A682B"/>
    <w:rsid w:val="009A6F70"/>
    <w:rsid w:val="009B0225"/>
    <w:rsid w:val="009B0A6C"/>
    <w:rsid w:val="009B0EBB"/>
    <w:rsid w:val="009B0EE7"/>
    <w:rsid w:val="009B1412"/>
    <w:rsid w:val="009B1A59"/>
    <w:rsid w:val="009B1C53"/>
    <w:rsid w:val="009B2174"/>
    <w:rsid w:val="009B2409"/>
    <w:rsid w:val="009B288F"/>
    <w:rsid w:val="009B28B2"/>
    <w:rsid w:val="009B2C0F"/>
    <w:rsid w:val="009B2D24"/>
    <w:rsid w:val="009B3097"/>
    <w:rsid w:val="009B34DF"/>
    <w:rsid w:val="009B3935"/>
    <w:rsid w:val="009B39BF"/>
    <w:rsid w:val="009B3B4E"/>
    <w:rsid w:val="009B3ED7"/>
    <w:rsid w:val="009B4368"/>
    <w:rsid w:val="009B44EA"/>
    <w:rsid w:val="009B4587"/>
    <w:rsid w:val="009B46FB"/>
    <w:rsid w:val="009B4B2C"/>
    <w:rsid w:val="009B537F"/>
    <w:rsid w:val="009B5859"/>
    <w:rsid w:val="009B5964"/>
    <w:rsid w:val="009B59CF"/>
    <w:rsid w:val="009B5A3D"/>
    <w:rsid w:val="009B5F70"/>
    <w:rsid w:val="009B66A1"/>
    <w:rsid w:val="009B6A93"/>
    <w:rsid w:val="009B6D9E"/>
    <w:rsid w:val="009B6DA8"/>
    <w:rsid w:val="009B6E32"/>
    <w:rsid w:val="009B7328"/>
    <w:rsid w:val="009B73F4"/>
    <w:rsid w:val="009B73FB"/>
    <w:rsid w:val="009B7BDF"/>
    <w:rsid w:val="009B7C7B"/>
    <w:rsid w:val="009B7DB1"/>
    <w:rsid w:val="009C011E"/>
    <w:rsid w:val="009C015B"/>
    <w:rsid w:val="009C173D"/>
    <w:rsid w:val="009C196B"/>
    <w:rsid w:val="009C1BA2"/>
    <w:rsid w:val="009C1C9C"/>
    <w:rsid w:val="009C1EAC"/>
    <w:rsid w:val="009C1F58"/>
    <w:rsid w:val="009C2831"/>
    <w:rsid w:val="009C309E"/>
    <w:rsid w:val="009C37F9"/>
    <w:rsid w:val="009C3BC0"/>
    <w:rsid w:val="009C3C6C"/>
    <w:rsid w:val="009C3E50"/>
    <w:rsid w:val="009C4244"/>
    <w:rsid w:val="009C4277"/>
    <w:rsid w:val="009C4D4C"/>
    <w:rsid w:val="009C5280"/>
    <w:rsid w:val="009C5AEF"/>
    <w:rsid w:val="009C6012"/>
    <w:rsid w:val="009C6722"/>
    <w:rsid w:val="009C69CB"/>
    <w:rsid w:val="009C6F91"/>
    <w:rsid w:val="009C7096"/>
    <w:rsid w:val="009C7200"/>
    <w:rsid w:val="009C741C"/>
    <w:rsid w:val="009C7935"/>
    <w:rsid w:val="009D01AA"/>
    <w:rsid w:val="009D020C"/>
    <w:rsid w:val="009D0553"/>
    <w:rsid w:val="009D0A83"/>
    <w:rsid w:val="009D15F3"/>
    <w:rsid w:val="009D1B75"/>
    <w:rsid w:val="009D1EED"/>
    <w:rsid w:val="009D2128"/>
    <w:rsid w:val="009D2A1C"/>
    <w:rsid w:val="009D3621"/>
    <w:rsid w:val="009D3B93"/>
    <w:rsid w:val="009D42E3"/>
    <w:rsid w:val="009D4488"/>
    <w:rsid w:val="009D4A6C"/>
    <w:rsid w:val="009D500B"/>
    <w:rsid w:val="009D516D"/>
    <w:rsid w:val="009D5466"/>
    <w:rsid w:val="009D5E0B"/>
    <w:rsid w:val="009D5E27"/>
    <w:rsid w:val="009D6370"/>
    <w:rsid w:val="009D69A9"/>
    <w:rsid w:val="009D6C24"/>
    <w:rsid w:val="009D6DE2"/>
    <w:rsid w:val="009D7439"/>
    <w:rsid w:val="009D7A05"/>
    <w:rsid w:val="009E001D"/>
    <w:rsid w:val="009E0E5A"/>
    <w:rsid w:val="009E176C"/>
    <w:rsid w:val="009E1808"/>
    <w:rsid w:val="009E189A"/>
    <w:rsid w:val="009E333C"/>
    <w:rsid w:val="009E3800"/>
    <w:rsid w:val="009E4748"/>
    <w:rsid w:val="009E493D"/>
    <w:rsid w:val="009E4C6D"/>
    <w:rsid w:val="009E4D58"/>
    <w:rsid w:val="009E4EA2"/>
    <w:rsid w:val="009E55E9"/>
    <w:rsid w:val="009E5AE4"/>
    <w:rsid w:val="009E5BCF"/>
    <w:rsid w:val="009E639F"/>
    <w:rsid w:val="009E63B7"/>
    <w:rsid w:val="009E7028"/>
    <w:rsid w:val="009E77A8"/>
    <w:rsid w:val="009F007D"/>
    <w:rsid w:val="009F078B"/>
    <w:rsid w:val="009F0E12"/>
    <w:rsid w:val="009F1884"/>
    <w:rsid w:val="009F1EA9"/>
    <w:rsid w:val="009F25F6"/>
    <w:rsid w:val="009F2840"/>
    <w:rsid w:val="009F2CE3"/>
    <w:rsid w:val="009F3169"/>
    <w:rsid w:val="009F4B92"/>
    <w:rsid w:val="009F5287"/>
    <w:rsid w:val="009F57AB"/>
    <w:rsid w:val="009F63A3"/>
    <w:rsid w:val="009F66C0"/>
    <w:rsid w:val="009F6935"/>
    <w:rsid w:val="009F6CB5"/>
    <w:rsid w:val="009F6DEB"/>
    <w:rsid w:val="009F70D5"/>
    <w:rsid w:val="009F71FE"/>
    <w:rsid w:val="009F7BBA"/>
    <w:rsid w:val="009F7C59"/>
    <w:rsid w:val="009F7F93"/>
    <w:rsid w:val="00A00012"/>
    <w:rsid w:val="00A0069A"/>
    <w:rsid w:val="00A00885"/>
    <w:rsid w:val="00A00BE4"/>
    <w:rsid w:val="00A00F60"/>
    <w:rsid w:val="00A01333"/>
    <w:rsid w:val="00A01382"/>
    <w:rsid w:val="00A017CD"/>
    <w:rsid w:val="00A01ABD"/>
    <w:rsid w:val="00A01B9E"/>
    <w:rsid w:val="00A02C9D"/>
    <w:rsid w:val="00A03A3D"/>
    <w:rsid w:val="00A03B1F"/>
    <w:rsid w:val="00A03CF3"/>
    <w:rsid w:val="00A0426D"/>
    <w:rsid w:val="00A0442C"/>
    <w:rsid w:val="00A04467"/>
    <w:rsid w:val="00A044E0"/>
    <w:rsid w:val="00A04634"/>
    <w:rsid w:val="00A05056"/>
    <w:rsid w:val="00A0617C"/>
    <w:rsid w:val="00A06B4E"/>
    <w:rsid w:val="00A06D59"/>
    <w:rsid w:val="00A07879"/>
    <w:rsid w:val="00A078C5"/>
    <w:rsid w:val="00A07A52"/>
    <w:rsid w:val="00A07AE2"/>
    <w:rsid w:val="00A07C25"/>
    <w:rsid w:val="00A11425"/>
    <w:rsid w:val="00A11DCC"/>
    <w:rsid w:val="00A11E4E"/>
    <w:rsid w:val="00A12FA7"/>
    <w:rsid w:val="00A1374B"/>
    <w:rsid w:val="00A13E82"/>
    <w:rsid w:val="00A1421D"/>
    <w:rsid w:val="00A145ED"/>
    <w:rsid w:val="00A14B21"/>
    <w:rsid w:val="00A160D5"/>
    <w:rsid w:val="00A1613C"/>
    <w:rsid w:val="00A165DC"/>
    <w:rsid w:val="00A16998"/>
    <w:rsid w:val="00A16C9A"/>
    <w:rsid w:val="00A1745D"/>
    <w:rsid w:val="00A177D3"/>
    <w:rsid w:val="00A17B8C"/>
    <w:rsid w:val="00A17C23"/>
    <w:rsid w:val="00A20AEB"/>
    <w:rsid w:val="00A21010"/>
    <w:rsid w:val="00A21A59"/>
    <w:rsid w:val="00A22605"/>
    <w:rsid w:val="00A2275A"/>
    <w:rsid w:val="00A23168"/>
    <w:rsid w:val="00A23247"/>
    <w:rsid w:val="00A23789"/>
    <w:rsid w:val="00A239BA"/>
    <w:rsid w:val="00A23D4F"/>
    <w:rsid w:val="00A240B7"/>
    <w:rsid w:val="00A24252"/>
    <w:rsid w:val="00A2528A"/>
    <w:rsid w:val="00A253D5"/>
    <w:rsid w:val="00A2569C"/>
    <w:rsid w:val="00A2611F"/>
    <w:rsid w:val="00A266E8"/>
    <w:rsid w:val="00A26B04"/>
    <w:rsid w:val="00A26C82"/>
    <w:rsid w:val="00A2708F"/>
    <w:rsid w:val="00A27879"/>
    <w:rsid w:val="00A27BAD"/>
    <w:rsid w:val="00A27BEB"/>
    <w:rsid w:val="00A303FE"/>
    <w:rsid w:val="00A30625"/>
    <w:rsid w:val="00A30A30"/>
    <w:rsid w:val="00A30E19"/>
    <w:rsid w:val="00A31B0F"/>
    <w:rsid w:val="00A31F28"/>
    <w:rsid w:val="00A32115"/>
    <w:rsid w:val="00A32471"/>
    <w:rsid w:val="00A32586"/>
    <w:rsid w:val="00A32A1C"/>
    <w:rsid w:val="00A32ECE"/>
    <w:rsid w:val="00A33E7C"/>
    <w:rsid w:val="00A344FB"/>
    <w:rsid w:val="00A347E0"/>
    <w:rsid w:val="00A34A63"/>
    <w:rsid w:val="00A3573E"/>
    <w:rsid w:val="00A35CC4"/>
    <w:rsid w:val="00A36941"/>
    <w:rsid w:val="00A36D98"/>
    <w:rsid w:val="00A40CC0"/>
    <w:rsid w:val="00A40D61"/>
    <w:rsid w:val="00A416C6"/>
    <w:rsid w:val="00A41889"/>
    <w:rsid w:val="00A42100"/>
    <w:rsid w:val="00A42876"/>
    <w:rsid w:val="00A42C45"/>
    <w:rsid w:val="00A430CC"/>
    <w:rsid w:val="00A44638"/>
    <w:rsid w:val="00A44906"/>
    <w:rsid w:val="00A44A87"/>
    <w:rsid w:val="00A45370"/>
    <w:rsid w:val="00A45656"/>
    <w:rsid w:val="00A45743"/>
    <w:rsid w:val="00A45871"/>
    <w:rsid w:val="00A45DD1"/>
    <w:rsid w:val="00A46831"/>
    <w:rsid w:val="00A4683B"/>
    <w:rsid w:val="00A46AFC"/>
    <w:rsid w:val="00A46B2E"/>
    <w:rsid w:val="00A4743D"/>
    <w:rsid w:val="00A47BB8"/>
    <w:rsid w:val="00A47EDD"/>
    <w:rsid w:val="00A501EE"/>
    <w:rsid w:val="00A50363"/>
    <w:rsid w:val="00A5038E"/>
    <w:rsid w:val="00A50AB6"/>
    <w:rsid w:val="00A50ADA"/>
    <w:rsid w:val="00A524E8"/>
    <w:rsid w:val="00A52C67"/>
    <w:rsid w:val="00A53658"/>
    <w:rsid w:val="00A53B9B"/>
    <w:rsid w:val="00A54829"/>
    <w:rsid w:val="00A548CD"/>
    <w:rsid w:val="00A54B3A"/>
    <w:rsid w:val="00A55835"/>
    <w:rsid w:val="00A55A78"/>
    <w:rsid w:val="00A572B6"/>
    <w:rsid w:val="00A57486"/>
    <w:rsid w:val="00A5763C"/>
    <w:rsid w:val="00A6000C"/>
    <w:rsid w:val="00A600FB"/>
    <w:rsid w:val="00A60487"/>
    <w:rsid w:val="00A60698"/>
    <w:rsid w:val="00A610DE"/>
    <w:rsid w:val="00A61401"/>
    <w:rsid w:val="00A615D7"/>
    <w:rsid w:val="00A6179A"/>
    <w:rsid w:val="00A617C3"/>
    <w:rsid w:val="00A61A23"/>
    <w:rsid w:val="00A623A3"/>
    <w:rsid w:val="00A62562"/>
    <w:rsid w:val="00A62CB9"/>
    <w:rsid w:val="00A63368"/>
    <w:rsid w:val="00A63755"/>
    <w:rsid w:val="00A63AB1"/>
    <w:rsid w:val="00A63EBA"/>
    <w:rsid w:val="00A6416A"/>
    <w:rsid w:val="00A641A7"/>
    <w:rsid w:val="00A642F3"/>
    <w:rsid w:val="00A646CE"/>
    <w:rsid w:val="00A64A76"/>
    <w:rsid w:val="00A64B2C"/>
    <w:rsid w:val="00A64ED6"/>
    <w:rsid w:val="00A6515C"/>
    <w:rsid w:val="00A65A85"/>
    <w:rsid w:val="00A6609B"/>
    <w:rsid w:val="00A66F8A"/>
    <w:rsid w:val="00A66FB0"/>
    <w:rsid w:val="00A67382"/>
    <w:rsid w:val="00A67AEE"/>
    <w:rsid w:val="00A67BCE"/>
    <w:rsid w:val="00A712DE"/>
    <w:rsid w:val="00A71435"/>
    <w:rsid w:val="00A71B1F"/>
    <w:rsid w:val="00A72459"/>
    <w:rsid w:val="00A7321E"/>
    <w:rsid w:val="00A746D8"/>
    <w:rsid w:val="00A7471C"/>
    <w:rsid w:val="00A74A13"/>
    <w:rsid w:val="00A74A28"/>
    <w:rsid w:val="00A74E25"/>
    <w:rsid w:val="00A751FE"/>
    <w:rsid w:val="00A771BD"/>
    <w:rsid w:val="00A775F6"/>
    <w:rsid w:val="00A77C3D"/>
    <w:rsid w:val="00A77DCB"/>
    <w:rsid w:val="00A77FF4"/>
    <w:rsid w:val="00A809EA"/>
    <w:rsid w:val="00A80FD5"/>
    <w:rsid w:val="00A811F7"/>
    <w:rsid w:val="00A8133A"/>
    <w:rsid w:val="00A815FE"/>
    <w:rsid w:val="00A81A79"/>
    <w:rsid w:val="00A81C52"/>
    <w:rsid w:val="00A828B3"/>
    <w:rsid w:val="00A834A0"/>
    <w:rsid w:val="00A83677"/>
    <w:rsid w:val="00A84875"/>
    <w:rsid w:val="00A84938"/>
    <w:rsid w:val="00A84F07"/>
    <w:rsid w:val="00A8506F"/>
    <w:rsid w:val="00A853A8"/>
    <w:rsid w:val="00A85BA8"/>
    <w:rsid w:val="00A86321"/>
    <w:rsid w:val="00A86D95"/>
    <w:rsid w:val="00A86EA4"/>
    <w:rsid w:val="00A86F33"/>
    <w:rsid w:val="00A86FD2"/>
    <w:rsid w:val="00A8773C"/>
    <w:rsid w:val="00A87F24"/>
    <w:rsid w:val="00A90180"/>
    <w:rsid w:val="00A9052C"/>
    <w:rsid w:val="00A90553"/>
    <w:rsid w:val="00A90B44"/>
    <w:rsid w:val="00A91F9A"/>
    <w:rsid w:val="00A92A1E"/>
    <w:rsid w:val="00A92C3D"/>
    <w:rsid w:val="00A92C9E"/>
    <w:rsid w:val="00A92F7F"/>
    <w:rsid w:val="00A933B0"/>
    <w:rsid w:val="00A93865"/>
    <w:rsid w:val="00A9434A"/>
    <w:rsid w:val="00A946A3"/>
    <w:rsid w:val="00A94C80"/>
    <w:rsid w:val="00A952F9"/>
    <w:rsid w:val="00A95599"/>
    <w:rsid w:val="00A95CC5"/>
    <w:rsid w:val="00A96912"/>
    <w:rsid w:val="00A96DD7"/>
    <w:rsid w:val="00A96EEF"/>
    <w:rsid w:val="00AA011B"/>
    <w:rsid w:val="00AA117D"/>
    <w:rsid w:val="00AA11A3"/>
    <w:rsid w:val="00AA1419"/>
    <w:rsid w:val="00AA177E"/>
    <w:rsid w:val="00AA18C7"/>
    <w:rsid w:val="00AA1DC5"/>
    <w:rsid w:val="00AA2623"/>
    <w:rsid w:val="00AA2BA8"/>
    <w:rsid w:val="00AA385F"/>
    <w:rsid w:val="00AA3EA3"/>
    <w:rsid w:val="00AA42F9"/>
    <w:rsid w:val="00AA4306"/>
    <w:rsid w:val="00AA4581"/>
    <w:rsid w:val="00AA5479"/>
    <w:rsid w:val="00AA57B9"/>
    <w:rsid w:val="00AA59F7"/>
    <w:rsid w:val="00AA6532"/>
    <w:rsid w:val="00AA67A3"/>
    <w:rsid w:val="00AA6F90"/>
    <w:rsid w:val="00AA75A2"/>
    <w:rsid w:val="00AA769E"/>
    <w:rsid w:val="00AA7AD4"/>
    <w:rsid w:val="00AA7C23"/>
    <w:rsid w:val="00AB0367"/>
    <w:rsid w:val="00AB0DB3"/>
    <w:rsid w:val="00AB1093"/>
    <w:rsid w:val="00AB1428"/>
    <w:rsid w:val="00AB1A94"/>
    <w:rsid w:val="00AB1B42"/>
    <w:rsid w:val="00AB2010"/>
    <w:rsid w:val="00AB21E3"/>
    <w:rsid w:val="00AB2BF5"/>
    <w:rsid w:val="00AB2E28"/>
    <w:rsid w:val="00AB30A1"/>
    <w:rsid w:val="00AB33AA"/>
    <w:rsid w:val="00AB39F3"/>
    <w:rsid w:val="00AB451C"/>
    <w:rsid w:val="00AB456B"/>
    <w:rsid w:val="00AB4F03"/>
    <w:rsid w:val="00AB5078"/>
    <w:rsid w:val="00AB5544"/>
    <w:rsid w:val="00AB6099"/>
    <w:rsid w:val="00AB60CC"/>
    <w:rsid w:val="00AB654E"/>
    <w:rsid w:val="00AB67FF"/>
    <w:rsid w:val="00AB6F58"/>
    <w:rsid w:val="00AB7171"/>
    <w:rsid w:val="00AB7397"/>
    <w:rsid w:val="00AB748C"/>
    <w:rsid w:val="00AB74D2"/>
    <w:rsid w:val="00AB74E2"/>
    <w:rsid w:val="00AB758E"/>
    <w:rsid w:val="00AB7592"/>
    <w:rsid w:val="00AB75C4"/>
    <w:rsid w:val="00AB76E3"/>
    <w:rsid w:val="00AC0C44"/>
    <w:rsid w:val="00AC1742"/>
    <w:rsid w:val="00AC1A5A"/>
    <w:rsid w:val="00AC24BD"/>
    <w:rsid w:val="00AC29F8"/>
    <w:rsid w:val="00AC2BCB"/>
    <w:rsid w:val="00AC2D81"/>
    <w:rsid w:val="00AC3008"/>
    <w:rsid w:val="00AC36B0"/>
    <w:rsid w:val="00AC4AED"/>
    <w:rsid w:val="00AC4DAB"/>
    <w:rsid w:val="00AC527E"/>
    <w:rsid w:val="00AC56C6"/>
    <w:rsid w:val="00AC5BA0"/>
    <w:rsid w:val="00AC6016"/>
    <w:rsid w:val="00AC6089"/>
    <w:rsid w:val="00AC65C9"/>
    <w:rsid w:val="00AC6F0E"/>
    <w:rsid w:val="00AC73CE"/>
    <w:rsid w:val="00AD03A4"/>
    <w:rsid w:val="00AD0C08"/>
    <w:rsid w:val="00AD0E22"/>
    <w:rsid w:val="00AD149E"/>
    <w:rsid w:val="00AD1913"/>
    <w:rsid w:val="00AD1AF4"/>
    <w:rsid w:val="00AD2303"/>
    <w:rsid w:val="00AD2BE3"/>
    <w:rsid w:val="00AD3142"/>
    <w:rsid w:val="00AD393F"/>
    <w:rsid w:val="00AD3DAA"/>
    <w:rsid w:val="00AD4100"/>
    <w:rsid w:val="00AD42CD"/>
    <w:rsid w:val="00AD473C"/>
    <w:rsid w:val="00AD4E40"/>
    <w:rsid w:val="00AD5113"/>
    <w:rsid w:val="00AD5318"/>
    <w:rsid w:val="00AD613F"/>
    <w:rsid w:val="00AD6140"/>
    <w:rsid w:val="00AD61F1"/>
    <w:rsid w:val="00AD62B7"/>
    <w:rsid w:val="00AD65D0"/>
    <w:rsid w:val="00AD7F6E"/>
    <w:rsid w:val="00AE0444"/>
    <w:rsid w:val="00AE0685"/>
    <w:rsid w:val="00AE1269"/>
    <w:rsid w:val="00AE2074"/>
    <w:rsid w:val="00AE23BD"/>
    <w:rsid w:val="00AE2723"/>
    <w:rsid w:val="00AE2781"/>
    <w:rsid w:val="00AE2CF3"/>
    <w:rsid w:val="00AE2F6B"/>
    <w:rsid w:val="00AE36E0"/>
    <w:rsid w:val="00AE3F60"/>
    <w:rsid w:val="00AE3FE8"/>
    <w:rsid w:val="00AE43B5"/>
    <w:rsid w:val="00AE571F"/>
    <w:rsid w:val="00AE5A4A"/>
    <w:rsid w:val="00AE6442"/>
    <w:rsid w:val="00AE6477"/>
    <w:rsid w:val="00AE7922"/>
    <w:rsid w:val="00AE7978"/>
    <w:rsid w:val="00AF01AF"/>
    <w:rsid w:val="00AF0BA8"/>
    <w:rsid w:val="00AF1271"/>
    <w:rsid w:val="00AF15E6"/>
    <w:rsid w:val="00AF1CCC"/>
    <w:rsid w:val="00AF1EA5"/>
    <w:rsid w:val="00AF2BD3"/>
    <w:rsid w:val="00AF2C5A"/>
    <w:rsid w:val="00AF2D7F"/>
    <w:rsid w:val="00AF3208"/>
    <w:rsid w:val="00AF3436"/>
    <w:rsid w:val="00AF52B5"/>
    <w:rsid w:val="00AF537B"/>
    <w:rsid w:val="00AF540C"/>
    <w:rsid w:val="00AF595F"/>
    <w:rsid w:val="00AF5AB2"/>
    <w:rsid w:val="00AF5EEB"/>
    <w:rsid w:val="00AF64B9"/>
    <w:rsid w:val="00AF675C"/>
    <w:rsid w:val="00AF6D77"/>
    <w:rsid w:val="00AF7379"/>
    <w:rsid w:val="00AF7462"/>
    <w:rsid w:val="00AF7770"/>
    <w:rsid w:val="00AF79F9"/>
    <w:rsid w:val="00AF7E77"/>
    <w:rsid w:val="00B003E8"/>
    <w:rsid w:val="00B0053E"/>
    <w:rsid w:val="00B00F3B"/>
    <w:rsid w:val="00B020EA"/>
    <w:rsid w:val="00B023AA"/>
    <w:rsid w:val="00B02725"/>
    <w:rsid w:val="00B0299E"/>
    <w:rsid w:val="00B02AE8"/>
    <w:rsid w:val="00B02C1A"/>
    <w:rsid w:val="00B02F4F"/>
    <w:rsid w:val="00B03073"/>
    <w:rsid w:val="00B035E8"/>
    <w:rsid w:val="00B0394F"/>
    <w:rsid w:val="00B03BB7"/>
    <w:rsid w:val="00B03DD0"/>
    <w:rsid w:val="00B04764"/>
    <w:rsid w:val="00B050F6"/>
    <w:rsid w:val="00B051DB"/>
    <w:rsid w:val="00B055FB"/>
    <w:rsid w:val="00B057E7"/>
    <w:rsid w:val="00B05956"/>
    <w:rsid w:val="00B05C24"/>
    <w:rsid w:val="00B05D3A"/>
    <w:rsid w:val="00B06547"/>
    <w:rsid w:val="00B065E1"/>
    <w:rsid w:val="00B0699E"/>
    <w:rsid w:val="00B06B1E"/>
    <w:rsid w:val="00B06E1B"/>
    <w:rsid w:val="00B07068"/>
    <w:rsid w:val="00B078FD"/>
    <w:rsid w:val="00B1008F"/>
    <w:rsid w:val="00B108F7"/>
    <w:rsid w:val="00B10D0B"/>
    <w:rsid w:val="00B11B42"/>
    <w:rsid w:val="00B11C80"/>
    <w:rsid w:val="00B125A9"/>
    <w:rsid w:val="00B12EB7"/>
    <w:rsid w:val="00B132B1"/>
    <w:rsid w:val="00B13814"/>
    <w:rsid w:val="00B13846"/>
    <w:rsid w:val="00B13A52"/>
    <w:rsid w:val="00B13BE8"/>
    <w:rsid w:val="00B14569"/>
    <w:rsid w:val="00B147E8"/>
    <w:rsid w:val="00B15268"/>
    <w:rsid w:val="00B15280"/>
    <w:rsid w:val="00B1547D"/>
    <w:rsid w:val="00B15555"/>
    <w:rsid w:val="00B15FC3"/>
    <w:rsid w:val="00B17268"/>
    <w:rsid w:val="00B17B32"/>
    <w:rsid w:val="00B20A5F"/>
    <w:rsid w:val="00B20E5A"/>
    <w:rsid w:val="00B2127E"/>
    <w:rsid w:val="00B214C8"/>
    <w:rsid w:val="00B2188F"/>
    <w:rsid w:val="00B21C12"/>
    <w:rsid w:val="00B21D6B"/>
    <w:rsid w:val="00B22318"/>
    <w:rsid w:val="00B22FF8"/>
    <w:rsid w:val="00B236F9"/>
    <w:rsid w:val="00B24297"/>
    <w:rsid w:val="00B2451A"/>
    <w:rsid w:val="00B24FEB"/>
    <w:rsid w:val="00B25022"/>
    <w:rsid w:val="00B251D5"/>
    <w:rsid w:val="00B257D6"/>
    <w:rsid w:val="00B25822"/>
    <w:rsid w:val="00B259C5"/>
    <w:rsid w:val="00B25A05"/>
    <w:rsid w:val="00B25BCF"/>
    <w:rsid w:val="00B25E24"/>
    <w:rsid w:val="00B2602B"/>
    <w:rsid w:val="00B260AD"/>
    <w:rsid w:val="00B26238"/>
    <w:rsid w:val="00B26239"/>
    <w:rsid w:val="00B266AB"/>
    <w:rsid w:val="00B26837"/>
    <w:rsid w:val="00B2683F"/>
    <w:rsid w:val="00B26CF9"/>
    <w:rsid w:val="00B26E98"/>
    <w:rsid w:val="00B26FF8"/>
    <w:rsid w:val="00B27103"/>
    <w:rsid w:val="00B274FB"/>
    <w:rsid w:val="00B279D4"/>
    <w:rsid w:val="00B3034F"/>
    <w:rsid w:val="00B30569"/>
    <w:rsid w:val="00B305C0"/>
    <w:rsid w:val="00B30CBB"/>
    <w:rsid w:val="00B31CB9"/>
    <w:rsid w:val="00B320EE"/>
    <w:rsid w:val="00B32214"/>
    <w:rsid w:val="00B32C1A"/>
    <w:rsid w:val="00B339A3"/>
    <w:rsid w:val="00B342D4"/>
    <w:rsid w:val="00B34F88"/>
    <w:rsid w:val="00B35374"/>
    <w:rsid w:val="00B354F0"/>
    <w:rsid w:val="00B35EE3"/>
    <w:rsid w:val="00B374E3"/>
    <w:rsid w:val="00B37D8C"/>
    <w:rsid w:val="00B37F0D"/>
    <w:rsid w:val="00B37FBB"/>
    <w:rsid w:val="00B4099B"/>
    <w:rsid w:val="00B40FDC"/>
    <w:rsid w:val="00B42548"/>
    <w:rsid w:val="00B429E2"/>
    <w:rsid w:val="00B435E0"/>
    <w:rsid w:val="00B43647"/>
    <w:rsid w:val="00B436F4"/>
    <w:rsid w:val="00B43CF6"/>
    <w:rsid w:val="00B443E4"/>
    <w:rsid w:val="00B44692"/>
    <w:rsid w:val="00B447C6"/>
    <w:rsid w:val="00B45515"/>
    <w:rsid w:val="00B45F63"/>
    <w:rsid w:val="00B46D28"/>
    <w:rsid w:val="00B46EBA"/>
    <w:rsid w:val="00B46F53"/>
    <w:rsid w:val="00B47978"/>
    <w:rsid w:val="00B47B6D"/>
    <w:rsid w:val="00B504C1"/>
    <w:rsid w:val="00B50D45"/>
    <w:rsid w:val="00B5159F"/>
    <w:rsid w:val="00B51A19"/>
    <w:rsid w:val="00B52E14"/>
    <w:rsid w:val="00B53033"/>
    <w:rsid w:val="00B5413F"/>
    <w:rsid w:val="00B543BD"/>
    <w:rsid w:val="00B544BC"/>
    <w:rsid w:val="00B54964"/>
    <w:rsid w:val="00B549E8"/>
    <w:rsid w:val="00B54B20"/>
    <w:rsid w:val="00B551FB"/>
    <w:rsid w:val="00B55221"/>
    <w:rsid w:val="00B559BD"/>
    <w:rsid w:val="00B56224"/>
    <w:rsid w:val="00B5677B"/>
    <w:rsid w:val="00B56C3E"/>
    <w:rsid w:val="00B57DE8"/>
    <w:rsid w:val="00B616CA"/>
    <w:rsid w:val="00B618AB"/>
    <w:rsid w:val="00B61ADD"/>
    <w:rsid w:val="00B620B9"/>
    <w:rsid w:val="00B620CC"/>
    <w:rsid w:val="00B62865"/>
    <w:rsid w:val="00B62BF3"/>
    <w:rsid w:val="00B62CB2"/>
    <w:rsid w:val="00B62E6A"/>
    <w:rsid w:val="00B633AB"/>
    <w:rsid w:val="00B63DF2"/>
    <w:rsid w:val="00B64441"/>
    <w:rsid w:val="00B64717"/>
    <w:rsid w:val="00B64E49"/>
    <w:rsid w:val="00B6628F"/>
    <w:rsid w:val="00B66383"/>
    <w:rsid w:val="00B6653F"/>
    <w:rsid w:val="00B66D2F"/>
    <w:rsid w:val="00B67810"/>
    <w:rsid w:val="00B6785C"/>
    <w:rsid w:val="00B67BF2"/>
    <w:rsid w:val="00B70432"/>
    <w:rsid w:val="00B70D69"/>
    <w:rsid w:val="00B70E9B"/>
    <w:rsid w:val="00B710D7"/>
    <w:rsid w:val="00B71FA4"/>
    <w:rsid w:val="00B72291"/>
    <w:rsid w:val="00B726FA"/>
    <w:rsid w:val="00B72F4A"/>
    <w:rsid w:val="00B739D6"/>
    <w:rsid w:val="00B73FD8"/>
    <w:rsid w:val="00B740D4"/>
    <w:rsid w:val="00B7479A"/>
    <w:rsid w:val="00B748CF"/>
    <w:rsid w:val="00B749BF"/>
    <w:rsid w:val="00B757F1"/>
    <w:rsid w:val="00B75AFD"/>
    <w:rsid w:val="00B763F0"/>
    <w:rsid w:val="00B7695C"/>
    <w:rsid w:val="00B808E6"/>
    <w:rsid w:val="00B80C1E"/>
    <w:rsid w:val="00B813F8"/>
    <w:rsid w:val="00B814D8"/>
    <w:rsid w:val="00B817F4"/>
    <w:rsid w:val="00B818DC"/>
    <w:rsid w:val="00B818F0"/>
    <w:rsid w:val="00B81AB8"/>
    <w:rsid w:val="00B81CCD"/>
    <w:rsid w:val="00B821AE"/>
    <w:rsid w:val="00B825EB"/>
    <w:rsid w:val="00B82A33"/>
    <w:rsid w:val="00B8341C"/>
    <w:rsid w:val="00B83614"/>
    <w:rsid w:val="00B83889"/>
    <w:rsid w:val="00B8563D"/>
    <w:rsid w:val="00B85EBB"/>
    <w:rsid w:val="00B8690D"/>
    <w:rsid w:val="00B86F1A"/>
    <w:rsid w:val="00B87F37"/>
    <w:rsid w:val="00B90056"/>
    <w:rsid w:val="00B900C2"/>
    <w:rsid w:val="00B902F6"/>
    <w:rsid w:val="00B90DB6"/>
    <w:rsid w:val="00B910AD"/>
    <w:rsid w:val="00B91439"/>
    <w:rsid w:val="00B91DA8"/>
    <w:rsid w:val="00B926BA"/>
    <w:rsid w:val="00B931DA"/>
    <w:rsid w:val="00B93C43"/>
    <w:rsid w:val="00B940A5"/>
    <w:rsid w:val="00B941E4"/>
    <w:rsid w:val="00B945E5"/>
    <w:rsid w:val="00B946B4"/>
    <w:rsid w:val="00B94EDA"/>
    <w:rsid w:val="00B95BE9"/>
    <w:rsid w:val="00B95C8A"/>
    <w:rsid w:val="00B96334"/>
    <w:rsid w:val="00B96393"/>
    <w:rsid w:val="00B97DB8"/>
    <w:rsid w:val="00B97EF5"/>
    <w:rsid w:val="00BA0F91"/>
    <w:rsid w:val="00BA0FD3"/>
    <w:rsid w:val="00BA1224"/>
    <w:rsid w:val="00BA130B"/>
    <w:rsid w:val="00BA170E"/>
    <w:rsid w:val="00BA1A20"/>
    <w:rsid w:val="00BA1CFE"/>
    <w:rsid w:val="00BA289D"/>
    <w:rsid w:val="00BA2C2A"/>
    <w:rsid w:val="00BA364F"/>
    <w:rsid w:val="00BA3E36"/>
    <w:rsid w:val="00BA3FE3"/>
    <w:rsid w:val="00BA434D"/>
    <w:rsid w:val="00BA53BE"/>
    <w:rsid w:val="00BA5B06"/>
    <w:rsid w:val="00BA5EAB"/>
    <w:rsid w:val="00BA73C4"/>
    <w:rsid w:val="00BA78F7"/>
    <w:rsid w:val="00BA7B57"/>
    <w:rsid w:val="00BB1018"/>
    <w:rsid w:val="00BB10BA"/>
    <w:rsid w:val="00BB16EB"/>
    <w:rsid w:val="00BB1A13"/>
    <w:rsid w:val="00BB1A71"/>
    <w:rsid w:val="00BB2143"/>
    <w:rsid w:val="00BB241D"/>
    <w:rsid w:val="00BB24CC"/>
    <w:rsid w:val="00BB28D6"/>
    <w:rsid w:val="00BB4859"/>
    <w:rsid w:val="00BB542C"/>
    <w:rsid w:val="00BB5D3A"/>
    <w:rsid w:val="00BB5D78"/>
    <w:rsid w:val="00BB7378"/>
    <w:rsid w:val="00BB74A8"/>
    <w:rsid w:val="00BB75FE"/>
    <w:rsid w:val="00BB7847"/>
    <w:rsid w:val="00BB7987"/>
    <w:rsid w:val="00BB7A87"/>
    <w:rsid w:val="00BB7D5E"/>
    <w:rsid w:val="00BC0F2A"/>
    <w:rsid w:val="00BC0FA2"/>
    <w:rsid w:val="00BC0FEA"/>
    <w:rsid w:val="00BC1571"/>
    <w:rsid w:val="00BC268D"/>
    <w:rsid w:val="00BC329D"/>
    <w:rsid w:val="00BC35C0"/>
    <w:rsid w:val="00BC3ED0"/>
    <w:rsid w:val="00BC4009"/>
    <w:rsid w:val="00BC422E"/>
    <w:rsid w:val="00BC46EC"/>
    <w:rsid w:val="00BC4CB7"/>
    <w:rsid w:val="00BC56AF"/>
    <w:rsid w:val="00BC5B3B"/>
    <w:rsid w:val="00BC5BEB"/>
    <w:rsid w:val="00BC5D9C"/>
    <w:rsid w:val="00BC5EA8"/>
    <w:rsid w:val="00BC69A0"/>
    <w:rsid w:val="00BC6D34"/>
    <w:rsid w:val="00BD057C"/>
    <w:rsid w:val="00BD06D3"/>
    <w:rsid w:val="00BD0B0A"/>
    <w:rsid w:val="00BD0B65"/>
    <w:rsid w:val="00BD144E"/>
    <w:rsid w:val="00BD148F"/>
    <w:rsid w:val="00BD18A8"/>
    <w:rsid w:val="00BD1D59"/>
    <w:rsid w:val="00BD23FB"/>
    <w:rsid w:val="00BD2F18"/>
    <w:rsid w:val="00BD2F55"/>
    <w:rsid w:val="00BD344B"/>
    <w:rsid w:val="00BD384D"/>
    <w:rsid w:val="00BD42B8"/>
    <w:rsid w:val="00BD4A38"/>
    <w:rsid w:val="00BD4B9F"/>
    <w:rsid w:val="00BD4DAD"/>
    <w:rsid w:val="00BD53BB"/>
    <w:rsid w:val="00BD5610"/>
    <w:rsid w:val="00BD5924"/>
    <w:rsid w:val="00BD5E51"/>
    <w:rsid w:val="00BD60A9"/>
    <w:rsid w:val="00BD60DF"/>
    <w:rsid w:val="00BD6730"/>
    <w:rsid w:val="00BD7FBC"/>
    <w:rsid w:val="00BE03A9"/>
    <w:rsid w:val="00BE06B7"/>
    <w:rsid w:val="00BE08B6"/>
    <w:rsid w:val="00BE08E4"/>
    <w:rsid w:val="00BE0915"/>
    <w:rsid w:val="00BE0ECE"/>
    <w:rsid w:val="00BE128C"/>
    <w:rsid w:val="00BE16A2"/>
    <w:rsid w:val="00BE19D9"/>
    <w:rsid w:val="00BE280D"/>
    <w:rsid w:val="00BE2AB9"/>
    <w:rsid w:val="00BE356C"/>
    <w:rsid w:val="00BE35F2"/>
    <w:rsid w:val="00BE3967"/>
    <w:rsid w:val="00BE3D40"/>
    <w:rsid w:val="00BE4E76"/>
    <w:rsid w:val="00BE5E61"/>
    <w:rsid w:val="00BE6B41"/>
    <w:rsid w:val="00BE6E5D"/>
    <w:rsid w:val="00BE716E"/>
    <w:rsid w:val="00BE766D"/>
    <w:rsid w:val="00BE7A79"/>
    <w:rsid w:val="00BF0504"/>
    <w:rsid w:val="00BF0678"/>
    <w:rsid w:val="00BF0FB9"/>
    <w:rsid w:val="00BF10CD"/>
    <w:rsid w:val="00BF10DA"/>
    <w:rsid w:val="00BF1219"/>
    <w:rsid w:val="00BF128B"/>
    <w:rsid w:val="00BF19BC"/>
    <w:rsid w:val="00BF1F08"/>
    <w:rsid w:val="00BF20C2"/>
    <w:rsid w:val="00BF2BEB"/>
    <w:rsid w:val="00BF313B"/>
    <w:rsid w:val="00BF34E0"/>
    <w:rsid w:val="00BF3642"/>
    <w:rsid w:val="00BF3FA5"/>
    <w:rsid w:val="00BF4BC6"/>
    <w:rsid w:val="00BF5175"/>
    <w:rsid w:val="00BF5468"/>
    <w:rsid w:val="00BF5D87"/>
    <w:rsid w:val="00BF6A0A"/>
    <w:rsid w:val="00BF6E34"/>
    <w:rsid w:val="00BF6F91"/>
    <w:rsid w:val="00BF710F"/>
    <w:rsid w:val="00BF733C"/>
    <w:rsid w:val="00BF734A"/>
    <w:rsid w:val="00BF7AD3"/>
    <w:rsid w:val="00BF7DFA"/>
    <w:rsid w:val="00BF7FC0"/>
    <w:rsid w:val="00C00789"/>
    <w:rsid w:val="00C01150"/>
    <w:rsid w:val="00C01574"/>
    <w:rsid w:val="00C01693"/>
    <w:rsid w:val="00C01DD8"/>
    <w:rsid w:val="00C02661"/>
    <w:rsid w:val="00C02DF7"/>
    <w:rsid w:val="00C03A1E"/>
    <w:rsid w:val="00C03A26"/>
    <w:rsid w:val="00C03AEA"/>
    <w:rsid w:val="00C03E76"/>
    <w:rsid w:val="00C04589"/>
    <w:rsid w:val="00C04B79"/>
    <w:rsid w:val="00C05056"/>
    <w:rsid w:val="00C06947"/>
    <w:rsid w:val="00C078E9"/>
    <w:rsid w:val="00C0791B"/>
    <w:rsid w:val="00C105AE"/>
    <w:rsid w:val="00C10CB9"/>
    <w:rsid w:val="00C10D5F"/>
    <w:rsid w:val="00C10D7D"/>
    <w:rsid w:val="00C10DD4"/>
    <w:rsid w:val="00C11DA4"/>
    <w:rsid w:val="00C11EFC"/>
    <w:rsid w:val="00C11F21"/>
    <w:rsid w:val="00C12161"/>
    <w:rsid w:val="00C128C7"/>
    <w:rsid w:val="00C13877"/>
    <w:rsid w:val="00C138C8"/>
    <w:rsid w:val="00C13E1D"/>
    <w:rsid w:val="00C1444A"/>
    <w:rsid w:val="00C1488F"/>
    <w:rsid w:val="00C14A3D"/>
    <w:rsid w:val="00C14E67"/>
    <w:rsid w:val="00C15882"/>
    <w:rsid w:val="00C15A4E"/>
    <w:rsid w:val="00C15A75"/>
    <w:rsid w:val="00C16648"/>
    <w:rsid w:val="00C166A5"/>
    <w:rsid w:val="00C16A10"/>
    <w:rsid w:val="00C16C32"/>
    <w:rsid w:val="00C1708B"/>
    <w:rsid w:val="00C17324"/>
    <w:rsid w:val="00C174BF"/>
    <w:rsid w:val="00C17AB8"/>
    <w:rsid w:val="00C17E44"/>
    <w:rsid w:val="00C20713"/>
    <w:rsid w:val="00C20CAA"/>
    <w:rsid w:val="00C2235B"/>
    <w:rsid w:val="00C22EDB"/>
    <w:rsid w:val="00C23356"/>
    <w:rsid w:val="00C239E8"/>
    <w:rsid w:val="00C23C25"/>
    <w:rsid w:val="00C250DE"/>
    <w:rsid w:val="00C26190"/>
    <w:rsid w:val="00C2634C"/>
    <w:rsid w:val="00C26CA1"/>
    <w:rsid w:val="00C26D87"/>
    <w:rsid w:val="00C2797D"/>
    <w:rsid w:val="00C27BF7"/>
    <w:rsid w:val="00C27EB3"/>
    <w:rsid w:val="00C27F25"/>
    <w:rsid w:val="00C3000D"/>
    <w:rsid w:val="00C30078"/>
    <w:rsid w:val="00C3034B"/>
    <w:rsid w:val="00C30BB9"/>
    <w:rsid w:val="00C3194E"/>
    <w:rsid w:val="00C31C3B"/>
    <w:rsid w:val="00C31D9E"/>
    <w:rsid w:val="00C33845"/>
    <w:rsid w:val="00C34862"/>
    <w:rsid w:val="00C3563D"/>
    <w:rsid w:val="00C35642"/>
    <w:rsid w:val="00C357E8"/>
    <w:rsid w:val="00C35BD3"/>
    <w:rsid w:val="00C36399"/>
    <w:rsid w:val="00C36A4C"/>
    <w:rsid w:val="00C370B5"/>
    <w:rsid w:val="00C373AE"/>
    <w:rsid w:val="00C373E2"/>
    <w:rsid w:val="00C3794F"/>
    <w:rsid w:val="00C401A9"/>
    <w:rsid w:val="00C40B5F"/>
    <w:rsid w:val="00C40E9D"/>
    <w:rsid w:val="00C4204D"/>
    <w:rsid w:val="00C424BB"/>
    <w:rsid w:val="00C42B24"/>
    <w:rsid w:val="00C42E76"/>
    <w:rsid w:val="00C43816"/>
    <w:rsid w:val="00C43B57"/>
    <w:rsid w:val="00C43FCD"/>
    <w:rsid w:val="00C44187"/>
    <w:rsid w:val="00C442F8"/>
    <w:rsid w:val="00C4454F"/>
    <w:rsid w:val="00C4477D"/>
    <w:rsid w:val="00C44D88"/>
    <w:rsid w:val="00C44F2C"/>
    <w:rsid w:val="00C4534A"/>
    <w:rsid w:val="00C459EB"/>
    <w:rsid w:val="00C4625B"/>
    <w:rsid w:val="00C4649E"/>
    <w:rsid w:val="00C464A0"/>
    <w:rsid w:val="00C471BC"/>
    <w:rsid w:val="00C47284"/>
    <w:rsid w:val="00C474F0"/>
    <w:rsid w:val="00C47C6E"/>
    <w:rsid w:val="00C501D7"/>
    <w:rsid w:val="00C50216"/>
    <w:rsid w:val="00C503F2"/>
    <w:rsid w:val="00C50D31"/>
    <w:rsid w:val="00C51412"/>
    <w:rsid w:val="00C51B50"/>
    <w:rsid w:val="00C51CC0"/>
    <w:rsid w:val="00C51FF4"/>
    <w:rsid w:val="00C524D0"/>
    <w:rsid w:val="00C52EDD"/>
    <w:rsid w:val="00C5353D"/>
    <w:rsid w:val="00C53C26"/>
    <w:rsid w:val="00C5439F"/>
    <w:rsid w:val="00C54748"/>
    <w:rsid w:val="00C547A8"/>
    <w:rsid w:val="00C548C5"/>
    <w:rsid w:val="00C54E1B"/>
    <w:rsid w:val="00C56ECE"/>
    <w:rsid w:val="00C56F92"/>
    <w:rsid w:val="00C56FCA"/>
    <w:rsid w:val="00C570D2"/>
    <w:rsid w:val="00C57DF6"/>
    <w:rsid w:val="00C57E35"/>
    <w:rsid w:val="00C606F2"/>
    <w:rsid w:val="00C60FFE"/>
    <w:rsid w:val="00C61B92"/>
    <w:rsid w:val="00C61D24"/>
    <w:rsid w:val="00C624C9"/>
    <w:rsid w:val="00C62543"/>
    <w:rsid w:val="00C62593"/>
    <w:rsid w:val="00C62880"/>
    <w:rsid w:val="00C62CE6"/>
    <w:rsid w:val="00C62F38"/>
    <w:rsid w:val="00C63B59"/>
    <w:rsid w:val="00C63EC0"/>
    <w:rsid w:val="00C64095"/>
    <w:rsid w:val="00C64808"/>
    <w:rsid w:val="00C64871"/>
    <w:rsid w:val="00C64C24"/>
    <w:rsid w:val="00C64E14"/>
    <w:rsid w:val="00C64E37"/>
    <w:rsid w:val="00C657DA"/>
    <w:rsid w:val="00C65EF3"/>
    <w:rsid w:val="00C6619A"/>
    <w:rsid w:val="00C666AF"/>
    <w:rsid w:val="00C66C2F"/>
    <w:rsid w:val="00C67927"/>
    <w:rsid w:val="00C67F1E"/>
    <w:rsid w:val="00C70691"/>
    <w:rsid w:val="00C70A5D"/>
    <w:rsid w:val="00C70B97"/>
    <w:rsid w:val="00C70DC4"/>
    <w:rsid w:val="00C71009"/>
    <w:rsid w:val="00C71469"/>
    <w:rsid w:val="00C71594"/>
    <w:rsid w:val="00C71799"/>
    <w:rsid w:val="00C71D12"/>
    <w:rsid w:val="00C7233F"/>
    <w:rsid w:val="00C72E4F"/>
    <w:rsid w:val="00C72F02"/>
    <w:rsid w:val="00C73913"/>
    <w:rsid w:val="00C73B71"/>
    <w:rsid w:val="00C73F61"/>
    <w:rsid w:val="00C7459F"/>
    <w:rsid w:val="00C76290"/>
    <w:rsid w:val="00C7684F"/>
    <w:rsid w:val="00C76E44"/>
    <w:rsid w:val="00C77158"/>
    <w:rsid w:val="00C771E1"/>
    <w:rsid w:val="00C776D9"/>
    <w:rsid w:val="00C802C9"/>
    <w:rsid w:val="00C8039B"/>
    <w:rsid w:val="00C80465"/>
    <w:rsid w:val="00C805CA"/>
    <w:rsid w:val="00C81437"/>
    <w:rsid w:val="00C83294"/>
    <w:rsid w:val="00C83604"/>
    <w:rsid w:val="00C85065"/>
    <w:rsid w:val="00C85300"/>
    <w:rsid w:val="00C85B73"/>
    <w:rsid w:val="00C86555"/>
    <w:rsid w:val="00C90248"/>
    <w:rsid w:val="00C90251"/>
    <w:rsid w:val="00C90861"/>
    <w:rsid w:val="00C90DBA"/>
    <w:rsid w:val="00C918B5"/>
    <w:rsid w:val="00C91E24"/>
    <w:rsid w:val="00C91F46"/>
    <w:rsid w:val="00C91F76"/>
    <w:rsid w:val="00C92321"/>
    <w:rsid w:val="00C9253A"/>
    <w:rsid w:val="00C93869"/>
    <w:rsid w:val="00C93874"/>
    <w:rsid w:val="00C938CC"/>
    <w:rsid w:val="00C93E1B"/>
    <w:rsid w:val="00C94036"/>
    <w:rsid w:val="00C94A65"/>
    <w:rsid w:val="00C9527B"/>
    <w:rsid w:val="00C95674"/>
    <w:rsid w:val="00C95865"/>
    <w:rsid w:val="00C95936"/>
    <w:rsid w:val="00C96072"/>
    <w:rsid w:val="00C960F8"/>
    <w:rsid w:val="00C961B9"/>
    <w:rsid w:val="00C9696E"/>
    <w:rsid w:val="00C96BF4"/>
    <w:rsid w:val="00C97586"/>
    <w:rsid w:val="00C97D19"/>
    <w:rsid w:val="00CA006E"/>
    <w:rsid w:val="00CA0497"/>
    <w:rsid w:val="00CA074E"/>
    <w:rsid w:val="00CA07F4"/>
    <w:rsid w:val="00CA09D8"/>
    <w:rsid w:val="00CA09DC"/>
    <w:rsid w:val="00CA1490"/>
    <w:rsid w:val="00CA14CA"/>
    <w:rsid w:val="00CA15AF"/>
    <w:rsid w:val="00CA1865"/>
    <w:rsid w:val="00CA1CF1"/>
    <w:rsid w:val="00CA1EFC"/>
    <w:rsid w:val="00CA2481"/>
    <w:rsid w:val="00CA2D23"/>
    <w:rsid w:val="00CA37A3"/>
    <w:rsid w:val="00CA37AD"/>
    <w:rsid w:val="00CA38C7"/>
    <w:rsid w:val="00CA3A87"/>
    <w:rsid w:val="00CA3B4F"/>
    <w:rsid w:val="00CA3CA8"/>
    <w:rsid w:val="00CA3CC0"/>
    <w:rsid w:val="00CA3CE1"/>
    <w:rsid w:val="00CA4987"/>
    <w:rsid w:val="00CA4D18"/>
    <w:rsid w:val="00CA56FE"/>
    <w:rsid w:val="00CA57F7"/>
    <w:rsid w:val="00CA6278"/>
    <w:rsid w:val="00CA6C56"/>
    <w:rsid w:val="00CA6DFE"/>
    <w:rsid w:val="00CA7A5E"/>
    <w:rsid w:val="00CA7D83"/>
    <w:rsid w:val="00CA7EE2"/>
    <w:rsid w:val="00CB05F1"/>
    <w:rsid w:val="00CB06EA"/>
    <w:rsid w:val="00CB09D3"/>
    <w:rsid w:val="00CB0B58"/>
    <w:rsid w:val="00CB0CA6"/>
    <w:rsid w:val="00CB16D1"/>
    <w:rsid w:val="00CB19EC"/>
    <w:rsid w:val="00CB1F97"/>
    <w:rsid w:val="00CB21EE"/>
    <w:rsid w:val="00CB268F"/>
    <w:rsid w:val="00CB27AF"/>
    <w:rsid w:val="00CB2828"/>
    <w:rsid w:val="00CB2A03"/>
    <w:rsid w:val="00CB2EEA"/>
    <w:rsid w:val="00CB2F0E"/>
    <w:rsid w:val="00CB33AC"/>
    <w:rsid w:val="00CB47B6"/>
    <w:rsid w:val="00CB5134"/>
    <w:rsid w:val="00CB5190"/>
    <w:rsid w:val="00CB5426"/>
    <w:rsid w:val="00CB5A9D"/>
    <w:rsid w:val="00CB66AD"/>
    <w:rsid w:val="00CB67A7"/>
    <w:rsid w:val="00CB6865"/>
    <w:rsid w:val="00CB689F"/>
    <w:rsid w:val="00CB6C7A"/>
    <w:rsid w:val="00CB7752"/>
    <w:rsid w:val="00CB7B9F"/>
    <w:rsid w:val="00CB7BBF"/>
    <w:rsid w:val="00CB7ED8"/>
    <w:rsid w:val="00CC02C5"/>
    <w:rsid w:val="00CC053F"/>
    <w:rsid w:val="00CC09CA"/>
    <w:rsid w:val="00CC0A01"/>
    <w:rsid w:val="00CC1207"/>
    <w:rsid w:val="00CC1691"/>
    <w:rsid w:val="00CC187F"/>
    <w:rsid w:val="00CC1DA5"/>
    <w:rsid w:val="00CC1F9C"/>
    <w:rsid w:val="00CC2395"/>
    <w:rsid w:val="00CC2851"/>
    <w:rsid w:val="00CC2E99"/>
    <w:rsid w:val="00CC3303"/>
    <w:rsid w:val="00CC3CB4"/>
    <w:rsid w:val="00CC3FC8"/>
    <w:rsid w:val="00CC4263"/>
    <w:rsid w:val="00CC5077"/>
    <w:rsid w:val="00CC5CF9"/>
    <w:rsid w:val="00CC68B6"/>
    <w:rsid w:val="00CC6E13"/>
    <w:rsid w:val="00CC724C"/>
    <w:rsid w:val="00CC73E6"/>
    <w:rsid w:val="00CD0C89"/>
    <w:rsid w:val="00CD0DF1"/>
    <w:rsid w:val="00CD0FF7"/>
    <w:rsid w:val="00CD149C"/>
    <w:rsid w:val="00CD225E"/>
    <w:rsid w:val="00CD2A06"/>
    <w:rsid w:val="00CD2A07"/>
    <w:rsid w:val="00CD3042"/>
    <w:rsid w:val="00CD34B8"/>
    <w:rsid w:val="00CD4435"/>
    <w:rsid w:val="00CD47B7"/>
    <w:rsid w:val="00CD6227"/>
    <w:rsid w:val="00CD6F71"/>
    <w:rsid w:val="00CD7002"/>
    <w:rsid w:val="00CD7271"/>
    <w:rsid w:val="00CE09B7"/>
    <w:rsid w:val="00CE0F3B"/>
    <w:rsid w:val="00CE0F94"/>
    <w:rsid w:val="00CE11A5"/>
    <w:rsid w:val="00CE16BC"/>
    <w:rsid w:val="00CE1B53"/>
    <w:rsid w:val="00CE2624"/>
    <w:rsid w:val="00CE27CC"/>
    <w:rsid w:val="00CE3647"/>
    <w:rsid w:val="00CE39C1"/>
    <w:rsid w:val="00CE4474"/>
    <w:rsid w:val="00CE4E19"/>
    <w:rsid w:val="00CE53AD"/>
    <w:rsid w:val="00CE5637"/>
    <w:rsid w:val="00CE61E7"/>
    <w:rsid w:val="00CE627C"/>
    <w:rsid w:val="00CE694A"/>
    <w:rsid w:val="00CE6E2E"/>
    <w:rsid w:val="00CE7215"/>
    <w:rsid w:val="00CE7BAD"/>
    <w:rsid w:val="00CE7F1B"/>
    <w:rsid w:val="00CF1EA2"/>
    <w:rsid w:val="00CF27F5"/>
    <w:rsid w:val="00CF2B55"/>
    <w:rsid w:val="00CF3140"/>
    <w:rsid w:val="00CF364F"/>
    <w:rsid w:val="00CF3770"/>
    <w:rsid w:val="00CF3B2B"/>
    <w:rsid w:val="00CF3B2E"/>
    <w:rsid w:val="00CF48F1"/>
    <w:rsid w:val="00CF52CA"/>
    <w:rsid w:val="00CF5657"/>
    <w:rsid w:val="00CF5B1C"/>
    <w:rsid w:val="00CF6932"/>
    <w:rsid w:val="00CF6D48"/>
    <w:rsid w:val="00CF6D79"/>
    <w:rsid w:val="00CF72CA"/>
    <w:rsid w:val="00CF73F5"/>
    <w:rsid w:val="00CF7BA1"/>
    <w:rsid w:val="00D00639"/>
    <w:rsid w:val="00D00817"/>
    <w:rsid w:val="00D00988"/>
    <w:rsid w:val="00D010B7"/>
    <w:rsid w:val="00D01C6C"/>
    <w:rsid w:val="00D01E4C"/>
    <w:rsid w:val="00D0227B"/>
    <w:rsid w:val="00D047ED"/>
    <w:rsid w:val="00D04BFE"/>
    <w:rsid w:val="00D04D0F"/>
    <w:rsid w:val="00D05722"/>
    <w:rsid w:val="00D05C09"/>
    <w:rsid w:val="00D05C13"/>
    <w:rsid w:val="00D05DC2"/>
    <w:rsid w:val="00D05E2F"/>
    <w:rsid w:val="00D06FC8"/>
    <w:rsid w:val="00D07091"/>
    <w:rsid w:val="00D0709A"/>
    <w:rsid w:val="00D070D3"/>
    <w:rsid w:val="00D073B7"/>
    <w:rsid w:val="00D0744F"/>
    <w:rsid w:val="00D0777D"/>
    <w:rsid w:val="00D10377"/>
    <w:rsid w:val="00D106C0"/>
    <w:rsid w:val="00D10E77"/>
    <w:rsid w:val="00D1102E"/>
    <w:rsid w:val="00D113DF"/>
    <w:rsid w:val="00D11756"/>
    <w:rsid w:val="00D11ED6"/>
    <w:rsid w:val="00D124F1"/>
    <w:rsid w:val="00D12A5B"/>
    <w:rsid w:val="00D13C29"/>
    <w:rsid w:val="00D13D9C"/>
    <w:rsid w:val="00D143B5"/>
    <w:rsid w:val="00D14576"/>
    <w:rsid w:val="00D14745"/>
    <w:rsid w:val="00D152F4"/>
    <w:rsid w:val="00D1540D"/>
    <w:rsid w:val="00D1567A"/>
    <w:rsid w:val="00D15AF6"/>
    <w:rsid w:val="00D15B6D"/>
    <w:rsid w:val="00D15F4D"/>
    <w:rsid w:val="00D16E7D"/>
    <w:rsid w:val="00D16F3C"/>
    <w:rsid w:val="00D17119"/>
    <w:rsid w:val="00D17285"/>
    <w:rsid w:val="00D17711"/>
    <w:rsid w:val="00D17DD5"/>
    <w:rsid w:val="00D2062F"/>
    <w:rsid w:val="00D21016"/>
    <w:rsid w:val="00D21487"/>
    <w:rsid w:val="00D21DFC"/>
    <w:rsid w:val="00D21E3F"/>
    <w:rsid w:val="00D2208D"/>
    <w:rsid w:val="00D228CC"/>
    <w:rsid w:val="00D22B0E"/>
    <w:rsid w:val="00D22D57"/>
    <w:rsid w:val="00D23389"/>
    <w:rsid w:val="00D23AFA"/>
    <w:rsid w:val="00D241A6"/>
    <w:rsid w:val="00D24B89"/>
    <w:rsid w:val="00D26A5C"/>
    <w:rsid w:val="00D26FD4"/>
    <w:rsid w:val="00D27345"/>
    <w:rsid w:val="00D27AB4"/>
    <w:rsid w:val="00D27C3A"/>
    <w:rsid w:val="00D307FA"/>
    <w:rsid w:val="00D3115D"/>
    <w:rsid w:val="00D31E4F"/>
    <w:rsid w:val="00D32656"/>
    <w:rsid w:val="00D328F7"/>
    <w:rsid w:val="00D32931"/>
    <w:rsid w:val="00D32C4F"/>
    <w:rsid w:val="00D33230"/>
    <w:rsid w:val="00D334CD"/>
    <w:rsid w:val="00D3380D"/>
    <w:rsid w:val="00D339A1"/>
    <w:rsid w:val="00D33B44"/>
    <w:rsid w:val="00D33B8A"/>
    <w:rsid w:val="00D34189"/>
    <w:rsid w:val="00D34BA1"/>
    <w:rsid w:val="00D34C56"/>
    <w:rsid w:val="00D34F23"/>
    <w:rsid w:val="00D35530"/>
    <w:rsid w:val="00D35AF9"/>
    <w:rsid w:val="00D360E6"/>
    <w:rsid w:val="00D363A7"/>
    <w:rsid w:val="00D36CCB"/>
    <w:rsid w:val="00D375CC"/>
    <w:rsid w:val="00D375FC"/>
    <w:rsid w:val="00D3785C"/>
    <w:rsid w:val="00D40158"/>
    <w:rsid w:val="00D40738"/>
    <w:rsid w:val="00D40CBF"/>
    <w:rsid w:val="00D413F8"/>
    <w:rsid w:val="00D415D1"/>
    <w:rsid w:val="00D41E08"/>
    <w:rsid w:val="00D41EDE"/>
    <w:rsid w:val="00D42C36"/>
    <w:rsid w:val="00D42EFF"/>
    <w:rsid w:val="00D42F0A"/>
    <w:rsid w:val="00D42FBF"/>
    <w:rsid w:val="00D43001"/>
    <w:rsid w:val="00D43289"/>
    <w:rsid w:val="00D433A9"/>
    <w:rsid w:val="00D43645"/>
    <w:rsid w:val="00D43844"/>
    <w:rsid w:val="00D43E54"/>
    <w:rsid w:val="00D43F89"/>
    <w:rsid w:val="00D44088"/>
    <w:rsid w:val="00D44ECD"/>
    <w:rsid w:val="00D4506A"/>
    <w:rsid w:val="00D454D3"/>
    <w:rsid w:val="00D47291"/>
    <w:rsid w:val="00D47452"/>
    <w:rsid w:val="00D47750"/>
    <w:rsid w:val="00D478D5"/>
    <w:rsid w:val="00D4795D"/>
    <w:rsid w:val="00D47FA3"/>
    <w:rsid w:val="00D5002E"/>
    <w:rsid w:val="00D50E3E"/>
    <w:rsid w:val="00D511BD"/>
    <w:rsid w:val="00D51CB2"/>
    <w:rsid w:val="00D51FFA"/>
    <w:rsid w:val="00D522F7"/>
    <w:rsid w:val="00D52538"/>
    <w:rsid w:val="00D52631"/>
    <w:rsid w:val="00D52CF1"/>
    <w:rsid w:val="00D52FBF"/>
    <w:rsid w:val="00D53216"/>
    <w:rsid w:val="00D53293"/>
    <w:rsid w:val="00D536A1"/>
    <w:rsid w:val="00D538F1"/>
    <w:rsid w:val="00D53D65"/>
    <w:rsid w:val="00D53DE4"/>
    <w:rsid w:val="00D53F0A"/>
    <w:rsid w:val="00D54369"/>
    <w:rsid w:val="00D54602"/>
    <w:rsid w:val="00D54631"/>
    <w:rsid w:val="00D546CA"/>
    <w:rsid w:val="00D54842"/>
    <w:rsid w:val="00D548E5"/>
    <w:rsid w:val="00D54BDA"/>
    <w:rsid w:val="00D54CAD"/>
    <w:rsid w:val="00D54EE1"/>
    <w:rsid w:val="00D558C9"/>
    <w:rsid w:val="00D55DCB"/>
    <w:rsid w:val="00D568FF"/>
    <w:rsid w:val="00D56DB1"/>
    <w:rsid w:val="00D56F72"/>
    <w:rsid w:val="00D57CA6"/>
    <w:rsid w:val="00D57DF3"/>
    <w:rsid w:val="00D57DF5"/>
    <w:rsid w:val="00D57DFD"/>
    <w:rsid w:val="00D608DB"/>
    <w:rsid w:val="00D60B85"/>
    <w:rsid w:val="00D60C04"/>
    <w:rsid w:val="00D613C7"/>
    <w:rsid w:val="00D61DBB"/>
    <w:rsid w:val="00D620A5"/>
    <w:rsid w:val="00D62FFC"/>
    <w:rsid w:val="00D63008"/>
    <w:rsid w:val="00D63541"/>
    <w:rsid w:val="00D63B86"/>
    <w:rsid w:val="00D64096"/>
    <w:rsid w:val="00D64269"/>
    <w:rsid w:val="00D647F9"/>
    <w:rsid w:val="00D64893"/>
    <w:rsid w:val="00D64960"/>
    <w:rsid w:val="00D652DA"/>
    <w:rsid w:val="00D6594C"/>
    <w:rsid w:val="00D65A20"/>
    <w:rsid w:val="00D65B22"/>
    <w:rsid w:val="00D65CEA"/>
    <w:rsid w:val="00D661A1"/>
    <w:rsid w:val="00D663E7"/>
    <w:rsid w:val="00D66924"/>
    <w:rsid w:val="00D66E79"/>
    <w:rsid w:val="00D67189"/>
    <w:rsid w:val="00D70584"/>
    <w:rsid w:val="00D7090C"/>
    <w:rsid w:val="00D716D4"/>
    <w:rsid w:val="00D71DD2"/>
    <w:rsid w:val="00D71FF3"/>
    <w:rsid w:val="00D71FF4"/>
    <w:rsid w:val="00D72171"/>
    <w:rsid w:val="00D72BB5"/>
    <w:rsid w:val="00D7325C"/>
    <w:rsid w:val="00D73892"/>
    <w:rsid w:val="00D73897"/>
    <w:rsid w:val="00D73B62"/>
    <w:rsid w:val="00D73DA7"/>
    <w:rsid w:val="00D73E11"/>
    <w:rsid w:val="00D73EB0"/>
    <w:rsid w:val="00D74A17"/>
    <w:rsid w:val="00D74A97"/>
    <w:rsid w:val="00D75921"/>
    <w:rsid w:val="00D7649F"/>
    <w:rsid w:val="00D767B3"/>
    <w:rsid w:val="00D76B70"/>
    <w:rsid w:val="00D77210"/>
    <w:rsid w:val="00D77362"/>
    <w:rsid w:val="00D77C64"/>
    <w:rsid w:val="00D77CAF"/>
    <w:rsid w:val="00D81375"/>
    <w:rsid w:val="00D81726"/>
    <w:rsid w:val="00D8198B"/>
    <w:rsid w:val="00D81E51"/>
    <w:rsid w:val="00D82AB3"/>
    <w:rsid w:val="00D82DBF"/>
    <w:rsid w:val="00D83C86"/>
    <w:rsid w:val="00D84281"/>
    <w:rsid w:val="00D84683"/>
    <w:rsid w:val="00D85405"/>
    <w:rsid w:val="00D854E8"/>
    <w:rsid w:val="00D85A60"/>
    <w:rsid w:val="00D85EFB"/>
    <w:rsid w:val="00D863D0"/>
    <w:rsid w:val="00D86764"/>
    <w:rsid w:val="00D871D0"/>
    <w:rsid w:val="00D874B7"/>
    <w:rsid w:val="00D87FC0"/>
    <w:rsid w:val="00D9010E"/>
    <w:rsid w:val="00D905E1"/>
    <w:rsid w:val="00D906CB"/>
    <w:rsid w:val="00D90E90"/>
    <w:rsid w:val="00D91002"/>
    <w:rsid w:val="00D91303"/>
    <w:rsid w:val="00D91745"/>
    <w:rsid w:val="00D918AD"/>
    <w:rsid w:val="00D91F89"/>
    <w:rsid w:val="00D92703"/>
    <w:rsid w:val="00D92A70"/>
    <w:rsid w:val="00D93348"/>
    <w:rsid w:val="00D934D8"/>
    <w:rsid w:val="00D93AA6"/>
    <w:rsid w:val="00D93E60"/>
    <w:rsid w:val="00D9456F"/>
    <w:rsid w:val="00D94ACD"/>
    <w:rsid w:val="00D94DDD"/>
    <w:rsid w:val="00D9555D"/>
    <w:rsid w:val="00D95571"/>
    <w:rsid w:val="00D957AD"/>
    <w:rsid w:val="00D95EE8"/>
    <w:rsid w:val="00D962A9"/>
    <w:rsid w:val="00D9762E"/>
    <w:rsid w:val="00DA1540"/>
    <w:rsid w:val="00DA185B"/>
    <w:rsid w:val="00DA275C"/>
    <w:rsid w:val="00DA29B8"/>
    <w:rsid w:val="00DA2EC9"/>
    <w:rsid w:val="00DA31A5"/>
    <w:rsid w:val="00DA34D6"/>
    <w:rsid w:val="00DA678D"/>
    <w:rsid w:val="00DA6976"/>
    <w:rsid w:val="00DA7020"/>
    <w:rsid w:val="00DB0253"/>
    <w:rsid w:val="00DB09B9"/>
    <w:rsid w:val="00DB09D1"/>
    <w:rsid w:val="00DB0A49"/>
    <w:rsid w:val="00DB0F12"/>
    <w:rsid w:val="00DB168E"/>
    <w:rsid w:val="00DB19B2"/>
    <w:rsid w:val="00DB23C8"/>
    <w:rsid w:val="00DB29B5"/>
    <w:rsid w:val="00DB3E09"/>
    <w:rsid w:val="00DB4077"/>
    <w:rsid w:val="00DB5AC4"/>
    <w:rsid w:val="00DB5B8E"/>
    <w:rsid w:val="00DB5C2C"/>
    <w:rsid w:val="00DB5C97"/>
    <w:rsid w:val="00DB608D"/>
    <w:rsid w:val="00DB6406"/>
    <w:rsid w:val="00DB6625"/>
    <w:rsid w:val="00DB6A8D"/>
    <w:rsid w:val="00DB75A6"/>
    <w:rsid w:val="00DC0D6D"/>
    <w:rsid w:val="00DC0D6F"/>
    <w:rsid w:val="00DC108B"/>
    <w:rsid w:val="00DC1535"/>
    <w:rsid w:val="00DC1B62"/>
    <w:rsid w:val="00DC22FF"/>
    <w:rsid w:val="00DC234D"/>
    <w:rsid w:val="00DC24A8"/>
    <w:rsid w:val="00DC30A0"/>
    <w:rsid w:val="00DC31F1"/>
    <w:rsid w:val="00DC3AC0"/>
    <w:rsid w:val="00DC3EA4"/>
    <w:rsid w:val="00DC3EE0"/>
    <w:rsid w:val="00DC488B"/>
    <w:rsid w:val="00DC4CEB"/>
    <w:rsid w:val="00DC594D"/>
    <w:rsid w:val="00DC5C70"/>
    <w:rsid w:val="00DC689B"/>
    <w:rsid w:val="00DC6ABC"/>
    <w:rsid w:val="00DC76CB"/>
    <w:rsid w:val="00DC7A56"/>
    <w:rsid w:val="00DD0445"/>
    <w:rsid w:val="00DD164D"/>
    <w:rsid w:val="00DD1962"/>
    <w:rsid w:val="00DD1FAB"/>
    <w:rsid w:val="00DD2408"/>
    <w:rsid w:val="00DD24F2"/>
    <w:rsid w:val="00DD2BE0"/>
    <w:rsid w:val="00DD31C6"/>
    <w:rsid w:val="00DD34FE"/>
    <w:rsid w:val="00DD3A52"/>
    <w:rsid w:val="00DD3FBF"/>
    <w:rsid w:val="00DD4038"/>
    <w:rsid w:val="00DD43B6"/>
    <w:rsid w:val="00DD43D8"/>
    <w:rsid w:val="00DD479B"/>
    <w:rsid w:val="00DD4C9F"/>
    <w:rsid w:val="00DD57F8"/>
    <w:rsid w:val="00DD5D82"/>
    <w:rsid w:val="00DD673F"/>
    <w:rsid w:val="00DD6B6C"/>
    <w:rsid w:val="00DD789A"/>
    <w:rsid w:val="00DD78E6"/>
    <w:rsid w:val="00DD7A7C"/>
    <w:rsid w:val="00DD7BD1"/>
    <w:rsid w:val="00DD7CBD"/>
    <w:rsid w:val="00DE0E75"/>
    <w:rsid w:val="00DE2174"/>
    <w:rsid w:val="00DE25A3"/>
    <w:rsid w:val="00DE2FE9"/>
    <w:rsid w:val="00DE3294"/>
    <w:rsid w:val="00DE338B"/>
    <w:rsid w:val="00DE3C4E"/>
    <w:rsid w:val="00DE3C68"/>
    <w:rsid w:val="00DE459F"/>
    <w:rsid w:val="00DE4678"/>
    <w:rsid w:val="00DE4703"/>
    <w:rsid w:val="00DE4E55"/>
    <w:rsid w:val="00DE4EEE"/>
    <w:rsid w:val="00DE598B"/>
    <w:rsid w:val="00DE5FDC"/>
    <w:rsid w:val="00DE6DA5"/>
    <w:rsid w:val="00DE7E1D"/>
    <w:rsid w:val="00DF06C4"/>
    <w:rsid w:val="00DF1B66"/>
    <w:rsid w:val="00DF245F"/>
    <w:rsid w:val="00DF2626"/>
    <w:rsid w:val="00DF2A49"/>
    <w:rsid w:val="00DF2C2E"/>
    <w:rsid w:val="00DF2E93"/>
    <w:rsid w:val="00DF349A"/>
    <w:rsid w:val="00DF36AB"/>
    <w:rsid w:val="00DF387C"/>
    <w:rsid w:val="00DF389D"/>
    <w:rsid w:val="00DF3DBF"/>
    <w:rsid w:val="00DF422E"/>
    <w:rsid w:val="00DF475F"/>
    <w:rsid w:val="00DF48DF"/>
    <w:rsid w:val="00DF4A0B"/>
    <w:rsid w:val="00DF5402"/>
    <w:rsid w:val="00DF57F6"/>
    <w:rsid w:val="00DF5A18"/>
    <w:rsid w:val="00DF6337"/>
    <w:rsid w:val="00DF65D0"/>
    <w:rsid w:val="00DF75D9"/>
    <w:rsid w:val="00DF7AA4"/>
    <w:rsid w:val="00DF7B78"/>
    <w:rsid w:val="00E009F1"/>
    <w:rsid w:val="00E019F4"/>
    <w:rsid w:val="00E02085"/>
    <w:rsid w:val="00E022A8"/>
    <w:rsid w:val="00E02E0F"/>
    <w:rsid w:val="00E0395C"/>
    <w:rsid w:val="00E04012"/>
    <w:rsid w:val="00E04787"/>
    <w:rsid w:val="00E04A8A"/>
    <w:rsid w:val="00E05002"/>
    <w:rsid w:val="00E053E0"/>
    <w:rsid w:val="00E05DF3"/>
    <w:rsid w:val="00E06872"/>
    <w:rsid w:val="00E06D9E"/>
    <w:rsid w:val="00E07135"/>
    <w:rsid w:val="00E07715"/>
    <w:rsid w:val="00E07EE7"/>
    <w:rsid w:val="00E07F0B"/>
    <w:rsid w:val="00E10120"/>
    <w:rsid w:val="00E10946"/>
    <w:rsid w:val="00E10D0D"/>
    <w:rsid w:val="00E10DB6"/>
    <w:rsid w:val="00E11757"/>
    <w:rsid w:val="00E11A34"/>
    <w:rsid w:val="00E11D7F"/>
    <w:rsid w:val="00E11DC9"/>
    <w:rsid w:val="00E127D5"/>
    <w:rsid w:val="00E12813"/>
    <w:rsid w:val="00E12907"/>
    <w:rsid w:val="00E134C1"/>
    <w:rsid w:val="00E13AE4"/>
    <w:rsid w:val="00E149DB"/>
    <w:rsid w:val="00E14BB3"/>
    <w:rsid w:val="00E1592D"/>
    <w:rsid w:val="00E179C9"/>
    <w:rsid w:val="00E2006A"/>
    <w:rsid w:val="00E2098A"/>
    <w:rsid w:val="00E20C6E"/>
    <w:rsid w:val="00E20CD3"/>
    <w:rsid w:val="00E21430"/>
    <w:rsid w:val="00E21455"/>
    <w:rsid w:val="00E21601"/>
    <w:rsid w:val="00E219A4"/>
    <w:rsid w:val="00E228FD"/>
    <w:rsid w:val="00E22CAE"/>
    <w:rsid w:val="00E2315B"/>
    <w:rsid w:val="00E2333C"/>
    <w:rsid w:val="00E239EA"/>
    <w:rsid w:val="00E23A67"/>
    <w:rsid w:val="00E23B7B"/>
    <w:rsid w:val="00E24250"/>
    <w:rsid w:val="00E24811"/>
    <w:rsid w:val="00E24FF0"/>
    <w:rsid w:val="00E25A5B"/>
    <w:rsid w:val="00E25B6F"/>
    <w:rsid w:val="00E25B73"/>
    <w:rsid w:val="00E25F04"/>
    <w:rsid w:val="00E2612D"/>
    <w:rsid w:val="00E2619E"/>
    <w:rsid w:val="00E266EE"/>
    <w:rsid w:val="00E26E5C"/>
    <w:rsid w:val="00E26FAB"/>
    <w:rsid w:val="00E26FEA"/>
    <w:rsid w:val="00E278ED"/>
    <w:rsid w:val="00E27DE0"/>
    <w:rsid w:val="00E27E9A"/>
    <w:rsid w:val="00E27EE2"/>
    <w:rsid w:val="00E3013F"/>
    <w:rsid w:val="00E307A2"/>
    <w:rsid w:val="00E31607"/>
    <w:rsid w:val="00E31677"/>
    <w:rsid w:val="00E3186B"/>
    <w:rsid w:val="00E31FBD"/>
    <w:rsid w:val="00E3212F"/>
    <w:rsid w:val="00E32371"/>
    <w:rsid w:val="00E32A37"/>
    <w:rsid w:val="00E32C0C"/>
    <w:rsid w:val="00E33980"/>
    <w:rsid w:val="00E33EE7"/>
    <w:rsid w:val="00E34676"/>
    <w:rsid w:val="00E34B1B"/>
    <w:rsid w:val="00E34FF1"/>
    <w:rsid w:val="00E35A07"/>
    <w:rsid w:val="00E37CAC"/>
    <w:rsid w:val="00E40635"/>
    <w:rsid w:val="00E40C5A"/>
    <w:rsid w:val="00E40DB6"/>
    <w:rsid w:val="00E41478"/>
    <w:rsid w:val="00E41482"/>
    <w:rsid w:val="00E41FB8"/>
    <w:rsid w:val="00E4255C"/>
    <w:rsid w:val="00E425A5"/>
    <w:rsid w:val="00E42E2D"/>
    <w:rsid w:val="00E4326A"/>
    <w:rsid w:val="00E433D7"/>
    <w:rsid w:val="00E43566"/>
    <w:rsid w:val="00E440E4"/>
    <w:rsid w:val="00E458A5"/>
    <w:rsid w:val="00E45ACD"/>
    <w:rsid w:val="00E460A1"/>
    <w:rsid w:val="00E477D1"/>
    <w:rsid w:val="00E4786E"/>
    <w:rsid w:val="00E502FE"/>
    <w:rsid w:val="00E50668"/>
    <w:rsid w:val="00E5138C"/>
    <w:rsid w:val="00E52070"/>
    <w:rsid w:val="00E521E5"/>
    <w:rsid w:val="00E52626"/>
    <w:rsid w:val="00E52A2C"/>
    <w:rsid w:val="00E52B37"/>
    <w:rsid w:val="00E52FAD"/>
    <w:rsid w:val="00E53097"/>
    <w:rsid w:val="00E53694"/>
    <w:rsid w:val="00E53751"/>
    <w:rsid w:val="00E5378C"/>
    <w:rsid w:val="00E537ED"/>
    <w:rsid w:val="00E53B23"/>
    <w:rsid w:val="00E53C43"/>
    <w:rsid w:val="00E53DF6"/>
    <w:rsid w:val="00E54370"/>
    <w:rsid w:val="00E54643"/>
    <w:rsid w:val="00E54788"/>
    <w:rsid w:val="00E5497D"/>
    <w:rsid w:val="00E549D8"/>
    <w:rsid w:val="00E54D25"/>
    <w:rsid w:val="00E5524B"/>
    <w:rsid w:val="00E55DAD"/>
    <w:rsid w:val="00E55FD6"/>
    <w:rsid w:val="00E561F2"/>
    <w:rsid w:val="00E565DA"/>
    <w:rsid w:val="00E5691E"/>
    <w:rsid w:val="00E569BA"/>
    <w:rsid w:val="00E56DA3"/>
    <w:rsid w:val="00E56FC4"/>
    <w:rsid w:val="00E5707E"/>
    <w:rsid w:val="00E570E2"/>
    <w:rsid w:val="00E57363"/>
    <w:rsid w:val="00E5751A"/>
    <w:rsid w:val="00E57AF3"/>
    <w:rsid w:val="00E57C5C"/>
    <w:rsid w:val="00E6000D"/>
    <w:rsid w:val="00E603E0"/>
    <w:rsid w:val="00E613AF"/>
    <w:rsid w:val="00E613BE"/>
    <w:rsid w:val="00E61ED9"/>
    <w:rsid w:val="00E623B4"/>
    <w:rsid w:val="00E634C5"/>
    <w:rsid w:val="00E639CC"/>
    <w:rsid w:val="00E63E25"/>
    <w:rsid w:val="00E64EE4"/>
    <w:rsid w:val="00E64F05"/>
    <w:rsid w:val="00E65C35"/>
    <w:rsid w:val="00E669BD"/>
    <w:rsid w:val="00E6701E"/>
    <w:rsid w:val="00E674F2"/>
    <w:rsid w:val="00E67568"/>
    <w:rsid w:val="00E6764F"/>
    <w:rsid w:val="00E6784F"/>
    <w:rsid w:val="00E67D85"/>
    <w:rsid w:val="00E67ED7"/>
    <w:rsid w:val="00E70C98"/>
    <w:rsid w:val="00E7125D"/>
    <w:rsid w:val="00E712D2"/>
    <w:rsid w:val="00E719DD"/>
    <w:rsid w:val="00E730A1"/>
    <w:rsid w:val="00E730DE"/>
    <w:rsid w:val="00E73335"/>
    <w:rsid w:val="00E7360A"/>
    <w:rsid w:val="00E73A7B"/>
    <w:rsid w:val="00E741B8"/>
    <w:rsid w:val="00E74730"/>
    <w:rsid w:val="00E75227"/>
    <w:rsid w:val="00E752B1"/>
    <w:rsid w:val="00E75476"/>
    <w:rsid w:val="00E754A2"/>
    <w:rsid w:val="00E758A9"/>
    <w:rsid w:val="00E75D8E"/>
    <w:rsid w:val="00E7617A"/>
    <w:rsid w:val="00E76949"/>
    <w:rsid w:val="00E76B50"/>
    <w:rsid w:val="00E804CA"/>
    <w:rsid w:val="00E805A4"/>
    <w:rsid w:val="00E807B4"/>
    <w:rsid w:val="00E812DE"/>
    <w:rsid w:val="00E818F8"/>
    <w:rsid w:val="00E82C7D"/>
    <w:rsid w:val="00E83585"/>
    <w:rsid w:val="00E835A2"/>
    <w:rsid w:val="00E83D04"/>
    <w:rsid w:val="00E8405D"/>
    <w:rsid w:val="00E840F1"/>
    <w:rsid w:val="00E84266"/>
    <w:rsid w:val="00E847C2"/>
    <w:rsid w:val="00E84848"/>
    <w:rsid w:val="00E84AC2"/>
    <w:rsid w:val="00E85787"/>
    <w:rsid w:val="00E85D46"/>
    <w:rsid w:val="00E85D65"/>
    <w:rsid w:val="00E8746D"/>
    <w:rsid w:val="00E876D6"/>
    <w:rsid w:val="00E904F3"/>
    <w:rsid w:val="00E905E2"/>
    <w:rsid w:val="00E909FA"/>
    <w:rsid w:val="00E9118A"/>
    <w:rsid w:val="00E919A2"/>
    <w:rsid w:val="00E91E6A"/>
    <w:rsid w:val="00E924F8"/>
    <w:rsid w:val="00E92576"/>
    <w:rsid w:val="00E92907"/>
    <w:rsid w:val="00E931FD"/>
    <w:rsid w:val="00E93AD7"/>
    <w:rsid w:val="00E93FE8"/>
    <w:rsid w:val="00E944E6"/>
    <w:rsid w:val="00E94533"/>
    <w:rsid w:val="00E948E8"/>
    <w:rsid w:val="00E94C21"/>
    <w:rsid w:val="00E94D01"/>
    <w:rsid w:val="00E9507A"/>
    <w:rsid w:val="00E9544A"/>
    <w:rsid w:val="00E95596"/>
    <w:rsid w:val="00E9567E"/>
    <w:rsid w:val="00E95D89"/>
    <w:rsid w:val="00E95F0A"/>
    <w:rsid w:val="00E967EA"/>
    <w:rsid w:val="00E96919"/>
    <w:rsid w:val="00E969C1"/>
    <w:rsid w:val="00E97BBA"/>
    <w:rsid w:val="00E97FE4"/>
    <w:rsid w:val="00EA019B"/>
    <w:rsid w:val="00EA1804"/>
    <w:rsid w:val="00EA21C7"/>
    <w:rsid w:val="00EA38C5"/>
    <w:rsid w:val="00EA3B89"/>
    <w:rsid w:val="00EA5417"/>
    <w:rsid w:val="00EA5621"/>
    <w:rsid w:val="00EA7960"/>
    <w:rsid w:val="00EA7ABC"/>
    <w:rsid w:val="00EA7AD9"/>
    <w:rsid w:val="00EB076A"/>
    <w:rsid w:val="00EB11D2"/>
    <w:rsid w:val="00EB18E1"/>
    <w:rsid w:val="00EB18E9"/>
    <w:rsid w:val="00EB1E7B"/>
    <w:rsid w:val="00EB28DE"/>
    <w:rsid w:val="00EB312F"/>
    <w:rsid w:val="00EB31B9"/>
    <w:rsid w:val="00EB3D31"/>
    <w:rsid w:val="00EB3D43"/>
    <w:rsid w:val="00EB40D5"/>
    <w:rsid w:val="00EB471F"/>
    <w:rsid w:val="00EB4EED"/>
    <w:rsid w:val="00EB4F97"/>
    <w:rsid w:val="00EB5AA0"/>
    <w:rsid w:val="00EB5DD7"/>
    <w:rsid w:val="00EB656C"/>
    <w:rsid w:val="00EB68B6"/>
    <w:rsid w:val="00EB6C51"/>
    <w:rsid w:val="00EB6ED5"/>
    <w:rsid w:val="00EB79A7"/>
    <w:rsid w:val="00EB7A3A"/>
    <w:rsid w:val="00EB7B01"/>
    <w:rsid w:val="00EC0973"/>
    <w:rsid w:val="00EC0998"/>
    <w:rsid w:val="00EC09B0"/>
    <w:rsid w:val="00EC1A83"/>
    <w:rsid w:val="00EC1B7A"/>
    <w:rsid w:val="00EC1DCB"/>
    <w:rsid w:val="00EC20E3"/>
    <w:rsid w:val="00EC2474"/>
    <w:rsid w:val="00EC273B"/>
    <w:rsid w:val="00EC2782"/>
    <w:rsid w:val="00EC2C7E"/>
    <w:rsid w:val="00EC2CBA"/>
    <w:rsid w:val="00EC3822"/>
    <w:rsid w:val="00EC42F1"/>
    <w:rsid w:val="00EC44CB"/>
    <w:rsid w:val="00EC4849"/>
    <w:rsid w:val="00EC4D13"/>
    <w:rsid w:val="00EC523D"/>
    <w:rsid w:val="00EC5890"/>
    <w:rsid w:val="00EC592B"/>
    <w:rsid w:val="00EC5E97"/>
    <w:rsid w:val="00EC666D"/>
    <w:rsid w:val="00EC6C72"/>
    <w:rsid w:val="00EC7025"/>
    <w:rsid w:val="00EC708E"/>
    <w:rsid w:val="00EC721B"/>
    <w:rsid w:val="00EC7394"/>
    <w:rsid w:val="00EC7420"/>
    <w:rsid w:val="00EC764C"/>
    <w:rsid w:val="00EC7B04"/>
    <w:rsid w:val="00ED0094"/>
    <w:rsid w:val="00ED00AC"/>
    <w:rsid w:val="00ED1075"/>
    <w:rsid w:val="00ED11AB"/>
    <w:rsid w:val="00ED1B0E"/>
    <w:rsid w:val="00ED227C"/>
    <w:rsid w:val="00ED24F4"/>
    <w:rsid w:val="00ED282D"/>
    <w:rsid w:val="00ED2D3B"/>
    <w:rsid w:val="00ED319E"/>
    <w:rsid w:val="00ED355D"/>
    <w:rsid w:val="00ED3B3C"/>
    <w:rsid w:val="00ED3BD8"/>
    <w:rsid w:val="00ED3EA2"/>
    <w:rsid w:val="00ED4226"/>
    <w:rsid w:val="00ED5157"/>
    <w:rsid w:val="00ED547A"/>
    <w:rsid w:val="00ED5659"/>
    <w:rsid w:val="00ED5D55"/>
    <w:rsid w:val="00ED5ECC"/>
    <w:rsid w:val="00ED7E8B"/>
    <w:rsid w:val="00EE006E"/>
    <w:rsid w:val="00EE0235"/>
    <w:rsid w:val="00EE029F"/>
    <w:rsid w:val="00EE0945"/>
    <w:rsid w:val="00EE0A70"/>
    <w:rsid w:val="00EE0CC5"/>
    <w:rsid w:val="00EE0D1D"/>
    <w:rsid w:val="00EE1181"/>
    <w:rsid w:val="00EE14BA"/>
    <w:rsid w:val="00EE1C79"/>
    <w:rsid w:val="00EE1EA5"/>
    <w:rsid w:val="00EE23D9"/>
    <w:rsid w:val="00EE2902"/>
    <w:rsid w:val="00EE2D13"/>
    <w:rsid w:val="00EE34C9"/>
    <w:rsid w:val="00EE35BC"/>
    <w:rsid w:val="00EE360A"/>
    <w:rsid w:val="00EE3B7B"/>
    <w:rsid w:val="00EE3C60"/>
    <w:rsid w:val="00EE3EF3"/>
    <w:rsid w:val="00EE459B"/>
    <w:rsid w:val="00EE4D6A"/>
    <w:rsid w:val="00EE608C"/>
    <w:rsid w:val="00EE6A06"/>
    <w:rsid w:val="00EE782A"/>
    <w:rsid w:val="00EF03EF"/>
    <w:rsid w:val="00EF0C83"/>
    <w:rsid w:val="00EF166E"/>
    <w:rsid w:val="00EF1B70"/>
    <w:rsid w:val="00EF206A"/>
    <w:rsid w:val="00EF2774"/>
    <w:rsid w:val="00EF27D9"/>
    <w:rsid w:val="00EF2878"/>
    <w:rsid w:val="00EF2D1C"/>
    <w:rsid w:val="00EF2E0A"/>
    <w:rsid w:val="00EF2E2D"/>
    <w:rsid w:val="00EF3169"/>
    <w:rsid w:val="00EF3729"/>
    <w:rsid w:val="00EF37DE"/>
    <w:rsid w:val="00EF4146"/>
    <w:rsid w:val="00EF424A"/>
    <w:rsid w:val="00EF4A2A"/>
    <w:rsid w:val="00EF4A69"/>
    <w:rsid w:val="00EF4BF0"/>
    <w:rsid w:val="00EF4E9F"/>
    <w:rsid w:val="00EF51E4"/>
    <w:rsid w:val="00EF57EA"/>
    <w:rsid w:val="00EF5A79"/>
    <w:rsid w:val="00EF5F61"/>
    <w:rsid w:val="00EF6484"/>
    <w:rsid w:val="00EF6D18"/>
    <w:rsid w:val="00EF6D78"/>
    <w:rsid w:val="00EF71A8"/>
    <w:rsid w:val="00EF77F8"/>
    <w:rsid w:val="00EF785E"/>
    <w:rsid w:val="00EF78E0"/>
    <w:rsid w:val="00EF79E8"/>
    <w:rsid w:val="00EF7A70"/>
    <w:rsid w:val="00F0034F"/>
    <w:rsid w:val="00F004A0"/>
    <w:rsid w:val="00F0082D"/>
    <w:rsid w:val="00F00D3B"/>
    <w:rsid w:val="00F01339"/>
    <w:rsid w:val="00F0151F"/>
    <w:rsid w:val="00F01685"/>
    <w:rsid w:val="00F01A40"/>
    <w:rsid w:val="00F01AF0"/>
    <w:rsid w:val="00F01D8A"/>
    <w:rsid w:val="00F01DD2"/>
    <w:rsid w:val="00F028F7"/>
    <w:rsid w:val="00F02CAF"/>
    <w:rsid w:val="00F0393B"/>
    <w:rsid w:val="00F046F4"/>
    <w:rsid w:val="00F05370"/>
    <w:rsid w:val="00F054E3"/>
    <w:rsid w:val="00F05975"/>
    <w:rsid w:val="00F05D39"/>
    <w:rsid w:val="00F062BD"/>
    <w:rsid w:val="00F06D7D"/>
    <w:rsid w:val="00F07014"/>
    <w:rsid w:val="00F0711C"/>
    <w:rsid w:val="00F071A7"/>
    <w:rsid w:val="00F07315"/>
    <w:rsid w:val="00F074D4"/>
    <w:rsid w:val="00F10630"/>
    <w:rsid w:val="00F10ACA"/>
    <w:rsid w:val="00F10B4C"/>
    <w:rsid w:val="00F111B4"/>
    <w:rsid w:val="00F112D9"/>
    <w:rsid w:val="00F117C0"/>
    <w:rsid w:val="00F11CB4"/>
    <w:rsid w:val="00F11FCE"/>
    <w:rsid w:val="00F12B32"/>
    <w:rsid w:val="00F12BEA"/>
    <w:rsid w:val="00F13306"/>
    <w:rsid w:val="00F1381F"/>
    <w:rsid w:val="00F13D5D"/>
    <w:rsid w:val="00F14573"/>
    <w:rsid w:val="00F14C56"/>
    <w:rsid w:val="00F150DA"/>
    <w:rsid w:val="00F1522F"/>
    <w:rsid w:val="00F1599D"/>
    <w:rsid w:val="00F15EAB"/>
    <w:rsid w:val="00F16301"/>
    <w:rsid w:val="00F16573"/>
    <w:rsid w:val="00F168A1"/>
    <w:rsid w:val="00F17137"/>
    <w:rsid w:val="00F1763A"/>
    <w:rsid w:val="00F177D1"/>
    <w:rsid w:val="00F202CE"/>
    <w:rsid w:val="00F20B8B"/>
    <w:rsid w:val="00F21020"/>
    <w:rsid w:val="00F21790"/>
    <w:rsid w:val="00F222C4"/>
    <w:rsid w:val="00F23055"/>
    <w:rsid w:val="00F232E4"/>
    <w:rsid w:val="00F23A8A"/>
    <w:rsid w:val="00F24153"/>
    <w:rsid w:val="00F24439"/>
    <w:rsid w:val="00F24735"/>
    <w:rsid w:val="00F25324"/>
    <w:rsid w:val="00F2559F"/>
    <w:rsid w:val="00F25C92"/>
    <w:rsid w:val="00F25F84"/>
    <w:rsid w:val="00F261C2"/>
    <w:rsid w:val="00F26265"/>
    <w:rsid w:val="00F263EF"/>
    <w:rsid w:val="00F2696B"/>
    <w:rsid w:val="00F26DA3"/>
    <w:rsid w:val="00F27276"/>
    <w:rsid w:val="00F3011B"/>
    <w:rsid w:val="00F30392"/>
    <w:rsid w:val="00F30618"/>
    <w:rsid w:val="00F307F7"/>
    <w:rsid w:val="00F30B99"/>
    <w:rsid w:val="00F31271"/>
    <w:rsid w:val="00F31540"/>
    <w:rsid w:val="00F31C52"/>
    <w:rsid w:val="00F32179"/>
    <w:rsid w:val="00F32B05"/>
    <w:rsid w:val="00F33DE4"/>
    <w:rsid w:val="00F34F10"/>
    <w:rsid w:val="00F35C57"/>
    <w:rsid w:val="00F35F28"/>
    <w:rsid w:val="00F35FB1"/>
    <w:rsid w:val="00F36171"/>
    <w:rsid w:val="00F363FA"/>
    <w:rsid w:val="00F36888"/>
    <w:rsid w:val="00F40A81"/>
    <w:rsid w:val="00F41A4D"/>
    <w:rsid w:val="00F41C0C"/>
    <w:rsid w:val="00F423BC"/>
    <w:rsid w:val="00F42602"/>
    <w:rsid w:val="00F42923"/>
    <w:rsid w:val="00F42DEB"/>
    <w:rsid w:val="00F43066"/>
    <w:rsid w:val="00F43A7C"/>
    <w:rsid w:val="00F43C23"/>
    <w:rsid w:val="00F4482A"/>
    <w:rsid w:val="00F44955"/>
    <w:rsid w:val="00F44988"/>
    <w:rsid w:val="00F44C1E"/>
    <w:rsid w:val="00F45566"/>
    <w:rsid w:val="00F45850"/>
    <w:rsid w:val="00F459BF"/>
    <w:rsid w:val="00F45C89"/>
    <w:rsid w:val="00F46A49"/>
    <w:rsid w:val="00F46DA5"/>
    <w:rsid w:val="00F5017D"/>
    <w:rsid w:val="00F50259"/>
    <w:rsid w:val="00F5034A"/>
    <w:rsid w:val="00F504DA"/>
    <w:rsid w:val="00F50545"/>
    <w:rsid w:val="00F51800"/>
    <w:rsid w:val="00F51A36"/>
    <w:rsid w:val="00F51C80"/>
    <w:rsid w:val="00F523CA"/>
    <w:rsid w:val="00F525A1"/>
    <w:rsid w:val="00F52970"/>
    <w:rsid w:val="00F53BB2"/>
    <w:rsid w:val="00F54591"/>
    <w:rsid w:val="00F5477A"/>
    <w:rsid w:val="00F54EAD"/>
    <w:rsid w:val="00F559AB"/>
    <w:rsid w:val="00F56CB3"/>
    <w:rsid w:val="00F5741B"/>
    <w:rsid w:val="00F57797"/>
    <w:rsid w:val="00F577E0"/>
    <w:rsid w:val="00F57B58"/>
    <w:rsid w:val="00F60990"/>
    <w:rsid w:val="00F60C3C"/>
    <w:rsid w:val="00F60EB3"/>
    <w:rsid w:val="00F611AB"/>
    <w:rsid w:val="00F615C8"/>
    <w:rsid w:val="00F617C6"/>
    <w:rsid w:val="00F62032"/>
    <w:rsid w:val="00F6216B"/>
    <w:rsid w:val="00F6230A"/>
    <w:rsid w:val="00F6295F"/>
    <w:rsid w:val="00F629E6"/>
    <w:rsid w:val="00F62B50"/>
    <w:rsid w:val="00F645A1"/>
    <w:rsid w:val="00F64880"/>
    <w:rsid w:val="00F64D9C"/>
    <w:rsid w:val="00F653A4"/>
    <w:rsid w:val="00F657AD"/>
    <w:rsid w:val="00F65A7F"/>
    <w:rsid w:val="00F66784"/>
    <w:rsid w:val="00F66BD7"/>
    <w:rsid w:val="00F66CF4"/>
    <w:rsid w:val="00F674C1"/>
    <w:rsid w:val="00F67A82"/>
    <w:rsid w:val="00F67F6D"/>
    <w:rsid w:val="00F7008C"/>
    <w:rsid w:val="00F71358"/>
    <w:rsid w:val="00F71453"/>
    <w:rsid w:val="00F71B96"/>
    <w:rsid w:val="00F71BA3"/>
    <w:rsid w:val="00F71C4F"/>
    <w:rsid w:val="00F71C8D"/>
    <w:rsid w:val="00F7332F"/>
    <w:rsid w:val="00F7371E"/>
    <w:rsid w:val="00F73929"/>
    <w:rsid w:val="00F74387"/>
    <w:rsid w:val="00F753C1"/>
    <w:rsid w:val="00F7585E"/>
    <w:rsid w:val="00F75F4D"/>
    <w:rsid w:val="00F804CC"/>
    <w:rsid w:val="00F804F4"/>
    <w:rsid w:val="00F806C1"/>
    <w:rsid w:val="00F80DEE"/>
    <w:rsid w:val="00F80E13"/>
    <w:rsid w:val="00F81166"/>
    <w:rsid w:val="00F811D7"/>
    <w:rsid w:val="00F81718"/>
    <w:rsid w:val="00F81B07"/>
    <w:rsid w:val="00F81C2B"/>
    <w:rsid w:val="00F824A3"/>
    <w:rsid w:val="00F824EA"/>
    <w:rsid w:val="00F829AB"/>
    <w:rsid w:val="00F82D5F"/>
    <w:rsid w:val="00F83203"/>
    <w:rsid w:val="00F8362A"/>
    <w:rsid w:val="00F83DD2"/>
    <w:rsid w:val="00F8415F"/>
    <w:rsid w:val="00F842C3"/>
    <w:rsid w:val="00F84559"/>
    <w:rsid w:val="00F8472C"/>
    <w:rsid w:val="00F84854"/>
    <w:rsid w:val="00F84BD6"/>
    <w:rsid w:val="00F85469"/>
    <w:rsid w:val="00F857F3"/>
    <w:rsid w:val="00F85851"/>
    <w:rsid w:val="00F869DC"/>
    <w:rsid w:val="00F86B43"/>
    <w:rsid w:val="00F86D70"/>
    <w:rsid w:val="00F87220"/>
    <w:rsid w:val="00F87C58"/>
    <w:rsid w:val="00F87E00"/>
    <w:rsid w:val="00F907CC"/>
    <w:rsid w:val="00F90C42"/>
    <w:rsid w:val="00F90D5F"/>
    <w:rsid w:val="00F91CB7"/>
    <w:rsid w:val="00F9286D"/>
    <w:rsid w:val="00F9297C"/>
    <w:rsid w:val="00F930A8"/>
    <w:rsid w:val="00F931C5"/>
    <w:rsid w:val="00F940D5"/>
    <w:rsid w:val="00F94382"/>
    <w:rsid w:val="00F94B7B"/>
    <w:rsid w:val="00F95764"/>
    <w:rsid w:val="00F9667F"/>
    <w:rsid w:val="00F96DC0"/>
    <w:rsid w:val="00F96E58"/>
    <w:rsid w:val="00F975C2"/>
    <w:rsid w:val="00F97828"/>
    <w:rsid w:val="00F97C10"/>
    <w:rsid w:val="00FA0219"/>
    <w:rsid w:val="00FA0886"/>
    <w:rsid w:val="00FA1A7B"/>
    <w:rsid w:val="00FA1A7D"/>
    <w:rsid w:val="00FA1C41"/>
    <w:rsid w:val="00FA1E28"/>
    <w:rsid w:val="00FA1FC3"/>
    <w:rsid w:val="00FA26CC"/>
    <w:rsid w:val="00FA2856"/>
    <w:rsid w:val="00FA2EFB"/>
    <w:rsid w:val="00FA3890"/>
    <w:rsid w:val="00FA394D"/>
    <w:rsid w:val="00FA4581"/>
    <w:rsid w:val="00FA4ACA"/>
    <w:rsid w:val="00FA5A73"/>
    <w:rsid w:val="00FA690B"/>
    <w:rsid w:val="00FA6CB7"/>
    <w:rsid w:val="00FA6FC9"/>
    <w:rsid w:val="00FA6FFF"/>
    <w:rsid w:val="00FA750B"/>
    <w:rsid w:val="00FA7DD5"/>
    <w:rsid w:val="00FB06DD"/>
    <w:rsid w:val="00FB0AEA"/>
    <w:rsid w:val="00FB111B"/>
    <w:rsid w:val="00FB13DF"/>
    <w:rsid w:val="00FB155C"/>
    <w:rsid w:val="00FB1AF1"/>
    <w:rsid w:val="00FB1D9E"/>
    <w:rsid w:val="00FB1E77"/>
    <w:rsid w:val="00FB20E4"/>
    <w:rsid w:val="00FB26C3"/>
    <w:rsid w:val="00FB2874"/>
    <w:rsid w:val="00FB32FC"/>
    <w:rsid w:val="00FB3B39"/>
    <w:rsid w:val="00FB3B3E"/>
    <w:rsid w:val="00FB4145"/>
    <w:rsid w:val="00FB4479"/>
    <w:rsid w:val="00FB44CB"/>
    <w:rsid w:val="00FB4886"/>
    <w:rsid w:val="00FB492A"/>
    <w:rsid w:val="00FB493D"/>
    <w:rsid w:val="00FB5914"/>
    <w:rsid w:val="00FB65AA"/>
    <w:rsid w:val="00FB6901"/>
    <w:rsid w:val="00FB6993"/>
    <w:rsid w:val="00FB6C50"/>
    <w:rsid w:val="00FB6D38"/>
    <w:rsid w:val="00FB707A"/>
    <w:rsid w:val="00FB7240"/>
    <w:rsid w:val="00FB7362"/>
    <w:rsid w:val="00FB7530"/>
    <w:rsid w:val="00FB7576"/>
    <w:rsid w:val="00FB76B7"/>
    <w:rsid w:val="00FC1895"/>
    <w:rsid w:val="00FC2056"/>
    <w:rsid w:val="00FC2171"/>
    <w:rsid w:val="00FC2894"/>
    <w:rsid w:val="00FC2F96"/>
    <w:rsid w:val="00FC34AE"/>
    <w:rsid w:val="00FC38E2"/>
    <w:rsid w:val="00FC3D9E"/>
    <w:rsid w:val="00FC430E"/>
    <w:rsid w:val="00FC476A"/>
    <w:rsid w:val="00FC4B98"/>
    <w:rsid w:val="00FC4C86"/>
    <w:rsid w:val="00FC4D9B"/>
    <w:rsid w:val="00FC57DD"/>
    <w:rsid w:val="00FC5957"/>
    <w:rsid w:val="00FC60ED"/>
    <w:rsid w:val="00FC6234"/>
    <w:rsid w:val="00FC6566"/>
    <w:rsid w:val="00FC6A3F"/>
    <w:rsid w:val="00FC6B3A"/>
    <w:rsid w:val="00FC7931"/>
    <w:rsid w:val="00FC7A29"/>
    <w:rsid w:val="00FD0094"/>
    <w:rsid w:val="00FD0564"/>
    <w:rsid w:val="00FD0567"/>
    <w:rsid w:val="00FD05A4"/>
    <w:rsid w:val="00FD16B2"/>
    <w:rsid w:val="00FD23E9"/>
    <w:rsid w:val="00FD25B9"/>
    <w:rsid w:val="00FD2992"/>
    <w:rsid w:val="00FD3A99"/>
    <w:rsid w:val="00FD3C5F"/>
    <w:rsid w:val="00FD3FCE"/>
    <w:rsid w:val="00FD4585"/>
    <w:rsid w:val="00FD527F"/>
    <w:rsid w:val="00FD61B8"/>
    <w:rsid w:val="00FD626A"/>
    <w:rsid w:val="00FD64C3"/>
    <w:rsid w:val="00FD6685"/>
    <w:rsid w:val="00FD6EC9"/>
    <w:rsid w:val="00FD7217"/>
    <w:rsid w:val="00FD730F"/>
    <w:rsid w:val="00FD73ED"/>
    <w:rsid w:val="00FD793A"/>
    <w:rsid w:val="00FD79B4"/>
    <w:rsid w:val="00FE0366"/>
    <w:rsid w:val="00FE06B0"/>
    <w:rsid w:val="00FE0B55"/>
    <w:rsid w:val="00FE0CBF"/>
    <w:rsid w:val="00FE0DD3"/>
    <w:rsid w:val="00FE124F"/>
    <w:rsid w:val="00FE1C3E"/>
    <w:rsid w:val="00FE32E7"/>
    <w:rsid w:val="00FE35F4"/>
    <w:rsid w:val="00FE3A77"/>
    <w:rsid w:val="00FE3AC5"/>
    <w:rsid w:val="00FE3C6D"/>
    <w:rsid w:val="00FE45B4"/>
    <w:rsid w:val="00FE4B44"/>
    <w:rsid w:val="00FE4F73"/>
    <w:rsid w:val="00FE504C"/>
    <w:rsid w:val="00FE537C"/>
    <w:rsid w:val="00FE54A9"/>
    <w:rsid w:val="00FE564D"/>
    <w:rsid w:val="00FE5D86"/>
    <w:rsid w:val="00FE60EF"/>
    <w:rsid w:val="00FE6A4F"/>
    <w:rsid w:val="00FF0065"/>
    <w:rsid w:val="00FF121E"/>
    <w:rsid w:val="00FF165B"/>
    <w:rsid w:val="00FF2CF1"/>
    <w:rsid w:val="00FF3992"/>
    <w:rsid w:val="00FF3CD3"/>
    <w:rsid w:val="00FF55D6"/>
    <w:rsid w:val="00FF5721"/>
    <w:rsid w:val="00FF590C"/>
    <w:rsid w:val="00FF591D"/>
    <w:rsid w:val="00FF6785"/>
    <w:rsid w:val="00FF7160"/>
    <w:rsid w:val="00FF7764"/>
    <w:rsid w:val="00FF7BCD"/>
    <w:rsid w:val="00FF7C97"/>
    <w:rsid w:val="00FF7E25"/>
    <w:rsid w:val="00FF7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660EDD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ＭＳ 明朝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FE537C"/>
    <w:pPr>
      <w:spacing w:before="480" w:after="240"/>
      <w:ind w:left="0"/>
      <w:outlineLvl w:val="0"/>
    </w:pPr>
    <w:rPr>
      <w:b/>
      <w:sz w:val="26"/>
      <w:szCs w:val="26"/>
      <w:lang w:eastAsia="ja-JP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060159"/>
    <w:pPr>
      <w:spacing w:before="120" w:after="120"/>
      <w:ind w:left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4987"/>
    <w:pPr>
      <w:autoSpaceDE w:val="0"/>
      <w:autoSpaceDN w:val="0"/>
      <w:adjustRightInd w:val="0"/>
      <w:spacing w:before="120" w:after="120"/>
      <w:outlineLvl w:val="2"/>
    </w:pPr>
    <w:rPr>
      <w:rFonts w:ascii="Times New Roman" w:eastAsia="Times New Roman" w:hAnsi="Times New Roman"/>
      <w:b/>
      <w:i/>
      <w:lang w:eastAsia="en-GB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C557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rsid w:val="005032A6"/>
    <w:pPr>
      <w:ind w:left="720"/>
      <w:contextualSpacing/>
    </w:pPr>
  </w:style>
  <w:style w:type="table" w:styleId="TableGrid">
    <w:name w:val="Table Grid"/>
    <w:basedOn w:val="TableNormal"/>
    <w:uiPriority w:val="39"/>
    <w:rsid w:val="005032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250BFB"/>
  </w:style>
  <w:style w:type="character" w:customStyle="1" w:styleId="FootnoteTextChar">
    <w:name w:val="Footnote Text Char"/>
    <w:basedOn w:val="DefaultParagraphFont"/>
    <w:link w:val="FootnoteText"/>
    <w:uiPriority w:val="99"/>
    <w:rsid w:val="00250BFB"/>
  </w:style>
  <w:style w:type="character" w:styleId="FootnoteReference">
    <w:name w:val="footnote reference"/>
    <w:basedOn w:val="DefaultParagraphFont"/>
    <w:uiPriority w:val="99"/>
    <w:unhideWhenUsed/>
    <w:rsid w:val="00250BFB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FE537C"/>
    <w:rPr>
      <w:b/>
      <w:sz w:val="26"/>
      <w:szCs w:val="2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060159"/>
    <w:rPr>
      <w:b/>
    </w:rPr>
  </w:style>
  <w:style w:type="paragraph" w:styleId="NoSpacing">
    <w:name w:val="No Spacing"/>
    <w:uiPriority w:val="1"/>
    <w:rsid w:val="00052C1E"/>
  </w:style>
  <w:style w:type="table" w:customStyle="1" w:styleId="PlainTable21">
    <w:name w:val="Plain Table 21"/>
    <w:basedOn w:val="TableNormal"/>
    <w:uiPriority w:val="42"/>
    <w:rsid w:val="00AC24B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144987"/>
    <w:rPr>
      <w:rFonts w:ascii="Times New Roman" w:eastAsia="Times New Roman" w:hAnsi="Times New Roman"/>
      <w:b/>
      <w:i/>
      <w:lang w:eastAsia="en-GB"/>
    </w:rPr>
  </w:style>
  <w:style w:type="paragraph" w:customStyle="1" w:styleId="Legend">
    <w:name w:val="Legend"/>
    <w:basedOn w:val="Normal"/>
    <w:qFormat/>
    <w:rsid w:val="00864E57"/>
    <w:pPr>
      <w:spacing w:after="60"/>
    </w:pPr>
    <w:rPr>
      <w:sz w:val="20"/>
      <w:szCs w:val="20"/>
      <w:lang w:eastAsia="ja-JP"/>
    </w:rPr>
  </w:style>
  <w:style w:type="paragraph" w:customStyle="1" w:styleId="paragraph">
    <w:name w:val="paragraph"/>
    <w:basedOn w:val="Normal"/>
    <w:rsid w:val="00E41FB8"/>
    <w:rPr>
      <w:rFonts w:ascii="Times New Roman" w:eastAsia="Times New Roman" w:hAnsi="Times New Roman" w:cs="Times New Roman"/>
      <w:lang w:val="en-AU"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41FB8"/>
  </w:style>
  <w:style w:type="character" w:styleId="CommentReference">
    <w:name w:val="annotation reference"/>
    <w:uiPriority w:val="99"/>
    <w:semiHidden/>
    <w:unhideWhenUsed/>
    <w:rsid w:val="00E41FB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41FB8"/>
    <w:pPr>
      <w:spacing w:after="200"/>
    </w:pPr>
    <w:rPr>
      <w:rFonts w:ascii="Calibri" w:eastAsia="SimSun" w:hAnsi="Calibri" w:cs="Times New Roman"/>
      <w:lang w:val="en-AU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41FB8"/>
    <w:rPr>
      <w:rFonts w:ascii="Calibri" w:eastAsia="SimSun" w:hAnsi="Calibri" w:cs="Times New Roman"/>
      <w:lang w:val="en-AU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1FB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1FB8"/>
    <w:rPr>
      <w:rFonts w:ascii="Times New Roman" w:hAnsi="Times New Roman" w:cs="Times New Roman"/>
      <w:sz w:val="18"/>
      <w:szCs w:val="18"/>
    </w:rPr>
  </w:style>
  <w:style w:type="paragraph" w:customStyle="1" w:styleId="EndNoteBibliographyTitle">
    <w:name w:val="EndNote Bibliography Title"/>
    <w:basedOn w:val="Normal"/>
    <w:rsid w:val="008741FA"/>
    <w:pPr>
      <w:jc w:val="center"/>
    </w:pPr>
    <w:rPr>
      <w:rFonts w:ascii="Calibri" w:hAnsi="Calibri" w:cs="Calibri"/>
    </w:rPr>
  </w:style>
  <w:style w:type="paragraph" w:customStyle="1" w:styleId="EndNoteBibliography">
    <w:name w:val="EndNote Bibliography"/>
    <w:basedOn w:val="Normal"/>
    <w:rsid w:val="00D33230"/>
    <w:pPr>
      <w:spacing w:after="120"/>
      <w:ind w:left="360" w:hanging="360"/>
    </w:pPr>
    <w:rPr>
      <w:rFonts w:ascii="Calibri" w:hAnsi="Calibri" w:cs="Calibri"/>
      <w:noProof/>
    </w:rPr>
  </w:style>
  <w:style w:type="paragraph" w:styleId="Title">
    <w:name w:val="Title"/>
    <w:basedOn w:val="Normal"/>
    <w:next w:val="Normal"/>
    <w:link w:val="TitleChar"/>
    <w:uiPriority w:val="10"/>
    <w:qFormat/>
    <w:rsid w:val="002E18AA"/>
    <w:pPr>
      <w:spacing w:after="120"/>
    </w:pPr>
    <w:rPr>
      <w:b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E18AA"/>
    <w:rPr>
      <w:b/>
      <w:sz w:val="32"/>
      <w:szCs w:val="32"/>
    </w:rPr>
  </w:style>
  <w:style w:type="paragraph" w:customStyle="1" w:styleId="Ndouble">
    <w:name w:val="N double"/>
    <w:basedOn w:val="Normal"/>
    <w:qFormat/>
    <w:rsid w:val="00A86EA4"/>
    <w:pPr>
      <w:spacing w:before="240" w:after="240" w:line="480" w:lineRule="auto"/>
    </w:pPr>
  </w:style>
  <w:style w:type="paragraph" w:styleId="Header">
    <w:name w:val="header"/>
    <w:basedOn w:val="Normal"/>
    <w:link w:val="HeaderChar"/>
    <w:uiPriority w:val="99"/>
    <w:unhideWhenUsed/>
    <w:rsid w:val="009445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45CD"/>
  </w:style>
  <w:style w:type="paragraph" w:styleId="Footer">
    <w:name w:val="footer"/>
    <w:basedOn w:val="Normal"/>
    <w:link w:val="FooterChar"/>
    <w:uiPriority w:val="99"/>
    <w:unhideWhenUsed/>
    <w:rsid w:val="009445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45C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07A3"/>
    <w:pPr>
      <w:spacing w:after="0"/>
    </w:pPr>
    <w:rPr>
      <w:rFonts w:asciiTheme="minorHAnsi" w:eastAsia="ＭＳ 明朝" w:hAnsiTheme="minorHAnsi" w:cstheme="minorBidi"/>
      <w:b/>
      <w:bCs/>
      <w:sz w:val="20"/>
      <w:szCs w:val="20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07A3"/>
    <w:rPr>
      <w:rFonts w:ascii="Calibri" w:eastAsia="SimSun" w:hAnsi="Calibri" w:cs="Times New Roman"/>
      <w:b/>
      <w:bCs/>
      <w:sz w:val="20"/>
      <w:szCs w:val="20"/>
      <w:lang w:val="en-AU" w:eastAsia="zh-CN"/>
    </w:rPr>
  </w:style>
  <w:style w:type="paragraph" w:customStyle="1" w:styleId="Normal105">
    <w:name w:val="Normal 10.5"/>
    <w:basedOn w:val="Normal"/>
    <w:rsid w:val="0038740D"/>
    <w:rPr>
      <w:bCs/>
      <w:sz w:val="21"/>
    </w:rPr>
  </w:style>
  <w:style w:type="paragraph" w:customStyle="1" w:styleId="References">
    <w:name w:val="References"/>
    <w:basedOn w:val="Normal"/>
    <w:qFormat/>
    <w:rsid w:val="004C5573"/>
    <w:pPr>
      <w:ind w:left="364" w:hanging="364"/>
    </w:pPr>
    <w:rPr>
      <w:noProof/>
    </w:rPr>
  </w:style>
  <w:style w:type="character" w:customStyle="1" w:styleId="Heading4Char">
    <w:name w:val="Heading 4 Char"/>
    <w:basedOn w:val="DefaultParagraphFont"/>
    <w:link w:val="Heading4"/>
    <w:uiPriority w:val="9"/>
    <w:rsid w:val="004C557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EndnoteText">
    <w:name w:val="endnote text"/>
    <w:basedOn w:val="Normal"/>
    <w:link w:val="EndnoteTextChar"/>
    <w:rsid w:val="003C10EE"/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3C10EE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rsid w:val="003C10EE"/>
    <w:rPr>
      <w:vertAlign w:val="superscript"/>
    </w:rPr>
  </w:style>
  <w:style w:type="paragraph" w:styleId="Revision">
    <w:name w:val="Revision"/>
    <w:hidden/>
    <w:uiPriority w:val="99"/>
    <w:semiHidden/>
    <w:rsid w:val="00207AB0"/>
  </w:style>
  <w:style w:type="character" w:styleId="PageNumber">
    <w:name w:val="page number"/>
    <w:basedOn w:val="DefaultParagraphFont"/>
    <w:uiPriority w:val="99"/>
    <w:semiHidden/>
    <w:unhideWhenUsed/>
    <w:rsid w:val="008D3494"/>
  </w:style>
  <w:style w:type="character" w:styleId="LineNumber">
    <w:name w:val="line number"/>
    <w:basedOn w:val="DefaultParagraphFont"/>
    <w:uiPriority w:val="99"/>
    <w:semiHidden/>
    <w:unhideWhenUsed/>
    <w:rsid w:val="00A078C5"/>
  </w:style>
  <w:style w:type="paragraph" w:customStyle="1" w:styleId="citefromdoc">
    <w:name w:val="cite from doc"/>
    <w:basedOn w:val="Normal"/>
    <w:qFormat/>
    <w:rsid w:val="004C5886"/>
    <w:pPr>
      <w:spacing w:after="120"/>
      <w:ind w:left="1440"/>
    </w:pPr>
    <w:rPr>
      <w:rFonts w:ascii="Calibri" w:eastAsia="Times New Roman" w:hAnsi="Calibri" w:cs="Calibri"/>
      <w:i/>
      <w:iCs/>
      <w:color w:val="7F7F7F"/>
      <w:sz w:val="22"/>
      <w:szCs w:val="22"/>
      <w:lang w:eastAsia="ja-JP"/>
    </w:rPr>
  </w:style>
  <w:style w:type="table" w:customStyle="1" w:styleId="PlainTable22">
    <w:name w:val="Plain Table 22"/>
    <w:basedOn w:val="TableNormal"/>
    <w:uiPriority w:val="42"/>
    <w:rsid w:val="0029102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1668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66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B42D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A2C2A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1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4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5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3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3">
      <a:majorFont>
        <a:latin typeface="Times New Roman"/>
        <a:ea typeface="ＭＳ ゴシック"/>
        <a:cs typeface=""/>
      </a:majorFont>
      <a:minorFont>
        <a:latin typeface="Times New Roman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3A8EC1A-1B4C-48CC-A874-49A6BD939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42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7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325</cp:revision>
  <cp:lastPrinted>2020-01-20T02:31:00Z</cp:lastPrinted>
  <dcterms:created xsi:type="dcterms:W3CDTF">2019-05-11T02:05:00Z</dcterms:created>
  <dcterms:modified xsi:type="dcterms:W3CDTF">2020-07-02T01:44:00Z</dcterms:modified>
  <cp:category/>
</cp:coreProperties>
</file>